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628E3" w:rsidRDefault="00492138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: Right Client Relationships.</w:t>
      </w:r>
    </w:p>
    <w:p w14:paraId="0000000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C628E3" w:rsidRDefault="00492138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importance of fostering effective customer bonds?</w:t>
      </w:r>
    </w:p>
    <w:p w14:paraId="00000004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C628E3" w:rsidRDefault="00492138">
      <w:pPr>
        <w:numPr>
          <w:ilvl w:val="0"/>
          <w:numId w:val="5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offer protection against other competitors</w:t>
      </w:r>
    </w:p>
    <w:p w14:paraId="00000006" w14:textId="77777777" w:rsidR="00C628E3" w:rsidRDefault="00492138">
      <w:pPr>
        <w:numPr>
          <w:ilvl w:val="0"/>
          <w:numId w:val="5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mprove your social status</w:t>
      </w:r>
    </w:p>
    <w:p w14:paraId="00000007" w14:textId="77777777" w:rsidR="00C628E3" w:rsidRDefault="00492138">
      <w:pPr>
        <w:numPr>
          <w:ilvl w:val="0"/>
          <w:numId w:val="5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have them as friends</w:t>
      </w:r>
    </w:p>
    <w:p w14:paraId="00000008" w14:textId="77777777" w:rsidR="00C628E3" w:rsidRDefault="00492138">
      <w:pPr>
        <w:numPr>
          <w:ilvl w:val="0"/>
          <w:numId w:val="5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be respected</w:t>
      </w:r>
    </w:p>
    <w:p w14:paraId="0000000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77777777" w:rsidR="00C628E3" w:rsidRDefault="00492138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parameter used by a field person to know whether the customer bond is strong?</w:t>
      </w:r>
    </w:p>
    <w:p w14:paraId="0000000C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C628E3" w:rsidRDefault="00492138">
      <w:pPr>
        <w:numPr>
          <w:ilvl w:val="0"/>
          <w:numId w:val="1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The name of the customer</w:t>
      </w:r>
    </w:p>
    <w:p w14:paraId="0000000E" w14:textId="77777777" w:rsidR="00C628E3" w:rsidRDefault="00492138">
      <w:pPr>
        <w:numPr>
          <w:ilvl w:val="0"/>
          <w:numId w:val="1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itle</w:t>
      </w:r>
    </w:p>
    <w:p w14:paraId="0000000F" w14:textId="12469FC5" w:rsidR="00C628E3" w:rsidRDefault="00492138">
      <w:pPr>
        <w:numPr>
          <w:ilvl w:val="0"/>
          <w:numId w:val="1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nowing their </w:t>
      </w:r>
      <w:r w:rsidR="00EC4720">
        <w:rPr>
          <w:rFonts w:ascii="Times New Roman" w:eastAsia="Times New Roman" w:hAnsi="Times New Roman" w:cs="Times New Roman"/>
          <w:sz w:val="24"/>
          <w:szCs w:val="24"/>
        </w:rPr>
        <w:t>favori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ctivities</w:t>
      </w:r>
    </w:p>
    <w:p w14:paraId="00000010" w14:textId="77777777" w:rsidR="00C628E3" w:rsidRDefault="00492138">
      <w:pPr>
        <w:numPr>
          <w:ilvl w:val="0"/>
          <w:numId w:val="1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ge</w:t>
      </w:r>
    </w:p>
    <w:p w14:paraId="0000001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C628E3" w:rsidRDefault="00492138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can the field person improve the customer bond?</w:t>
      </w:r>
    </w:p>
    <w:p w14:paraId="00000014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15" w14:textId="77777777" w:rsidR="00C628E3" w:rsidRDefault="00492138">
      <w:pPr>
        <w:numPr>
          <w:ilvl w:val="0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ring private investigators to gather client information</w:t>
      </w:r>
    </w:p>
    <w:p w14:paraId="00000016" w14:textId="77777777" w:rsidR="00C628E3" w:rsidRDefault="00492138">
      <w:pPr>
        <w:numPr>
          <w:ilvl w:val="0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aring with the customer</w:t>
      </w:r>
    </w:p>
    <w:p w14:paraId="00000017" w14:textId="77777777" w:rsidR="00C628E3" w:rsidRDefault="00492138">
      <w:pPr>
        <w:numPr>
          <w:ilvl w:val="0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king other people about the customer</w:t>
      </w:r>
    </w:p>
    <w:p w14:paraId="00000018" w14:textId="5F90B70D" w:rsidR="00C628E3" w:rsidRDefault="00492138">
      <w:pPr>
        <w:numPr>
          <w:ilvl w:val="0"/>
          <w:numId w:val="2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suming information based on the customer’s </w:t>
      </w:r>
      <w:r w:rsidR="00EC4720">
        <w:rPr>
          <w:rFonts w:ascii="Times New Roman" w:eastAsia="Times New Roman" w:hAnsi="Times New Roman" w:cs="Times New Roman"/>
          <w:sz w:val="24"/>
          <w:szCs w:val="24"/>
        </w:rPr>
        <w:t>behavior</w:t>
      </w:r>
    </w:p>
    <w:p w14:paraId="0000001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B" w14:textId="77777777" w:rsidR="00C628E3" w:rsidRDefault="00492138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good strategy for creating credibility?</w:t>
      </w:r>
    </w:p>
    <w:p w14:paraId="0000001C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1D" w14:textId="77777777" w:rsidR="00C628E3" w:rsidRDefault="00492138">
      <w:pPr>
        <w:numPr>
          <w:ilvl w:val="0"/>
          <w:numId w:val="6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ing assumptions on client’s needs</w:t>
      </w:r>
    </w:p>
    <w:p w14:paraId="0000001E" w14:textId="77777777" w:rsidR="00C628E3" w:rsidRDefault="00492138">
      <w:pPr>
        <w:numPr>
          <w:ilvl w:val="0"/>
          <w:numId w:val="6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cognizing tha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lient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terests are important</w:t>
      </w:r>
    </w:p>
    <w:p w14:paraId="0000001F" w14:textId="77777777" w:rsidR="00C628E3" w:rsidRDefault="00492138">
      <w:pPr>
        <w:numPr>
          <w:ilvl w:val="0"/>
          <w:numId w:val="6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king client’s personal information</w:t>
      </w:r>
    </w:p>
    <w:p w14:paraId="00000020" w14:textId="77777777" w:rsidR="00C628E3" w:rsidRDefault="00492138">
      <w:pPr>
        <w:numPr>
          <w:ilvl w:val="0"/>
          <w:numId w:val="6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orking smarter</w:t>
      </w:r>
    </w:p>
    <w:p w14:paraId="0000002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3" w14:textId="77777777" w:rsidR="00C628E3" w:rsidRDefault="00492138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method used by successful sales representatives to progress higher?</w:t>
      </w:r>
    </w:p>
    <w:p w14:paraId="00000024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5" w14:textId="77777777" w:rsidR="00C628E3" w:rsidRDefault="0049213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king clients insightful questions</w:t>
      </w:r>
    </w:p>
    <w:p w14:paraId="00000026" w14:textId="77777777" w:rsidR="00C628E3" w:rsidRDefault="0049213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erforming unexpected car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ions</w:t>
      </w:r>
      <w:proofErr w:type="spellEnd"/>
    </w:p>
    <w:p w14:paraId="00000027" w14:textId="77777777" w:rsidR="00C628E3" w:rsidRDefault="0049213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fronting their competitors</w:t>
      </w:r>
    </w:p>
    <w:p w14:paraId="00000028" w14:textId="77777777" w:rsidR="00C628E3" w:rsidRDefault="0049213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lying their industry knowledge</w:t>
      </w:r>
    </w:p>
    <w:p w14:paraId="00000029" w14:textId="77777777" w:rsidR="00C628E3" w:rsidRDefault="0049213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ing offhand conversations with clients</w:t>
      </w:r>
    </w:p>
    <w:p w14:paraId="0000002A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2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2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2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3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3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3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3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34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2: Balancing Efficiency with Effectiveness</w:t>
      </w:r>
    </w:p>
    <w:p w14:paraId="00000035" w14:textId="77777777" w:rsidR="00C628E3" w:rsidRDefault="00492138">
      <w:pPr>
        <w:numPr>
          <w:ilvl w:val="0"/>
          <w:numId w:val="8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y effective salespeople prefer working?</w:t>
      </w:r>
    </w:p>
    <w:p w14:paraId="00000036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37" w14:textId="77777777" w:rsidR="00C628E3" w:rsidRDefault="00492138">
      <w:pPr>
        <w:numPr>
          <w:ilvl w:val="0"/>
          <w:numId w:val="8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marter</w:t>
      </w:r>
    </w:p>
    <w:p w14:paraId="00000038" w14:textId="77777777" w:rsidR="00C628E3" w:rsidRDefault="00492138">
      <w:pPr>
        <w:numPr>
          <w:ilvl w:val="0"/>
          <w:numId w:val="8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rder </w:t>
      </w:r>
    </w:p>
    <w:p w14:paraId="00000039" w14:textId="77777777" w:rsidR="00C628E3" w:rsidRDefault="00492138">
      <w:pPr>
        <w:numPr>
          <w:ilvl w:val="0"/>
          <w:numId w:val="8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ster</w:t>
      </w:r>
    </w:p>
    <w:p w14:paraId="0000003A" w14:textId="77777777" w:rsidR="00C628E3" w:rsidRDefault="00492138">
      <w:pPr>
        <w:numPr>
          <w:ilvl w:val="0"/>
          <w:numId w:val="8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owly</w:t>
      </w:r>
    </w:p>
    <w:p w14:paraId="0000003B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3C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3D" w14:textId="77777777" w:rsidR="00C628E3" w:rsidRDefault="00492138">
      <w:pPr>
        <w:numPr>
          <w:ilvl w:val="0"/>
          <w:numId w:val="8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business becomes sluggish, the manager solves the problem by?</w:t>
      </w:r>
    </w:p>
    <w:p w14:paraId="0000003E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3F" w14:textId="77777777" w:rsidR="00C628E3" w:rsidRDefault="00492138">
      <w:pPr>
        <w:numPr>
          <w:ilvl w:val="0"/>
          <w:numId w:val="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ing the employee’s salaries</w:t>
      </w:r>
    </w:p>
    <w:p w14:paraId="00000040" w14:textId="77777777" w:rsidR="00C628E3" w:rsidRDefault="00492138">
      <w:pPr>
        <w:numPr>
          <w:ilvl w:val="0"/>
          <w:numId w:val="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iving them a day off</w:t>
      </w:r>
    </w:p>
    <w:p w14:paraId="00000041" w14:textId="77777777" w:rsidR="00C628E3" w:rsidRDefault="00492138">
      <w:pPr>
        <w:numPr>
          <w:ilvl w:val="0"/>
          <w:numId w:val="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tting pressure on them</w:t>
      </w:r>
    </w:p>
    <w:p w14:paraId="00000042" w14:textId="77777777" w:rsidR="00C628E3" w:rsidRDefault="00492138">
      <w:pPr>
        <w:numPr>
          <w:ilvl w:val="0"/>
          <w:numId w:val="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couraging them</w:t>
      </w:r>
    </w:p>
    <w:p w14:paraId="0000004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4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45" w14:textId="77777777" w:rsidR="00C628E3" w:rsidRDefault="00492138">
      <w:pPr>
        <w:numPr>
          <w:ilvl w:val="0"/>
          <w:numId w:val="8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not examples of effectiveness by field staff?</w:t>
      </w:r>
    </w:p>
    <w:p w14:paraId="00000046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47" w14:textId="77777777" w:rsidR="00C628E3" w:rsidRDefault="00492138">
      <w:pPr>
        <w:numPr>
          <w:ilvl w:val="0"/>
          <w:numId w:val="1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ing the client return the call</w:t>
      </w:r>
    </w:p>
    <w:p w14:paraId="00000048" w14:textId="77777777" w:rsidR="00C628E3" w:rsidRDefault="00492138">
      <w:pPr>
        <w:numPr>
          <w:ilvl w:val="0"/>
          <w:numId w:val="1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tting dates for a lab tour</w:t>
      </w:r>
    </w:p>
    <w:p w14:paraId="00000049" w14:textId="77777777" w:rsidR="00C628E3" w:rsidRDefault="00492138">
      <w:pPr>
        <w:numPr>
          <w:ilvl w:val="0"/>
          <w:numId w:val="1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ting an appointment with the next higher level</w:t>
      </w:r>
    </w:p>
    <w:p w14:paraId="0000004A" w14:textId="77777777" w:rsidR="00C628E3" w:rsidRDefault="00492138">
      <w:pPr>
        <w:numPr>
          <w:ilvl w:val="0"/>
          <w:numId w:val="1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cing the client to use another competitor</w:t>
      </w:r>
    </w:p>
    <w:p w14:paraId="0000004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4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4D" w14:textId="77777777" w:rsidR="00C628E3" w:rsidRDefault="00492138">
      <w:pPr>
        <w:numPr>
          <w:ilvl w:val="0"/>
          <w:numId w:val="8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ppreciate the difference between effectiveness and efficiency, the field person must?</w:t>
      </w:r>
    </w:p>
    <w:p w14:paraId="0000004E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4F" w14:textId="77777777" w:rsidR="00C628E3" w:rsidRDefault="00492138">
      <w:pPr>
        <w:numPr>
          <w:ilvl w:val="0"/>
          <w:numId w:val="1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cognize custom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havio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50" w14:textId="77777777" w:rsidR="00C628E3" w:rsidRDefault="00492138">
      <w:pPr>
        <w:numPr>
          <w:ilvl w:val="0"/>
          <w:numId w:val="1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assumptions of the customer’s needs</w:t>
      </w:r>
    </w:p>
    <w:p w14:paraId="00000051" w14:textId="77777777" w:rsidR="00C628E3" w:rsidRDefault="00492138">
      <w:pPr>
        <w:numPr>
          <w:ilvl w:val="0"/>
          <w:numId w:val="1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gnore customer’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haviour</w:t>
      </w:r>
      <w:proofErr w:type="spellEnd"/>
    </w:p>
    <w:p w14:paraId="00000052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5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5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55" w14:textId="77777777" w:rsidR="00C628E3" w:rsidRDefault="00492138">
      <w:pPr>
        <w:numPr>
          <w:ilvl w:val="0"/>
          <w:numId w:val="8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ost important function of a management in respect to field marketing is?</w:t>
      </w:r>
    </w:p>
    <w:p w14:paraId="00000056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57" w14:textId="77777777" w:rsidR="00C628E3" w:rsidRDefault="00492138">
      <w:pPr>
        <w:numPr>
          <w:ilvl w:val="0"/>
          <w:numId w:val="4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roving the effectiveness of the sales force</w:t>
      </w:r>
    </w:p>
    <w:p w14:paraId="00000058" w14:textId="77777777" w:rsidR="00C628E3" w:rsidRDefault="00492138">
      <w:pPr>
        <w:numPr>
          <w:ilvl w:val="0"/>
          <w:numId w:val="4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ing more staff</w:t>
      </w:r>
    </w:p>
    <w:p w14:paraId="00000059" w14:textId="77777777" w:rsidR="00C628E3" w:rsidRDefault="00492138">
      <w:pPr>
        <w:numPr>
          <w:ilvl w:val="0"/>
          <w:numId w:val="4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ing salaries of employees</w:t>
      </w:r>
    </w:p>
    <w:p w14:paraId="0000005A" w14:textId="77777777" w:rsidR="00C628E3" w:rsidRDefault="00492138">
      <w:pPr>
        <w:numPr>
          <w:ilvl w:val="0"/>
          <w:numId w:val="4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ducing the number of employees </w:t>
      </w:r>
    </w:p>
    <w:p w14:paraId="0000005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5C" w14:textId="77777777" w:rsidR="00C628E3" w:rsidRDefault="00C628E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5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5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5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6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61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3: If Socrates Sold Lab Services (Part 1)</w:t>
      </w:r>
    </w:p>
    <w:p w14:paraId="00000062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Which of the following shows a characteristic of Socrates?</w:t>
      </w:r>
    </w:p>
    <w:p w14:paraId="00000063" w14:textId="77777777" w:rsidR="00C628E3" w:rsidRDefault="00492138">
      <w:pPr>
        <w:numPr>
          <w:ilvl w:val="0"/>
          <w:numId w:val="8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e was a drunkard</w:t>
      </w:r>
    </w:p>
    <w:p w14:paraId="00000064" w14:textId="77777777" w:rsidR="00C628E3" w:rsidRDefault="00492138">
      <w:pPr>
        <w:numPr>
          <w:ilvl w:val="0"/>
          <w:numId w:val="8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utgoing</w:t>
      </w:r>
    </w:p>
    <w:p w14:paraId="00000065" w14:textId="77777777" w:rsidR="00C628E3" w:rsidRDefault="00492138">
      <w:pPr>
        <w:numPr>
          <w:ilvl w:val="0"/>
          <w:numId w:val="8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quisitive</w:t>
      </w:r>
    </w:p>
    <w:p w14:paraId="00000066" w14:textId="77777777" w:rsidR="00C628E3" w:rsidRDefault="00492138">
      <w:pPr>
        <w:numPr>
          <w:ilvl w:val="0"/>
          <w:numId w:val="85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rovert</w:t>
      </w:r>
    </w:p>
    <w:p w14:paraId="00000067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68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he following are aspects clients consider when choosing a lab. Which one is not?</w:t>
      </w:r>
    </w:p>
    <w:p w14:paraId="00000069" w14:textId="77777777" w:rsidR="00C628E3" w:rsidRDefault="00492138">
      <w:pPr>
        <w:numPr>
          <w:ilvl w:val="0"/>
          <w:numId w:val="31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spital ownership</w:t>
      </w:r>
    </w:p>
    <w:p w14:paraId="0000006A" w14:textId="77777777" w:rsidR="00C628E3" w:rsidRDefault="00492138">
      <w:pPr>
        <w:numPr>
          <w:ilvl w:val="0"/>
          <w:numId w:val="3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tical inclination</w:t>
      </w:r>
    </w:p>
    <w:p w14:paraId="0000006B" w14:textId="77777777" w:rsidR="00C628E3" w:rsidRDefault="00492138">
      <w:pPr>
        <w:numPr>
          <w:ilvl w:val="0"/>
          <w:numId w:val="3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ractual insurance obligation</w:t>
      </w:r>
    </w:p>
    <w:p w14:paraId="0000006C" w14:textId="77777777" w:rsidR="00C628E3" w:rsidRDefault="00492138">
      <w:pPr>
        <w:numPr>
          <w:ilvl w:val="0"/>
          <w:numId w:val="31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MR connectivity and donations</w:t>
      </w:r>
    </w:p>
    <w:p w14:paraId="0000006D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6E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Is it possible for a client to change labs due to poor customer relations and lack of satisfaction?</w:t>
      </w:r>
    </w:p>
    <w:p w14:paraId="0000006F" w14:textId="58E87C66" w:rsidR="00C628E3" w:rsidRDefault="00492138">
      <w:pPr>
        <w:numPr>
          <w:ilvl w:val="0"/>
          <w:numId w:val="62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00000070" w14:textId="190727AA" w:rsidR="00C628E3" w:rsidRDefault="00492138">
      <w:pPr>
        <w:numPr>
          <w:ilvl w:val="0"/>
          <w:numId w:val="62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00000071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72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he following are problems that may arise from lab services. Which one is not?</w:t>
      </w:r>
    </w:p>
    <w:p w14:paraId="00000073" w14:textId="77777777" w:rsidR="00C628E3" w:rsidRDefault="00492138">
      <w:pPr>
        <w:numPr>
          <w:ilvl w:val="0"/>
          <w:numId w:val="42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lling problems</w:t>
      </w:r>
    </w:p>
    <w:p w14:paraId="00000074" w14:textId="77777777" w:rsidR="00C628E3" w:rsidRDefault="00492138">
      <w:pPr>
        <w:numPr>
          <w:ilvl w:val="0"/>
          <w:numId w:val="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casional mis-tests and waiting on hold for client services</w:t>
      </w:r>
    </w:p>
    <w:p w14:paraId="00000075" w14:textId="77777777" w:rsidR="00C628E3" w:rsidRDefault="00492138">
      <w:pPr>
        <w:numPr>
          <w:ilvl w:val="0"/>
          <w:numId w:val="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wer shortages</w:t>
      </w:r>
    </w:p>
    <w:p w14:paraId="00000076" w14:textId="77777777" w:rsidR="00C628E3" w:rsidRDefault="00492138">
      <w:pPr>
        <w:numPr>
          <w:ilvl w:val="0"/>
          <w:numId w:val="42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plication of reports</w:t>
      </w:r>
    </w:p>
    <w:p w14:paraId="00000077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78" w14:textId="2E12B90B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he following are ways in which waiting on hold affect staff productivity. Which one is not?</w:t>
      </w:r>
    </w:p>
    <w:p w14:paraId="00000079" w14:textId="77777777" w:rsidR="00C628E3" w:rsidRDefault="00492138">
      <w:pPr>
        <w:numPr>
          <w:ilvl w:val="0"/>
          <w:numId w:val="23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encourages laziness</w:t>
      </w:r>
    </w:p>
    <w:p w14:paraId="0000007A" w14:textId="77777777" w:rsidR="00C628E3" w:rsidRDefault="00492138">
      <w:pPr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creates confusion in the workplace</w:t>
      </w:r>
    </w:p>
    <w:p w14:paraId="0000007B" w14:textId="77777777" w:rsidR="00C628E3" w:rsidRDefault="00492138">
      <w:pPr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causes frustration on the involved parties</w:t>
      </w:r>
    </w:p>
    <w:p w14:paraId="0000007C" w14:textId="77777777" w:rsidR="00C628E3" w:rsidRDefault="00492138">
      <w:pPr>
        <w:numPr>
          <w:ilvl w:val="0"/>
          <w:numId w:val="23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creates resentment from the client</w:t>
      </w:r>
    </w:p>
    <w:p w14:paraId="0000007D" w14:textId="77777777" w:rsidR="00C628E3" w:rsidRDefault="00492138">
      <w:pPr>
        <w:spacing w:before="240" w:after="24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7E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7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8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8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8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83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4: If Socrates Sold Lab Services (Part 2)</w:t>
      </w:r>
    </w:p>
    <w:p w14:paraId="0000008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85" w14:textId="46038127" w:rsidR="00C628E3" w:rsidRDefault="00492138">
      <w:pPr>
        <w:numPr>
          <w:ilvl w:val="0"/>
          <w:numId w:val="1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characteristic of Socrates?</w:t>
      </w:r>
    </w:p>
    <w:p w14:paraId="0000008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7" w14:textId="77777777" w:rsidR="00C628E3" w:rsidRDefault="00492138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quisitive</w:t>
      </w:r>
    </w:p>
    <w:p w14:paraId="00000088" w14:textId="77777777" w:rsidR="00C628E3" w:rsidRDefault="00492138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rd working</w:t>
      </w:r>
    </w:p>
    <w:p w14:paraId="00000089" w14:textId="77777777" w:rsidR="00C628E3" w:rsidRDefault="00492138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cused</w:t>
      </w:r>
    </w:p>
    <w:p w14:paraId="0000008A" w14:textId="77777777" w:rsidR="00C628E3" w:rsidRDefault="00492138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zy</w:t>
      </w:r>
    </w:p>
    <w:p w14:paraId="0000008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D" w14:textId="77777777" w:rsidR="00C628E3" w:rsidRDefault="00492138">
      <w:pPr>
        <w:numPr>
          <w:ilvl w:val="0"/>
          <w:numId w:val="1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long does it take to maintain ABC’s results in the computer before being archived?</w:t>
      </w:r>
    </w:p>
    <w:p w14:paraId="0000008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8F" w14:textId="77777777" w:rsidR="00C628E3" w:rsidRDefault="00492138">
      <w:pPr>
        <w:numPr>
          <w:ilvl w:val="0"/>
          <w:numId w:val="3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year</w:t>
      </w:r>
    </w:p>
    <w:p w14:paraId="00000090" w14:textId="77777777" w:rsidR="00C628E3" w:rsidRDefault="00492138">
      <w:pPr>
        <w:numPr>
          <w:ilvl w:val="0"/>
          <w:numId w:val="3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x months</w:t>
      </w:r>
    </w:p>
    <w:p w14:paraId="00000091" w14:textId="77777777" w:rsidR="00C628E3" w:rsidRDefault="00492138">
      <w:pPr>
        <w:numPr>
          <w:ilvl w:val="0"/>
          <w:numId w:val="3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month </w:t>
      </w:r>
    </w:p>
    <w:p w14:paraId="00000092" w14:textId="77777777" w:rsidR="00C628E3" w:rsidRDefault="00492138">
      <w:pPr>
        <w:numPr>
          <w:ilvl w:val="0"/>
          <w:numId w:val="3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week</w:t>
      </w:r>
    </w:p>
    <w:p w14:paraId="0000009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9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95" w14:textId="77777777" w:rsidR="00C628E3" w:rsidRDefault="00492138">
      <w:pPr>
        <w:numPr>
          <w:ilvl w:val="0"/>
          <w:numId w:val="1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reason why ABC needs to improve their services?</w:t>
      </w:r>
    </w:p>
    <w:p w14:paraId="0000009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97" w14:textId="77777777" w:rsidR="00C628E3" w:rsidRDefault="00492138">
      <w:pPr>
        <w:numPr>
          <w:ilvl w:val="0"/>
          <w:numId w:val="7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ir services are excellent and don’t need updating</w:t>
      </w:r>
    </w:p>
    <w:p w14:paraId="00000098" w14:textId="77777777" w:rsidR="00C628E3" w:rsidRDefault="00492138">
      <w:pPr>
        <w:numPr>
          <w:ilvl w:val="0"/>
          <w:numId w:val="7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ir computers store results for a period of one month before they get archived</w:t>
      </w:r>
    </w:p>
    <w:p w14:paraId="00000099" w14:textId="77777777" w:rsidR="00C628E3" w:rsidRDefault="00492138">
      <w:pPr>
        <w:numPr>
          <w:ilvl w:val="0"/>
          <w:numId w:val="7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ir specimen carriers does not return to the lab because they are located far away</w:t>
      </w:r>
    </w:p>
    <w:p w14:paraId="0000009A" w14:textId="77777777" w:rsidR="00C628E3" w:rsidRDefault="00492138">
      <w:pPr>
        <w:numPr>
          <w:ilvl w:val="0"/>
          <w:numId w:val="7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are delays in results release</w:t>
      </w:r>
    </w:p>
    <w:p w14:paraId="0000009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9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9D" w14:textId="77777777" w:rsidR="00C628E3" w:rsidRDefault="00492138">
      <w:pPr>
        <w:numPr>
          <w:ilvl w:val="0"/>
          <w:numId w:val="1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y should ABC follow the advice of Socrates?</w:t>
      </w:r>
    </w:p>
    <w:p w14:paraId="0000009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9F" w14:textId="77777777" w:rsidR="00C628E3" w:rsidRDefault="00492138">
      <w:pPr>
        <w:numPr>
          <w:ilvl w:val="0"/>
          <w:numId w:val="6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mputers can now store results for more than one year and retrieving these files can be done by a click</w:t>
      </w:r>
    </w:p>
    <w:p w14:paraId="000000A0" w14:textId="77777777" w:rsidR="00C628E3" w:rsidRDefault="00492138">
      <w:pPr>
        <w:numPr>
          <w:ilvl w:val="0"/>
          <w:numId w:val="6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pecimen carriers will now be easily available</w:t>
      </w:r>
    </w:p>
    <w:p w14:paraId="000000A1" w14:textId="77777777" w:rsidR="00C628E3" w:rsidRDefault="00492138">
      <w:pPr>
        <w:numPr>
          <w:ilvl w:val="0"/>
          <w:numId w:val="6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tibiotics and  will be delivered immediately for administering</w:t>
      </w:r>
    </w:p>
    <w:p w14:paraId="000000A2" w14:textId="77777777" w:rsidR="00C628E3" w:rsidRDefault="00492138">
      <w:pPr>
        <w:numPr>
          <w:ilvl w:val="0"/>
          <w:numId w:val="6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doctor is alerted of abnormal results immediately, saving lives</w:t>
      </w:r>
    </w:p>
    <w:p w14:paraId="000000A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A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A5" w14:textId="08541876" w:rsidR="00C628E3" w:rsidRDefault="00492138">
      <w:pPr>
        <w:numPr>
          <w:ilvl w:val="0"/>
          <w:numId w:val="14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as Socrates </w:t>
      </w:r>
      <w:r w:rsidR="001257D3">
        <w:rPr>
          <w:rFonts w:ascii="Times New Roman" w:eastAsia="Times New Roman" w:hAnsi="Times New Roman" w:cs="Times New Roman"/>
          <w:sz w:val="24"/>
          <w:szCs w:val="24"/>
        </w:rPr>
        <w:t>intuitivene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ccessful?</w:t>
      </w:r>
    </w:p>
    <w:p w14:paraId="000000A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A7" w14:textId="77777777" w:rsidR="00C628E3" w:rsidRDefault="00492138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es </w:t>
      </w:r>
    </w:p>
    <w:p w14:paraId="000000A8" w14:textId="77777777" w:rsidR="00C628E3" w:rsidRDefault="00492138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</w:p>
    <w:p w14:paraId="000000A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A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A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A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A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AE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5: If Socrates Sold Lab Services (Part 3)</w:t>
      </w:r>
    </w:p>
    <w:p w14:paraId="000000A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B0" w14:textId="77777777" w:rsidR="00C628E3" w:rsidRDefault="00492138">
      <w:pPr>
        <w:numPr>
          <w:ilvl w:val="0"/>
          <w:numId w:val="8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ne of the following is Betty’s characteristic?</w:t>
      </w:r>
    </w:p>
    <w:p w14:paraId="000000B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B2" w14:textId="77777777" w:rsidR="00C628E3" w:rsidRDefault="00492138">
      <w:pPr>
        <w:numPr>
          <w:ilvl w:val="0"/>
          <w:numId w:val="5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e is a good listener</w:t>
      </w:r>
    </w:p>
    <w:p w14:paraId="000000B3" w14:textId="77777777" w:rsidR="00C628E3" w:rsidRDefault="00492138">
      <w:pPr>
        <w:numPr>
          <w:ilvl w:val="0"/>
          <w:numId w:val="5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e is ignorant</w:t>
      </w:r>
    </w:p>
    <w:p w14:paraId="000000B4" w14:textId="77777777" w:rsidR="00C628E3" w:rsidRDefault="00492138">
      <w:pPr>
        <w:numPr>
          <w:ilvl w:val="0"/>
          <w:numId w:val="5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e is arrogant</w:t>
      </w:r>
    </w:p>
    <w:p w14:paraId="000000B5" w14:textId="77777777" w:rsidR="00C628E3" w:rsidRDefault="00492138">
      <w:pPr>
        <w:numPr>
          <w:ilvl w:val="0"/>
          <w:numId w:val="5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e is lazy</w:t>
      </w:r>
    </w:p>
    <w:p w14:paraId="000000B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B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B8" w14:textId="77777777" w:rsidR="00C628E3" w:rsidRDefault="00492138">
      <w:pPr>
        <w:numPr>
          <w:ilvl w:val="0"/>
          <w:numId w:val="8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reason why Socrates should have a meeting with Dr Johnson?</w:t>
      </w:r>
    </w:p>
    <w:p w14:paraId="000000B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BA" w14:textId="77777777" w:rsidR="00C628E3" w:rsidRDefault="00492138">
      <w:pPr>
        <w:numPr>
          <w:ilvl w:val="0"/>
          <w:numId w:val="5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crates could speak directly with provider about medical aspects of his lab</w:t>
      </w:r>
    </w:p>
    <w:p w14:paraId="000000BB" w14:textId="77777777" w:rsidR="00C628E3" w:rsidRDefault="00492138">
      <w:pPr>
        <w:numPr>
          <w:ilvl w:val="0"/>
          <w:numId w:val="5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llustrates that Betty is caring</w:t>
      </w:r>
    </w:p>
    <w:p w14:paraId="000000BC" w14:textId="77777777" w:rsidR="00C628E3" w:rsidRDefault="00492138">
      <w:pPr>
        <w:numPr>
          <w:ilvl w:val="0"/>
          <w:numId w:val="5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demonstrates that Betty felt it was more important to have Dr Johnson involved</w:t>
      </w:r>
    </w:p>
    <w:p w14:paraId="000000BD" w14:textId="77777777" w:rsidR="00C628E3" w:rsidRDefault="00492138">
      <w:pPr>
        <w:numPr>
          <w:ilvl w:val="0"/>
          <w:numId w:val="5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shows a form of action on Betty’s part as opposed to the verbal interaction with Socrates</w:t>
      </w:r>
    </w:p>
    <w:p w14:paraId="000000B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BF" w14:textId="01FB04AA" w:rsidR="00C628E3" w:rsidRDefault="00492138">
      <w:pPr>
        <w:numPr>
          <w:ilvl w:val="0"/>
          <w:numId w:val="8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commitment objective of </w:t>
      </w:r>
      <w:r w:rsidR="001257D3">
        <w:rPr>
          <w:rFonts w:ascii="Times New Roman" w:eastAsia="Times New Roman" w:hAnsi="Times New Roman" w:cs="Times New Roman"/>
          <w:sz w:val="24"/>
          <w:szCs w:val="24"/>
        </w:rPr>
        <w:t>Socra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 with Dr Johnson?</w:t>
      </w:r>
    </w:p>
    <w:p w14:paraId="000000C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C1" w14:textId="77777777" w:rsidR="00C628E3" w:rsidRDefault="00492138">
      <w:pPr>
        <w:numPr>
          <w:ilvl w:val="0"/>
          <w:numId w:val="1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onvince Dr Johnson to work for him in his lab</w:t>
      </w:r>
    </w:p>
    <w:p w14:paraId="000000C2" w14:textId="77777777" w:rsidR="00C628E3" w:rsidRDefault="00492138">
      <w:pPr>
        <w:numPr>
          <w:ilvl w:val="0"/>
          <w:numId w:val="1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to have the doctor agree to a trial run for using his lab called “Good Lab”</w:t>
      </w:r>
    </w:p>
    <w:p w14:paraId="000000C3" w14:textId="77777777" w:rsidR="00C628E3" w:rsidRDefault="00492138">
      <w:pPr>
        <w:numPr>
          <w:ilvl w:val="0"/>
          <w:numId w:val="1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ssist Dr Johnson in his research</w:t>
      </w:r>
    </w:p>
    <w:p w14:paraId="000000C4" w14:textId="77777777" w:rsidR="00C628E3" w:rsidRDefault="00492138">
      <w:pPr>
        <w:numPr>
          <w:ilvl w:val="0"/>
          <w:numId w:val="13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nvite him for diner</w:t>
      </w:r>
    </w:p>
    <w:p w14:paraId="000000C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C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C7" w14:textId="1127C53D" w:rsidR="00C628E3" w:rsidRDefault="00492138">
      <w:pPr>
        <w:numPr>
          <w:ilvl w:val="0"/>
          <w:numId w:val="8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makes </w:t>
      </w:r>
      <w:r w:rsidR="00480705">
        <w:rPr>
          <w:rFonts w:ascii="Times New Roman" w:eastAsia="Times New Roman" w:hAnsi="Times New Roman" w:cs="Times New Roman"/>
          <w:sz w:val="24"/>
          <w:szCs w:val="24"/>
        </w:rPr>
        <w:t>Socra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b different from ABC lab?</w:t>
      </w:r>
    </w:p>
    <w:p w14:paraId="000000C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C9" w14:textId="0988207C" w:rsidR="00C628E3" w:rsidRDefault="00492138">
      <w:pPr>
        <w:numPr>
          <w:ilvl w:val="0"/>
          <w:numId w:val="3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BC lab results are faxed the next day in the afternoon while </w:t>
      </w:r>
      <w:r w:rsidR="00480705">
        <w:rPr>
          <w:rFonts w:ascii="Times New Roman" w:eastAsia="Times New Roman" w:hAnsi="Times New Roman" w:cs="Times New Roman"/>
          <w:sz w:val="24"/>
          <w:szCs w:val="24"/>
        </w:rPr>
        <w:t>Socra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b delivers earlier.</w:t>
      </w:r>
    </w:p>
    <w:p w14:paraId="000000CA" w14:textId="7FC005D9" w:rsidR="00C628E3" w:rsidRDefault="00480705">
      <w:pPr>
        <w:numPr>
          <w:ilvl w:val="0"/>
          <w:numId w:val="3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crates</w:t>
      </w:r>
      <w:r w:rsidR="00492138">
        <w:rPr>
          <w:rFonts w:ascii="Times New Roman" w:eastAsia="Times New Roman" w:hAnsi="Times New Roman" w:cs="Times New Roman"/>
          <w:sz w:val="24"/>
          <w:szCs w:val="24"/>
        </w:rPr>
        <w:t xml:space="preserve"> lab is more equipped than ABC lab</w:t>
      </w:r>
    </w:p>
    <w:p w14:paraId="000000CB" w14:textId="7625090C" w:rsidR="00C628E3" w:rsidRDefault="00480705">
      <w:pPr>
        <w:numPr>
          <w:ilvl w:val="0"/>
          <w:numId w:val="3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crates</w:t>
      </w:r>
      <w:r w:rsidR="00492138">
        <w:rPr>
          <w:rFonts w:ascii="Times New Roman" w:eastAsia="Times New Roman" w:hAnsi="Times New Roman" w:cs="Times New Roman"/>
          <w:sz w:val="24"/>
          <w:szCs w:val="24"/>
        </w:rPr>
        <w:t xml:space="preserve"> is easily accessible compared to ABC lab</w:t>
      </w:r>
    </w:p>
    <w:p w14:paraId="000000CC" w14:textId="77777777" w:rsidR="00C628E3" w:rsidRDefault="00492138">
      <w:pPr>
        <w:numPr>
          <w:ilvl w:val="0"/>
          <w:numId w:val="3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BC is free from burglars in contrast to Good lab</w:t>
      </w:r>
    </w:p>
    <w:p w14:paraId="000000C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C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CF" w14:textId="3967C3D0" w:rsidR="00C628E3" w:rsidRDefault="00492138">
      <w:pPr>
        <w:numPr>
          <w:ilvl w:val="0"/>
          <w:numId w:val="8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480705">
        <w:rPr>
          <w:rFonts w:ascii="Times New Roman" w:eastAsia="Times New Roman" w:hAnsi="Times New Roman" w:cs="Times New Roman"/>
          <w:sz w:val="24"/>
          <w:szCs w:val="24"/>
        </w:rPr>
        <w:t>Socra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ab better than ABC lab at </w:t>
      </w:r>
      <w:r w:rsidR="00480705">
        <w:rPr>
          <w:rFonts w:ascii="Times New Roman" w:eastAsia="Times New Roman" w:hAnsi="Times New Roman" w:cs="Times New Roman"/>
          <w:sz w:val="24"/>
          <w:szCs w:val="24"/>
        </w:rPr>
        <w:t>client’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atisfaction?</w:t>
      </w:r>
    </w:p>
    <w:p w14:paraId="000000D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D1" w14:textId="77777777" w:rsidR="00C628E3" w:rsidRDefault="00492138">
      <w:pPr>
        <w:numPr>
          <w:ilvl w:val="0"/>
          <w:numId w:val="10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000000D2" w14:textId="77777777" w:rsidR="00C628E3" w:rsidRDefault="00492138">
      <w:pPr>
        <w:numPr>
          <w:ilvl w:val="0"/>
          <w:numId w:val="10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</w:p>
    <w:p w14:paraId="000000D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D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D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D6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6: Develop a Competitive Business Strategy.</w:t>
      </w:r>
    </w:p>
    <w:p w14:paraId="000000D7" w14:textId="77777777" w:rsidR="00C628E3" w:rsidRDefault="00492138">
      <w:pPr>
        <w:numPr>
          <w:ilvl w:val="0"/>
          <w:numId w:val="1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characteristic of a good business strategy?</w:t>
      </w:r>
    </w:p>
    <w:p w14:paraId="000000D8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D9" w14:textId="77777777" w:rsidR="00C628E3" w:rsidRDefault="00492138">
      <w:pPr>
        <w:numPr>
          <w:ilvl w:val="0"/>
          <w:numId w:val="6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uld be practical</w:t>
      </w:r>
    </w:p>
    <w:p w14:paraId="000000DA" w14:textId="77777777" w:rsidR="00C628E3" w:rsidRDefault="00492138">
      <w:pPr>
        <w:numPr>
          <w:ilvl w:val="0"/>
          <w:numId w:val="6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uld be complex</w:t>
      </w:r>
    </w:p>
    <w:p w14:paraId="000000DB" w14:textId="77777777" w:rsidR="00C628E3" w:rsidRDefault="00492138">
      <w:pPr>
        <w:numPr>
          <w:ilvl w:val="0"/>
          <w:numId w:val="6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ould be unique </w:t>
      </w:r>
    </w:p>
    <w:p w14:paraId="000000DC" w14:textId="77777777" w:rsidR="00C628E3" w:rsidRDefault="00492138">
      <w:pPr>
        <w:numPr>
          <w:ilvl w:val="0"/>
          <w:numId w:val="6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uld be concrete</w:t>
      </w:r>
    </w:p>
    <w:p w14:paraId="000000D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D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DF" w14:textId="77777777" w:rsidR="00C628E3" w:rsidRDefault="00C628E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0E0" w14:textId="77777777" w:rsidR="00C628E3" w:rsidRDefault="00492138">
      <w:pPr>
        <w:numPr>
          <w:ilvl w:val="0"/>
          <w:numId w:val="1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elements of a good business strategy?</w:t>
      </w:r>
    </w:p>
    <w:p w14:paraId="000000E1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E2" w14:textId="77777777" w:rsidR="00C628E3" w:rsidRDefault="00492138">
      <w:pPr>
        <w:numPr>
          <w:ilvl w:val="0"/>
          <w:numId w:val="1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jective</w:t>
      </w:r>
    </w:p>
    <w:p w14:paraId="000000E3" w14:textId="77777777" w:rsidR="00C628E3" w:rsidRDefault="00492138">
      <w:pPr>
        <w:numPr>
          <w:ilvl w:val="0"/>
          <w:numId w:val="1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plan</w:t>
      </w:r>
    </w:p>
    <w:p w14:paraId="000000E4" w14:textId="77777777" w:rsidR="00C628E3" w:rsidRDefault="00492138">
      <w:pPr>
        <w:numPr>
          <w:ilvl w:val="0"/>
          <w:numId w:val="1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ope </w:t>
      </w:r>
    </w:p>
    <w:p w14:paraId="000000E5" w14:textId="77777777" w:rsidR="00C628E3" w:rsidRDefault="00492138">
      <w:pPr>
        <w:numPr>
          <w:ilvl w:val="0"/>
          <w:numId w:val="1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dvantage</w:t>
      </w:r>
    </w:p>
    <w:p w14:paraId="000000E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E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E8" w14:textId="77777777" w:rsidR="00C628E3" w:rsidRDefault="00492138">
      <w:pPr>
        <w:numPr>
          <w:ilvl w:val="0"/>
          <w:numId w:val="1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strategies are used by the lab management in order to increase profits?</w:t>
      </w:r>
    </w:p>
    <w:p w14:paraId="000000E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EA" w14:textId="77777777" w:rsidR="00C628E3" w:rsidRDefault="00492138">
      <w:pPr>
        <w:numPr>
          <w:ilvl w:val="0"/>
          <w:numId w:val="1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ation of cost cutting measures</w:t>
      </w:r>
    </w:p>
    <w:p w14:paraId="000000EB" w14:textId="77777777" w:rsidR="00C628E3" w:rsidRDefault="00492138">
      <w:pPr>
        <w:numPr>
          <w:ilvl w:val="0"/>
          <w:numId w:val="1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aluating the number of employees</w:t>
      </w:r>
    </w:p>
    <w:p w14:paraId="000000EC" w14:textId="77777777" w:rsidR="00C628E3" w:rsidRDefault="00492138">
      <w:pPr>
        <w:numPr>
          <w:ilvl w:val="0"/>
          <w:numId w:val="1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vestigating productivity</w:t>
      </w:r>
    </w:p>
    <w:p w14:paraId="000000ED" w14:textId="77777777" w:rsidR="00C628E3" w:rsidRDefault="00492138">
      <w:pPr>
        <w:numPr>
          <w:ilvl w:val="0"/>
          <w:numId w:val="1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reas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mploye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alaries</w:t>
      </w:r>
    </w:p>
    <w:p w14:paraId="000000E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E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F0" w14:textId="77777777" w:rsidR="00C628E3" w:rsidRDefault="00492138">
      <w:pPr>
        <w:numPr>
          <w:ilvl w:val="0"/>
          <w:numId w:val="1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included in large nationwide labs chains value propositions?</w:t>
      </w:r>
    </w:p>
    <w:p w14:paraId="000000F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F2" w14:textId="77777777" w:rsidR="00C628E3" w:rsidRDefault="00492138">
      <w:pPr>
        <w:numPr>
          <w:ilvl w:val="0"/>
          <w:numId w:val="8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ultiple and convenient patient service centers</w:t>
      </w:r>
    </w:p>
    <w:p w14:paraId="000000F3" w14:textId="77777777" w:rsidR="00C628E3" w:rsidRDefault="00492138">
      <w:pPr>
        <w:numPr>
          <w:ilvl w:val="0"/>
          <w:numId w:val="8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uitive online test ordering and e-prescribing</w:t>
      </w:r>
    </w:p>
    <w:p w14:paraId="000000F4" w14:textId="77777777" w:rsidR="00C628E3" w:rsidRDefault="00492138">
      <w:pPr>
        <w:numPr>
          <w:ilvl w:val="0"/>
          <w:numId w:val="8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st of all services offered</w:t>
      </w:r>
    </w:p>
    <w:p w14:paraId="000000F5" w14:textId="77777777" w:rsidR="00C628E3" w:rsidRDefault="00492138">
      <w:pPr>
        <w:numPr>
          <w:ilvl w:val="0"/>
          <w:numId w:val="8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ll trained sales and service field personnel</w:t>
      </w:r>
    </w:p>
    <w:p w14:paraId="000000F6" w14:textId="77777777" w:rsidR="00C628E3" w:rsidRDefault="00492138">
      <w:pPr>
        <w:numPr>
          <w:ilvl w:val="0"/>
          <w:numId w:val="8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urance contracts</w:t>
      </w:r>
    </w:p>
    <w:p w14:paraId="000000F7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F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F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FA" w14:textId="77777777" w:rsidR="00C628E3" w:rsidRDefault="00492138">
      <w:pPr>
        <w:numPr>
          <w:ilvl w:val="0"/>
          <w:numId w:val="1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strategically distinguishes the large laboratories from community or regional labs?</w:t>
      </w:r>
    </w:p>
    <w:p w14:paraId="000000FB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FC" w14:textId="77777777" w:rsidR="00C628E3" w:rsidRDefault="00492138">
      <w:pPr>
        <w:numPr>
          <w:ilvl w:val="0"/>
          <w:numId w:val="10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agnostics imaging services </w:t>
      </w:r>
    </w:p>
    <w:p w14:paraId="000000FD" w14:textId="77777777" w:rsidR="00C628E3" w:rsidRDefault="00492138">
      <w:pPr>
        <w:numPr>
          <w:ilvl w:val="0"/>
          <w:numId w:val="10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tical ties</w:t>
      </w:r>
    </w:p>
    <w:p w14:paraId="000000FE" w14:textId="77777777" w:rsidR="00C628E3" w:rsidRDefault="00492138">
      <w:pPr>
        <w:numPr>
          <w:ilvl w:val="0"/>
          <w:numId w:val="10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pporting local hospitals or other community </w:t>
      </w:r>
    </w:p>
    <w:p w14:paraId="000000FF" w14:textId="77777777" w:rsidR="00C628E3" w:rsidRDefault="00492138">
      <w:pPr>
        <w:numPr>
          <w:ilvl w:val="0"/>
          <w:numId w:val="10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sting proximities</w:t>
      </w:r>
    </w:p>
    <w:p w14:paraId="00000100" w14:textId="77777777" w:rsidR="00C628E3" w:rsidRDefault="00492138">
      <w:pPr>
        <w:numPr>
          <w:ilvl w:val="0"/>
          <w:numId w:val="10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ee medical services</w:t>
      </w:r>
    </w:p>
    <w:p w14:paraId="0000010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02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10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0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05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Podcast 7: Nine Sales Principles </w:t>
      </w:r>
    </w:p>
    <w:p w14:paraId="0000010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07" w14:textId="77777777" w:rsidR="00C628E3" w:rsidRDefault="00492138">
      <w:pPr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do job applicants study the job requirements?</w:t>
      </w:r>
    </w:p>
    <w:p w14:paraId="0000010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09" w14:textId="77777777" w:rsidR="00C628E3" w:rsidRDefault="0049213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inuous sales training via forums provided by the employer</w:t>
      </w:r>
    </w:p>
    <w:p w14:paraId="0000010A" w14:textId="77777777" w:rsidR="00C628E3" w:rsidRDefault="0049213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servational feedback by an experienced coach through field encounters</w:t>
      </w:r>
    </w:p>
    <w:p w14:paraId="0000010B" w14:textId="77777777" w:rsidR="00C628E3" w:rsidRDefault="0049213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Reading books, magazines and online articles of various sales related topics</w:t>
      </w:r>
    </w:p>
    <w:p w14:paraId="0000010C" w14:textId="77777777" w:rsidR="00C628E3" w:rsidRDefault="0049213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ending industry conferences and webinars.</w:t>
      </w:r>
    </w:p>
    <w:p w14:paraId="0000010D" w14:textId="77777777" w:rsidR="00C628E3" w:rsidRDefault="0049213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uming they have knowledge on all the requirements</w:t>
      </w:r>
    </w:p>
    <w:p w14:paraId="0000010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0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10" w14:textId="77777777" w:rsidR="00C628E3" w:rsidRDefault="00492138">
      <w:pPr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does not include a number of basic principles that a field marketing person should know so as to be best in class?</w:t>
      </w:r>
    </w:p>
    <w:p w14:paraId="0000011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12" w14:textId="77777777" w:rsidR="00C628E3" w:rsidRDefault="00492138">
      <w:pPr>
        <w:numPr>
          <w:ilvl w:val="0"/>
          <w:numId w:val="10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perior strategy</w:t>
      </w:r>
    </w:p>
    <w:p w14:paraId="00000113" w14:textId="77777777" w:rsidR="00C628E3" w:rsidRDefault="00492138">
      <w:pPr>
        <w:numPr>
          <w:ilvl w:val="0"/>
          <w:numId w:val="10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alified prospects</w:t>
      </w:r>
    </w:p>
    <w:p w14:paraId="00000114" w14:textId="77777777" w:rsidR="00C628E3" w:rsidRDefault="00492138">
      <w:pPr>
        <w:numPr>
          <w:ilvl w:val="0"/>
          <w:numId w:val="10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etition</w:t>
      </w:r>
    </w:p>
    <w:p w14:paraId="00000115" w14:textId="77777777" w:rsidR="00C628E3" w:rsidRDefault="00492138">
      <w:pPr>
        <w:numPr>
          <w:ilvl w:val="0"/>
          <w:numId w:val="10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ing valued and trusted</w:t>
      </w:r>
    </w:p>
    <w:p w14:paraId="0000011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17" w14:textId="77777777" w:rsidR="00C628E3" w:rsidRDefault="00492138">
      <w:pPr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o is a qualified customer?</w:t>
      </w:r>
    </w:p>
    <w:p w14:paraId="0000011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19" w14:textId="77777777" w:rsidR="00C628E3" w:rsidRDefault="00492138">
      <w:pPr>
        <w:numPr>
          <w:ilvl w:val="0"/>
          <w:numId w:val="5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ab owner or director</w:t>
      </w:r>
    </w:p>
    <w:p w14:paraId="0000011A" w14:textId="77777777" w:rsidR="00C628E3" w:rsidRDefault="00492138">
      <w:pPr>
        <w:numPr>
          <w:ilvl w:val="0"/>
          <w:numId w:val="5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ales manager</w:t>
      </w:r>
    </w:p>
    <w:p w14:paraId="0000011B" w14:textId="77777777" w:rsidR="00C628E3" w:rsidRDefault="00492138">
      <w:pPr>
        <w:numPr>
          <w:ilvl w:val="0"/>
          <w:numId w:val="5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yone</w:t>
      </w:r>
    </w:p>
    <w:p w14:paraId="0000011C" w14:textId="77777777" w:rsidR="00C628E3" w:rsidRDefault="00492138">
      <w:pPr>
        <w:numPr>
          <w:ilvl w:val="0"/>
          <w:numId w:val="5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ales director</w:t>
      </w:r>
    </w:p>
    <w:p w14:paraId="0000011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1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1F" w14:textId="77777777" w:rsidR="00C628E3" w:rsidRDefault="00492138">
      <w:pPr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does not describe various steps representatives have to descend during the course of building a solid rapport with clients?</w:t>
      </w:r>
    </w:p>
    <w:p w14:paraId="0000012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21" w14:textId="77777777" w:rsidR="00C628E3" w:rsidRDefault="00492138">
      <w:pPr>
        <w:numPr>
          <w:ilvl w:val="0"/>
          <w:numId w:val="4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do not know your name</w:t>
      </w:r>
    </w:p>
    <w:p w14:paraId="00000122" w14:textId="77777777" w:rsidR="00C628E3" w:rsidRDefault="00492138">
      <w:pPr>
        <w:numPr>
          <w:ilvl w:val="0"/>
          <w:numId w:val="4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know your name</w:t>
      </w:r>
    </w:p>
    <w:p w14:paraId="00000123" w14:textId="77777777" w:rsidR="00C628E3" w:rsidRDefault="00492138">
      <w:pPr>
        <w:numPr>
          <w:ilvl w:val="0"/>
          <w:numId w:val="4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like you</w:t>
      </w:r>
    </w:p>
    <w:p w14:paraId="00000124" w14:textId="77777777" w:rsidR="00C628E3" w:rsidRDefault="00492138">
      <w:pPr>
        <w:numPr>
          <w:ilvl w:val="0"/>
          <w:numId w:val="4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are friendly with you</w:t>
      </w:r>
    </w:p>
    <w:p w14:paraId="00000125" w14:textId="77777777" w:rsidR="00C628E3" w:rsidRDefault="00492138">
      <w:pPr>
        <w:numPr>
          <w:ilvl w:val="0"/>
          <w:numId w:val="4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have never heard of you</w:t>
      </w:r>
    </w:p>
    <w:p w14:paraId="0000012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2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28" w14:textId="77777777" w:rsidR="00C628E3" w:rsidRDefault="00492138">
      <w:pPr>
        <w:numPr>
          <w:ilvl w:val="0"/>
          <w:numId w:val="6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can a successful sales representative progress higher?</w:t>
      </w:r>
    </w:p>
    <w:p w14:paraId="0000012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2A" w14:textId="77777777" w:rsidR="00C628E3" w:rsidRDefault="00492138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offering free services</w:t>
      </w:r>
    </w:p>
    <w:p w14:paraId="0000012B" w14:textId="77777777" w:rsidR="00C628E3" w:rsidRDefault="00492138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doing unexpected and unselfish acts</w:t>
      </w:r>
    </w:p>
    <w:p w14:paraId="0000012C" w14:textId="77777777" w:rsidR="00C628E3" w:rsidRDefault="00492138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increasing prices for services offered</w:t>
      </w:r>
    </w:p>
    <w:p w14:paraId="0000012D" w14:textId="77777777" w:rsidR="00C628E3" w:rsidRDefault="00492138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employing more people</w:t>
      </w:r>
    </w:p>
    <w:p w14:paraId="0000012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2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3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3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32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Podcast 8: Adding Power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o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Showcase Your Lab’s Capabilities</w:t>
      </w:r>
    </w:p>
    <w:p w14:paraId="00000133" w14:textId="77777777" w:rsidR="00C628E3" w:rsidRDefault="00C628E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34" w14:textId="77777777" w:rsidR="00C628E3" w:rsidRDefault="00492138">
      <w:pPr>
        <w:numPr>
          <w:ilvl w:val="0"/>
          <w:numId w:val="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mistake that most marketers make?</w:t>
      </w:r>
    </w:p>
    <w:p w14:paraId="0000013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36" w14:textId="77777777" w:rsidR="00C628E3" w:rsidRDefault="00492138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ing high quality services to their clients</w:t>
      </w:r>
    </w:p>
    <w:p w14:paraId="00000137" w14:textId="77777777" w:rsidR="00C628E3" w:rsidRDefault="00492138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lieving that their labs mimics their competitors</w:t>
      </w:r>
    </w:p>
    <w:p w14:paraId="00000138" w14:textId="77777777" w:rsidR="00C628E3" w:rsidRDefault="00492138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ffering discounts to customers</w:t>
      </w:r>
    </w:p>
    <w:p w14:paraId="00000139" w14:textId="77777777" w:rsidR="00C628E3" w:rsidRDefault="00492138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ing too many people</w:t>
      </w:r>
    </w:p>
    <w:p w14:paraId="0000013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3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3C" w14:textId="77777777" w:rsidR="00C628E3" w:rsidRDefault="00492138">
      <w:pPr>
        <w:numPr>
          <w:ilvl w:val="0"/>
          <w:numId w:val="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y should commodities sales exist?</w:t>
      </w:r>
    </w:p>
    <w:p w14:paraId="0000013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3E" w14:textId="77777777" w:rsidR="00C628E3" w:rsidRDefault="0049213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cause the salesperson consciously chooses it as a strategy</w:t>
      </w:r>
    </w:p>
    <w:p w14:paraId="0000013F" w14:textId="77777777" w:rsidR="00C628E3" w:rsidRDefault="0049213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cause other lab owners are using it</w:t>
      </w:r>
    </w:p>
    <w:p w14:paraId="00000140" w14:textId="77777777" w:rsidR="00C628E3" w:rsidRDefault="0049213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cause it is the right thing to do</w:t>
      </w:r>
    </w:p>
    <w:p w14:paraId="0000014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4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43" w14:textId="77777777" w:rsidR="00C628E3" w:rsidRDefault="00492138">
      <w:pPr>
        <w:numPr>
          <w:ilvl w:val="0"/>
          <w:numId w:val="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should not be included in a proper training by the management?</w:t>
      </w:r>
    </w:p>
    <w:p w14:paraId="0000014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45" w14:textId="77777777" w:rsidR="00C628E3" w:rsidRDefault="0049213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ethodology</w:t>
      </w:r>
    </w:p>
    <w:p w14:paraId="00000146" w14:textId="77777777" w:rsidR="00C628E3" w:rsidRDefault="0049213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sting schedules</w:t>
      </w:r>
    </w:p>
    <w:p w14:paraId="00000147" w14:textId="77777777" w:rsidR="00C628E3" w:rsidRDefault="0049213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lling policies</w:t>
      </w:r>
    </w:p>
    <w:p w14:paraId="00000148" w14:textId="77777777" w:rsidR="00C628E3" w:rsidRDefault="0049213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ents services functions</w:t>
      </w:r>
    </w:p>
    <w:p w14:paraId="00000149" w14:textId="77777777" w:rsidR="00C628E3" w:rsidRDefault="0049213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reer policies</w:t>
      </w:r>
    </w:p>
    <w:p w14:paraId="0000014A" w14:textId="77777777" w:rsidR="00C628E3" w:rsidRDefault="0049213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ent’s personal information</w:t>
      </w:r>
    </w:p>
    <w:p w14:paraId="0000014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4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4D" w14:textId="472FD9BF" w:rsidR="00C628E3" w:rsidRDefault="00492138">
      <w:pPr>
        <w:numPr>
          <w:ilvl w:val="0"/>
          <w:numId w:val="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of the following influences human </w:t>
      </w:r>
      <w:r w:rsidR="008F0BFF">
        <w:rPr>
          <w:rFonts w:ascii="Times New Roman" w:eastAsia="Times New Roman" w:hAnsi="Times New Roman" w:cs="Times New Roman"/>
          <w:sz w:val="24"/>
          <w:szCs w:val="24"/>
        </w:rPr>
        <w:t>behavior</w:t>
      </w:r>
      <w:r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000014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4F" w14:textId="77777777" w:rsidR="00C628E3" w:rsidRDefault="00492138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weather</w:t>
      </w:r>
    </w:p>
    <w:p w14:paraId="00000150" w14:textId="77777777" w:rsidR="00C628E3" w:rsidRDefault="00492138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building</w:t>
      </w:r>
    </w:p>
    <w:p w14:paraId="00000151" w14:textId="77777777" w:rsidR="00C628E3" w:rsidRDefault="00492138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tions of those around them</w:t>
      </w:r>
    </w:p>
    <w:p w14:paraId="00000152" w14:textId="77777777" w:rsidR="00C628E3" w:rsidRDefault="00492138">
      <w:pPr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ir career</w:t>
      </w:r>
    </w:p>
    <w:p w14:paraId="0000015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5" w14:textId="77777777" w:rsidR="00C628E3" w:rsidRDefault="00492138">
      <w:pPr>
        <w:numPr>
          <w:ilvl w:val="0"/>
          <w:numId w:val="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do you deal with competition?</w:t>
      </w:r>
    </w:p>
    <w:p w14:paraId="0000015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7" w14:textId="77777777" w:rsidR="00C628E3" w:rsidRDefault="00492138">
      <w:pPr>
        <w:numPr>
          <w:ilvl w:val="0"/>
          <w:numId w:val="6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offering improved services that are not offered in your competitor’s facility</w:t>
      </w:r>
    </w:p>
    <w:p w14:paraId="00000158" w14:textId="77777777" w:rsidR="00C628E3" w:rsidRDefault="00492138">
      <w:pPr>
        <w:numPr>
          <w:ilvl w:val="0"/>
          <w:numId w:val="6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y copying the strategies of your competitors </w:t>
      </w:r>
    </w:p>
    <w:p w14:paraId="00000159" w14:textId="77777777" w:rsidR="00C628E3" w:rsidRDefault="00492138">
      <w:pPr>
        <w:numPr>
          <w:ilvl w:val="0"/>
          <w:numId w:val="6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offering ordinary services as your competitor</w:t>
      </w:r>
    </w:p>
    <w:p w14:paraId="0000015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5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5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6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61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9: Supercharging Your Sales Effectiveness</w:t>
      </w:r>
    </w:p>
    <w:p w14:paraId="0000016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63" w14:textId="77777777" w:rsidR="00C628E3" w:rsidRDefault="00492138">
      <w:pPr>
        <w:numPr>
          <w:ilvl w:val="0"/>
          <w:numId w:val="1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partly determines the success of lab sales individuals?</w:t>
      </w:r>
    </w:p>
    <w:p w14:paraId="0000016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65" w14:textId="77777777" w:rsidR="00C628E3" w:rsidRDefault="00492138">
      <w:pPr>
        <w:numPr>
          <w:ilvl w:val="0"/>
          <w:numId w:val="9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a combination of excellent ongoing trainings</w:t>
      </w:r>
    </w:p>
    <w:p w14:paraId="00000166" w14:textId="77777777" w:rsidR="00C628E3" w:rsidRDefault="00492138">
      <w:pPr>
        <w:numPr>
          <w:ilvl w:val="0"/>
          <w:numId w:val="9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sistent field management training</w:t>
      </w:r>
    </w:p>
    <w:p w14:paraId="00000167" w14:textId="77777777" w:rsidR="00C628E3" w:rsidRDefault="00492138">
      <w:pPr>
        <w:numPr>
          <w:ilvl w:val="0"/>
          <w:numId w:val="9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p’s desire to garner both sales and industry knowledge</w:t>
      </w:r>
    </w:p>
    <w:p w14:paraId="00000168" w14:textId="77777777" w:rsidR="00C628E3" w:rsidRDefault="00492138">
      <w:pPr>
        <w:numPr>
          <w:ilvl w:val="0"/>
          <w:numId w:val="9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suming information </w:t>
      </w:r>
    </w:p>
    <w:p w14:paraId="0000016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6A" w14:textId="77777777" w:rsidR="00C628E3" w:rsidRDefault="00492138">
      <w:pPr>
        <w:numPr>
          <w:ilvl w:val="0"/>
          <w:numId w:val="1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significant path to success at any branch sales?</w:t>
      </w:r>
    </w:p>
    <w:p w14:paraId="0000016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6C" w14:textId="77777777" w:rsidR="00C628E3" w:rsidRDefault="00492138">
      <w:pPr>
        <w:numPr>
          <w:ilvl w:val="0"/>
          <w:numId w:val="1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presentative should build trust and credibility with his prospects</w:t>
      </w:r>
    </w:p>
    <w:p w14:paraId="0000016D" w14:textId="77777777" w:rsidR="00C628E3" w:rsidRDefault="00492138">
      <w:pPr>
        <w:numPr>
          <w:ilvl w:val="0"/>
          <w:numId w:val="1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ffering free services to clients</w:t>
      </w:r>
    </w:p>
    <w:p w14:paraId="0000016E" w14:textId="77777777" w:rsidR="00C628E3" w:rsidRDefault="00492138">
      <w:pPr>
        <w:numPr>
          <w:ilvl w:val="0"/>
          <w:numId w:val="1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ing the salaries of employees</w:t>
      </w:r>
    </w:p>
    <w:p w14:paraId="0000016F" w14:textId="77777777" w:rsidR="00C628E3" w:rsidRDefault="00492138">
      <w:pPr>
        <w:numPr>
          <w:ilvl w:val="0"/>
          <w:numId w:val="1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cessing client’s personal information</w:t>
      </w:r>
    </w:p>
    <w:p w14:paraId="0000017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7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72" w14:textId="77777777" w:rsidR="00C628E3" w:rsidRDefault="00492138">
      <w:pPr>
        <w:numPr>
          <w:ilvl w:val="0"/>
          <w:numId w:val="1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strategies that field services staff use to become more professional and effective on day to day customer calls?</w:t>
      </w:r>
    </w:p>
    <w:p w14:paraId="0000017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74" w14:textId="77777777" w:rsidR="00C628E3" w:rsidRDefault="00492138">
      <w:pPr>
        <w:numPr>
          <w:ilvl w:val="0"/>
          <w:numId w:val="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veloping a reason for every call </w:t>
      </w:r>
    </w:p>
    <w:p w14:paraId="00000175" w14:textId="77777777" w:rsidR="00C628E3" w:rsidRDefault="00492138">
      <w:pPr>
        <w:numPr>
          <w:ilvl w:val="0"/>
          <w:numId w:val="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aking advantage of comprehensive relationships</w:t>
      </w:r>
    </w:p>
    <w:p w14:paraId="00000176" w14:textId="77777777" w:rsidR="00C628E3" w:rsidRDefault="00492138">
      <w:pPr>
        <w:numPr>
          <w:ilvl w:val="0"/>
          <w:numId w:val="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hasizing basic differences you offer</w:t>
      </w:r>
    </w:p>
    <w:p w14:paraId="00000177" w14:textId="77777777" w:rsidR="00C628E3" w:rsidRDefault="00492138">
      <w:pPr>
        <w:numPr>
          <w:ilvl w:val="0"/>
          <w:numId w:val="1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ing clients to check on them</w:t>
      </w:r>
    </w:p>
    <w:p w14:paraId="0000017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7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7A" w14:textId="77777777" w:rsidR="00C628E3" w:rsidRDefault="00492138">
      <w:pPr>
        <w:numPr>
          <w:ilvl w:val="0"/>
          <w:numId w:val="1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reasons indicate why it is important to develop a good reason for calling a client?</w:t>
      </w:r>
    </w:p>
    <w:p w14:paraId="0000017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7C" w14:textId="77777777" w:rsidR="00C628E3" w:rsidRDefault="00492138">
      <w:pPr>
        <w:numPr>
          <w:ilvl w:val="0"/>
          <w:numId w:val="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might be interrupting the client’s busy schedule</w:t>
      </w:r>
    </w:p>
    <w:p w14:paraId="0000017D" w14:textId="77777777" w:rsidR="00C628E3" w:rsidRDefault="00492138">
      <w:pPr>
        <w:numPr>
          <w:ilvl w:val="0"/>
          <w:numId w:val="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me clients prefer to make calls themselves instead</w:t>
      </w:r>
    </w:p>
    <w:p w14:paraId="0000017E" w14:textId="77777777" w:rsidR="00C628E3" w:rsidRDefault="00492138">
      <w:pPr>
        <w:numPr>
          <w:ilvl w:val="0"/>
          <w:numId w:val="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might make the client lose interest in your facility</w:t>
      </w:r>
    </w:p>
    <w:p w14:paraId="0000017F" w14:textId="77777777" w:rsidR="00C628E3" w:rsidRDefault="00492138">
      <w:pPr>
        <w:numPr>
          <w:ilvl w:val="0"/>
          <w:numId w:val="2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lient gets bored</w:t>
      </w:r>
    </w:p>
    <w:p w14:paraId="0000018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8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82" w14:textId="77777777" w:rsidR="00C628E3" w:rsidRDefault="00492138">
      <w:pPr>
        <w:numPr>
          <w:ilvl w:val="0"/>
          <w:numId w:val="11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does emphasizing basic differences of services you offer to your client help your facility?</w:t>
      </w:r>
    </w:p>
    <w:p w14:paraId="0000018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84" w14:textId="77777777" w:rsidR="00C628E3" w:rsidRDefault="00492138">
      <w:pPr>
        <w:numPr>
          <w:ilvl w:val="0"/>
          <w:numId w:val="4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lient gets awareness of unique services you offer</w:t>
      </w:r>
    </w:p>
    <w:p w14:paraId="00000185" w14:textId="77777777" w:rsidR="00C628E3" w:rsidRDefault="00492138">
      <w:pPr>
        <w:numPr>
          <w:ilvl w:val="0"/>
          <w:numId w:val="4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makes the customer to become more interested</w:t>
      </w:r>
    </w:p>
    <w:p w14:paraId="00000186" w14:textId="77777777" w:rsidR="00C628E3" w:rsidRDefault="00492138">
      <w:pPr>
        <w:numPr>
          <w:ilvl w:val="0"/>
          <w:numId w:val="4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reduces competition from other facilities</w:t>
      </w:r>
    </w:p>
    <w:p w14:paraId="00000187" w14:textId="77777777" w:rsidR="00C628E3" w:rsidRDefault="00492138">
      <w:pPr>
        <w:numPr>
          <w:ilvl w:val="0"/>
          <w:numId w:val="4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makes the client happy</w:t>
      </w:r>
    </w:p>
    <w:p w14:paraId="0000018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8F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0: The Ultimate Sales Machine</w:t>
      </w:r>
    </w:p>
    <w:p w14:paraId="00000190" w14:textId="77777777" w:rsidR="00C628E3" w:rsidRDefault="00C628E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91" w14:textId="77777777" w:rsidR="00C628E3" w:rsidRDefault="00492138">
      <w:pPr>
        <w:numPr>
          <w:ilvl w:val="0"/>
          <w:numId w:val="4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successful sales people frequently referred to as?</w:t>
      </w:r>
    </w:p>
    <w:p w14:paraId="0000019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93" w14:textId="77777777" w:rsidR="00C628E3" w:rsidRDefault="00492138">
      <w:pPr>
        <w:numPr>
          <w:ilvl w:val="0"/>
          <w:numId w:val="1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niuses</w:t>
      </w:r>
    </w:p>
    <w:p w14:paraId="00000194" w14:textId="77777777" w:rsidR="00C628E3" w:rsidRDefault="00492138">
      <w:pPr>
        <w:numPr>
          <w:ilvl w:val="0"/>
          <w:numId w:val="1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ds</w:t>
      </w:r>
    </w:p>
    <w:p w14:paraId="00000195" w14:textId="77777777" w:rsidR="00C628E3" w:rsidRDefault="00492138">
      <w:pPr>
        <w:numPr>
          <w:ilvl w:val="0"/>
          <w:numId w:val="1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chines</w:t>
      </w:r>
    </w:p>
    <w:p w14:paraId="00000196" w14:textId="77777777" w:rsidR="00C628E3" w:rsidRDefault="00492138">
      <w:pPr>
        <w:numPr>
          <w:ilvl w:val="0"/>
          <w:numId w:val="1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eat men</w:t>
      </w:r>
    </w:p>
    <w:p w14:paraId="0000019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98" w14:textId="77777777" w:rsidR="00C628E3" w:rsidRDefault="00492138">
      <w:pPr>
        <w:numPr>
          <w:ilvl w:val="0"/>
          <w:numId w:val="4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way that labs use to increase their testing volumes and to compete effectively?</w:t>
      </w:r>
    </w:p>
    <w:p w14:paraId="0000019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9A" w14:textId="77777777" w:rsidR="00C628E3" w:rsidRDefault="00492138">
      <w:pPr>
        <w:numPr>
          <w:ilvl w:val="0"/>
          <w:numId w:val="7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ining development plans</w:t>
      </w:r>
    </w:p>
    <w:p w14:paraId="0000019B" w14:textId="77777777" w:rsidR="00C628E3" w:rsidRDefault="00492138">
      <w:pPr>
        <w:numPr>
          <w:ilvl w:val="0"/>
          <w:numId w:val="7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ing the number of employees</w:t>
      </w:r>
    </w:p>
    <w:p w14:paraId="0000019C" w14:textId="77777777" w:rsidR="00C628E3" w:rsidRDefault="00492138">
      <w:pPr>
        <w:numPr>
          <w:ilvl w:val="0"/>
          <w:numId w:val="7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pying other lab’s strategies</w:t>
      </w:r>
    </w:p>
    <w:p w14:paraId="0000019D" w14:textId="77777777" w:rsidR="00C628E3" w:rsidRDefault="00492138">
      <w:pPr>
        <w:numPr>
          <w:ilvl w:val="0"/>
          <w:numId w:val="7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anding their facility</w:t>
      </w:r>
    </w:p>
    <w:p w14:paraId="0000019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9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A0" w14:textId="77777777" w:rsidR="00C628E3" w:rsidRDefault="00492138">
      <w:pPr>
        <w:numPr>
          <w:ilvl w:val="0"/>
          <w:numId w:val="4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strategies and skills can be used in becoming the ultimate sales machine?</w:t>
      </w:r>
    </w:p>
    <w:p w14:paraId="000001A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A2" w14:textId="77777777" w:rsidR="00C628E3" w:rsidRDefault="00492138">
      <w:pPr>
        <w:numPr>
          <w:ilvl w:val="0"/>
          <w:numId w:val="7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stablishing rapport </w:t>
      </w:r>
    </w:p>
    <w:p w14:paraId="000001A3" w14:textId="77777777" w:rsidR="00C628E3" w:rsidRDefault="00492138">
      <w:pPr>
        <w:numPr>
          <w:ilvl w:val="0"/>
          <w:numId w:val="7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ing ordinary</w:t>
      </w:r>
    </w:p>
    <w:p w14:paraId="000001A4" w14:textId="77777777" w:rsidR="00C628E3" w:rsidRDefault="00492138">
      <w:pPr>
        <w:numPr>
          <w:ilvl w:val="0"/>
          <w:numId w:val="7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ing out the need</w:t>
      </w:r>
    </w:p>
    <w:p w14:paraId="000001A5" w14:textId="77777777" w:rsidR="00C628E3" w:rsidRDefault="00492138">
      <w:pPr>
        <w:numPr>
          <w:ilvl w:val="0"/>
          <w:numId w:val="7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anding the facility</w:t>
      </w:r>
    </w:p>
    <w:p w14:paraId="000001A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A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A8" w14:textId="77777777" w:rsidR="00C628E3" w:rsidRDefault="00492138">
      <w:pPr>
        <w:numPr>
          <w:ilvl w:val="0"/>
          <w:numId w:val="4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ways of becoming a resource to the client?</w:t>
      </w:r>
    </w:p>
    <w:p w14:paraId="000001A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AA" w14:textId="77777777" w:rsidR="00C628E3" w:rsidRDefault="00492138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ing information about valuable tests and profiles</w:t>
      </w:r>
    </w:p>
    <w:p w14:paraId="000001AB" w14:textId="77777777" w:rsidR="00C628E3" w:rsidRDefault="00492138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nding out sheets with maps </w:t>
      </w:r>
    </w:p>
    <w:p w14:paraId="000001AC" w14:textId="77777777" w:rsidR="00C628E3" w:rsidRDefault="00492138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ing resourceful at solving problems</w:t>
      </w:r>
    </w:p>
    <w:p w14:paraId="000001AD" w14:textId="77777777" w:rsidR="00C628E3" w:rsidRDefault="00492138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iving them free services</w:t>
      </w:r>
    </w:p>
    <w:p w14:paraId="000001A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A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B0" w14:textId="77777777" w:rsidR="00C628E3" w:rsidRDefault="00492138">
      <w:pPr>
        <w:numPr>
          <w:ilvl w:val="0"/>
          <w:numId w:val="4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not a host of questions designed to reveal important data in the needed development process?</w:t>
      </w:r>
    </w:p>
    <w:p w14:paraId="000001B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B2" w14:textId="77777777" w:rsidR="00C628E3" w:rsidRDefault="00492138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tuation</w:t>
      </w:r>
    </w:p>
    <w:p w14:paraId="000001B3" w14:textId="77777777" w:rsidR="00C628E3" w:rsidRDefault="00492138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firmation</w:t>
      </w:r>
    </w:p>
    <w:p w14:paraId="000001B4" w14:textId="77777777" w:rsidR="00C628E3" w:rsidRDefault="00492138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itude</w:t>
      </w:r>
    </w:p>
    <w:p w14:paraId="000001B5" w14:textId="77777777" w:rsidR="00C628E3" w:rsidRDefault="00492138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mitment </w:t>
      </w:r>
    </w:p>
    <w:p w14:paraId="000001B6" w14:textId="77777777" w:rsidR="00C628E3" w:rsidRDefault="00492138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lution</w:t>
      </w:r>
    </w:p>
    <w:p w14:paraId="000001B7" w14:textId="77777777" w:rsidR="00C628E3" w:rsidRDefault="00492138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vironment</w:t>
      </w:r>
    </w:p>
    <w:p w14:paraId="000001B8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1B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B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B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B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B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B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BF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1: Selling a Lab Service</w:t>
      </w:r>
    </w:p>
    <w:p w14:paraId="000001C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C1" w14:textId="77777777" w:rsidR="00C628E3" w:rsidRDefault="00492138">
      <w:pPr>
        <w:numPr>
          <w:ilvl w:val="0"/>
          <w:numId w:val="1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o selects the lab services?</w:t>
      </w:r>
    </w:p>
    <w:p w14:paraId="000001C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C3" w14:textId="77777777" w:rsidR="00C628E3" w:rsidRDefault="00492138">
      <w:pPr>
        <w:numPr>
          <w:ilvl w:val="0"/>
          <w:numId w:val="1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</w:t>
      </w:r>
    </w:p>
    <w:p w14:paraId="000001C4" w14:textId="77777777" w:rsidR="00C628E3" w:rsidRDefault="00492138">
      <w:pPr>
        <w:numPr>
          <w:ilvl w:val="0"/>
          <w:numId w:val="1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ents</w:t>
      </w:r>
    </w:p>
    <w:p w14:paraId="000001C5" w14:textId="77777777" w:rsidR="00C628E3" w:rsidRDefault="00492138">
      <w:pPr>
        <w:numPr>
          <w:ilvl w:val="0"/>
          <w:numId w:val="1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s manager</w:t>
      </w:r>
    </w:p>
    <w:p w14:paraId="000001C6" w14:textId="77777777" w:rsidR="00C628E3" w:rsidRDefault="00492138">
      <w:pPr>
        <w:numPr>
          <w:ilvl w:val="0"/>
          <w:numId w:val="1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ees</w:t>
      </w:r>
    </w:p>
    <w:p w14:paraId="000001C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C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C9" w14:textId="77777777" w:rsidR="00C628E3" w:rsidRDefault="00492138">
      <w:pPr>
        <w:numPr>
          <w:ilvl w:val="0"/>
          <w:numId w:val="1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some of the ways used by sales representatives in differentiating labs?</w:t>
      </w:r>
    </w:p>
    <w:p w14:paraId="000001C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CB" w14:textId="77777777" w:rsidR="00C628E3" w:rsidRDefault="00492138">
      <w:pPr>
        <w:numPr>
          <w:ilvl w:val="0"/>
          <w:numId w:val="1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cellent training</w:t>
      </w:r>
    </w:p>
    <w:p w14:paraId="000001CC" w14:textId="77777777" w:rsidR="00C628E3" w:rsidRDefault="00492138">
      <w:pPr>
        <w:numPr>
          <w:ilvl w:val="0"/>
          <w:numId w:val="1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eld practice</w:t>
      </w:r>
    </w:p>
    <w:p w14:paraId="000001CD" w14:textId="77777777" w:rsidR="00C628E3" w:rsidRDefault="00492138">
      <w:pPr>
        <w:numPr>
          <w:ilvl w:val="0"/>
          <w:numId w:val="1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iodic management coaching</w:t>
      </w:r>
    </w:p>
    <w:p w14:paraId="000001CE" w14:textId="77777777" w:rsidR="00C628E3" w:rsidRDefault="00492138">
      <w:pPr>
        <w:numPr>
          <w:ilvl w:val="0"/>
          <w:numId w:val="11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rvices offered</w:t>
      </w:r>
    </w:p>
    <w:p w14:paraId="000001C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1" w14:textId="77777777" w:rsidR="00C628E3" w:rsidRDefault="00492138">
      <w:pPr>
        <w:numPr>
          <w:ilvl w:val="0"/>
          <w:numId w:val="1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does effective coaching make a difference to the laboratory?</w:t>
      </w:r>
    </w:p>
    <w:p w14:paraId="000001D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3" w14:textId="77777777" w:rsidR="00C628E3" w:rsidRDefault="00492138">
      <w:pPr>
        <w:numPr>
          <w:ilvl w:val="0"/>
          <w:numId w:val="7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you understand that a lab is not a commodity</w:t>
      </w:r>
    </w:p>
    <w:p w14:paraId="000001D4" w14:textId="77777777" w:rsidR="00C628E3" w:rsidRDefault="00492138">
      <w:pPr>
        <w:numPr>
          <w:ilvl w:val="0"/>
          <w:numId w:val="7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explains that sales are not dependent on prices alone</w:t>
      </w:r>
    </w:p>
    <w:p w14:paraId="000001D5" w14:textId="77777777" w:rsidR="00C628E3" w:rsidRDefault="00492138">
      <w:pPr>
        <w:numPr>
          <w:ilvl w:val="0"/>
          <w:numId w:val="7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s one understand that checking in is not considered a true sales call</w:t>
      </w:r>
    </w:p>
    <w:p w14:paraId="000001D6" w14:textId="77777777" w:rsidR="00C628E3" w:rsidRDefault="00492138">
      <w:pPr>
        <w:numPr>
          <w:ilvl w:val="0"/>
          <w:numId w:val="7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you increase your profits</w:t>
      </w:r>
    </w:p>
    <w:p w14:paraId="000001D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9" w14:textId="77777777" w:rsidR="00C628E3" w:rsidRDefault="00492138">
      <w:pPr>
        <w:numPr>
          <w:ilvl w:val="0"/>
          <w:numId w:val="1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is keeping clients updated on a regular basis a strategy and a tactic?</w:t>
      </w:r>
    </w:p>
    <w:p w14:paraId="000001D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B" w14:textId="77777777" w:rsidR="00C628E3" w:rsidRDefault="00492138">
      <w:pPr>
        <w:numPr>
          <w:ilvl w:val="0"/>
          <w:numId w:val="4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enting yourself as an information specialist builds trust with the client.</w:t>
      </w:r>
    </w:p>
    <w:p w14:paraId="000001DC" w14:textId="77777777" w:rsidR="00C628E3" w:rsidRDefault="00492138">
      <w:pPr>
        <w:numPr>
          <w:ilvl w:val="0"/>
          <w:numId w:val="4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develops an important element of rapport with numerous people </w:t>
      </w:r>
    </w:p>
    <w:p w14:paraId="000001DD" w14:textId="77777777" w:rsidR="00C628E3" w:rsidRDefault="00492138">
      <w:pPr>
        <w:numPr>
          <w:ilvl w:val="0"/>
          <w:numId w:val="4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keep the customer under your control</w:t>
      </w:r>
    </w:p>
    <w:p w14:paraId="000001D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D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E0" w14:textId="77777777" w:rsidR="00C628E3" w:rsidRDefault="00492138">
      <w:pPr>
        <w:numPr>
          <w:ilvl w:val="0"/>
          <w:numId w:val="11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does not include the basic differences of the lab?</w:t>
      </w:r>
    </w:p>
    <w:p w14:paraId="000001E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E2" w14:textId="77777777" w:rsidR="00C628E3" w:rsidRDefault="00492138">
      <w:pPr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ab itself</w:t>
      </w:r>
    </w:p>
    <w:p w14:paraId="000001E3" w14:textId="77777777" w:rsidR="00C628E3" w:rsidRDefault="00492138">
      <w:pPr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ogistics</w:t>
      </w:r>
    </w:p>
    <w:p w14:paraId="000001E4" w14:textId="77777777" w:rsidR="00C628E3" w:rsidRDefault="00492138">
      <w:pPr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.T</w:t>
      </w:r>
    </w:p>
    <w:p w14:paraId="000001E5" w14:textId="77777777" w:rsidR="00C628E3" w:rsidRDefault="00492138">
      <w:pPr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lling</w:t>
      </w:r>
    </w:p>
    <w:p w14:paraId="000001E6" w14:textId="77777777" w:rsidR="00C628E3" w:rsidRDefault="00492138">
      <w:pPr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ilding section</w:t>
      </w:r>
    </w:p>
    <w:p w14:paraId="000001E7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E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E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E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EB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2: Selling a Commodity</w:t>
      </w:r>
    </w:p>
    <w:p w14:paraId="000001E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1ED" w14:textId="77777777" w:rsidR="00C628E3" w:rsidRDefault="00492138">
      <w:pPr>
        <w:numPr>
          <w:ilvl w:val="0"/>
          <w:numId w:val="9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some of the factors used by physician officers to choose from multiple lab services?</w:t>
      </w:r>
    </w:p>
    <w:p w14:paraId="000001E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EF" w14:textId="77777777" w:rsidR="00C628E3" w:rsidRDefault="00492138">
      <w:pPr>
        <w:numPr>
          <w:ilvl w:val="0"/>
          <w:numId w:val="1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cepted insurances</w:t>
      </w:r>
    </w:p>
    <w:p w14:paraId="000001F0" w14:textId="77777777" w:rsidR="00C628E3" w:rsidRDefault="00492138">
      <w:pPr>
        <w:numPr>
          <w:ilvl w:val="0"/>
          <w:numId w:val="1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utation</w:t>
      </w:r>
    </w:p>
    <w:p w14:paraId="000001F1" w14:textId="77777777" w:rsidR="00C628E3" w:rsidRDefault="00492138">
      <w:pPr>
        <w:numPr>
          <w:ilvl w:val="0"/>
          <w:numId w:val="1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ecialty testing</w:t>
      </w:r>
    </w:p>
    <w:p w14:paraId="000001F2" w14:textId="77777777" w:rsidR="00C628E3" w:rsidRDefault="00492138">
      <w:pPr>
        <w:numPr>
          <w:ilvl w:val="0"/>
          <w:numId w:val="1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litical alliances</w:t>
      </w:r>
    </w:p>
    <w:p w14:paraId="000001F3" w14:textId="77777777" w:rsidR="00C628E3" w:rsidRDefault="00492138">
      <w:pPr>
        <w:numPr>
          <w:ilvl w:val="0"/>
          <w:numId w:val="1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ype of building</w:t>
      </w:r>
    </w:p>
    <w:p w14:paraId="000001F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F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F6" w14:textId="70232289" w:rsidR="00C628E3" w:rsidRDefault="00B45927">
      <w:pPr>
        <w:numPr>
          <w:ilvl w:val="0"/>
          <w:numId w:val="9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</w:t>
      </w:r>
      <w:r w:rsidR="00492138">
        <w:rPr>
          <w:rFonts w:ascii="Times New Roman" w:eastAsia="Times New Roman" w:hAnsi="Times New Roman" w:cs="Times New Roman"/>
          <w:sz w:val="24"/>
          <w:szCs w:val="24"/>
        </w:rPr>
        <w:t>a reason as to why healthcare professionals may choose a certain lab for services?</w:t>
      </w:r>
    </w:p>
    <w:p w14:paraId="000001F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F8" w14:textId="77777777" w:rsidR="00C628E3" w:rsidRDefault="00492138">
      <w:pPr>
        <w:numPr>
          <w:ilvl w:val="0"/>
          <w:numId w:val="1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the lab can do for the doctor’s patients</w:t>
      </w:r>
    </w:p>
    <w:p w14:paraId="000001F9" w14:textId="77777777" w:rsidR="00C628E3" w:rsidRDefault="00492138">
      <w:pPr>
        <w:numPr>
          <w:ilvl w:val="0"/>
          <w:numId w:val="1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ize of the lab</w:t>
      </w:r>
    </w:p>
    <w:p w14:paraId="000001FA" w14:textId="77777777" w:rsidR="00C628E3" w:rsidRDefault="00492138">
      <w:pPr>
        <w:numPr>
          <w:ilvl w:val="0"/>
          <w:numId w:val="1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ersonnel managing the lab</w:t>
      </w:r>
    </w:p>
    <w:p w14:paraId="000001FB" w14:textId="77777777" w:rsidR="00C628E3" w:rsidRDefault="00492138">
      <w:pPr>
        <w:numPr>
          <w:ilvl w:val="0"/>
          <w:numId w:val="12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ge of the patient</w:t>
      </w:r>
    </w:p>
    <w:p w14:paraId="000001F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F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F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1FF" w14:textId="77777777" w:rsidR="00C628E3" w:rsidRDefault="00492138">
      <w:pPr>
        <w:numPr>
          <w:ilvl w:val="0"/>
          <w:numId w:val="9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What are the factors that separates labs from one another?</w:t>
      </w:r>
    </w:p>
    <w:p w14:paraId="0000020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01" w14:textId="77777777" w:rsidR="00C628E3" w:rsidRDefault="00492138">
      <w:pPr>
        <w:numPr>
          <w:ilvl w:val="0"/>
          <w:numId w:val="7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lling standards</w:t>
      </w:r>
    </w:p>
    <w:p w14:paraId="00000202" w14:textId="77777777" w:rsidR="00C628E3" w:rsidRDefault="00492138">
      <w:pPr>
        <w:numPr>
          <w:ilvl w:val="0"/>
          <w:numId w:val="7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port format</w:t>
      </w:r>
    </w:p>
    <w:p w14:paraId="00000203" w14:textId="48C99C0C" w:rsidR="00C628E3" w:rsidRDefault="00492138">
      <w:pPr>
        <w:numPr>
          <w:ilvl w:val="0"/>
          <w:numId w:val="7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eld rep </w:t>
      </w:r>
      <w:r w:rsidR="00B45927">
        <w:rPr>
          <w:rFonts w:ascii="Times New Roman" w:eastAsia="Times New Roman" w:hAnsi="Times New Roman" w:cs="Times New Roman"/>
          <w:sz w:val="24"/>
          <w:szCs w:val="24"/>
        </w:rPr>
        <w:t>experti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204" w14:textId="77777777" w:rsidR="00C628E3" w:rsidRDefault="00492138">
      <w:pPr>
        <w:numPr>
          <w:ilvl w:val="0"/>
          <w:numId w:val="7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number of employees</w:t>
      </w:r>
    </w:p>
    <w:p w14:paraId="00000205" w14:textId="77777777" w:rsidR="00C628E3" w:rsidRDefault="00492138">
      <w:pPr>
        <w:numPr>
          <w:ilvl w:val="0"/>
          <w:numId w:val="7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eanliness </w:t>
      </w:r>
    </w:p>
    <w:p w14:paraId="0000020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0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0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09" w14:textId="77777777" w:rsidR="00C628E3" w:rsidRDefault="00492138">
      <w:pPr>
        <w:numPr>
          <w:ilvl w:val="0"/>
          <w:numId w:val="9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show how methodology choices among labs make a difference?</w:t>
      </w:r>
    </w:p>
    <w:p w14:paraId="0000020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0B" w14:textId="77777777" w:rsidR="00C628E3" w:rsidRDefault="00492138">
      <w:pPr>
        <w:numPr>
          <w:ilvl w:val="0"/>
          <w:numId w:val="1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ab using more advanced testing technology distinguishes it from those using outdated technology</w:t>
      </w:r>
    </w:p>
    <w:p w14:paraId="0000020C" w14:textId="77777777" w:rsidR="00C628E3" w:rsidRDefault="00492138">
      <w:pPr>
        <w:numPr>
          <w:ilvl w:val="0"/>
          <w:numId w:val="1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me doctors or patients prefer to have their tests done in different ways hence they choose a lab that fits their desires</w:t>
      </w:r>
    </w:p>
    <w:p w14:paraId="0000020D" w14:textId="77777777" w:rsidR="00C628E3" w:rsidRDefault="00492138">
      <w:pPr>
        <w:numPr>
          <w:ilvl w:val="0"/>
          <w:numId w:val="1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ocation of the lab</w:t>
      </w:r>
    </w:p>
    <w:p w14:paraId="0000020E" w14:textId="77777777" w:rsidR="00C628E3" w:rsidRDefault="00492138">
      <w:pPr>
        <w:numPr>
          <w:ilvl w:val="0"/>
          <w:numId w:val="1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ize of the lab</w:t>
      </w:r>
    </w:p>
    <w:p w14:paraId="0000020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1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11" w14:textId="77777777" w:rsidR="00C628E3" w:rsidRDefault="00492138">
      <w:pPr>
        <w:numPr>
          <w:ilvl w:val="0"/>
          <w:numId w:val="9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reason behind a client’s exit from a specific lab?</w:t>
      </w:r>
    </w:p>
    <w:p w14:paraId="0000021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13" w14:textId="77777777" w:rsidR="00C628E3" w:rsidRDefault="00492138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ays in results delivery</w:t>
      </w:r>
    </w:p>
    <w:p w14:paraId="00000214" w14:textId="77777777" w:rsidR="00C628E3" w:rsidRDefault="00492138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ge of the lab specialist</w:t>
      </w:r>
    </w:p>
    <w:p w14:paraId="00000215" w14:textId="77777777" w:rsidR="00C628E3" w:rsidRDefault="00492138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ace of the lab officer</w:t>
      </w:r>
    </w:p>
    <w:p w14:paraId="00000216" w14:textId="77777777" w:rsidR="00C628E3" w:rsidRDefault="00492138">
      <w:pPr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tred </w:t>
      </w:r>
    </w:p>
    <w:p w14:paraId="0000021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1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1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1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1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1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1D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3: Optimizing Sales Performance part 1</w:t>
      </w:r>
    </w:p>
    <w:p w14:paraId="0000021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1F" w14:textId="77777777" w:rsidR="00C628E3" w:rsidRDefault="00492138">
      <w:pPr>
        <w:numPr>
          <w:ilvl w:val="0"/>
          <w:numId w:val="5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key responsibility of a manager?</w:t>
      </w:r>
    </w:p>
    <w:p w14:paraId="0000022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21" w14:textId="77777777" w:rsidR="00C628E3" w:rsidRDefault="00492138">
      <w:pPr>
        <w:numPr>
          <w:ilvl w:val="0"/>
          <w:numId w:val="6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maximize the productivity of the team</w:t>
      </w:r>
    </w:p>
    <w:p w14:paraId="00000222" w14:textId="77777777" w:rsidR="00C628E3" w:rsidRDefault="00492138">
      <w:pPr>
        <w:numPr>
          <w:ilvl w:val="0"/>
          <w:numId w:val="6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fire or hire</w:t>
      </w:r>
    </w:p>
    <w:p w14:paraId="00000223" w14:textId="77777777" w:rsidR="00C628E3" w:rsidRDefault="00492138">
      <w:pPr>
        <w:numPr>
          <w:ilvl w:val="0"/>
          <w:numId w:val="6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ncrease salaries</w:t>
      </w:r>
    </w:p>
    <w:p w14:paraId="00000224" w14:textId="77777777" w:rsidR="00C628E3" w:rsidRDefault="00492138">
      <w:pPr>
        <w:numPr>
          <w:ilvl w:val="0"/>
          <w:numId w:val="6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give employees a day off</w:t>
      </w:r>
    </w:p>
    <w:p w14:paraId="0000022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2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27" w14:textId="77777777" w:rsidR="00C628E3" w:rsidRDefault="00492138">
      <w:pPr>
        <w:numPr>
          <w:ilvl w:val="0"/>
          <w:numId w:val="5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consequences of not having employees living up to their potential?</w:t>
      </w:r>
    </w:p>
    <w:p w14:paraId="0000022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29" w14:textId="77777777" w:rsidR="00C628E3" w:rsidRDefault="00492138">
      <w:pPr>
        <w:numPr>
          <w:ilvl w:val="0"/>
          <w:numId w:val="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ee turnover</w:t>
      </w:r>
    </w:p>
    <w:p w14:paraId="0000022A" w14:textId="77777777" w:rsidR="00C628E3" w:rsidRDefault="00492138">
      <w:pPr>
        <w:numPr>
          <w:ilvl w:val="0"/>
          <w:numId w:val="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 meeting budget</w:t>
      </w:r>
    </w:p>
    <w:p w14:paraId="0000022B" w14:textId="77777777" w:rsidR="00C628E3" w:rsidRDefault="00492138">
      <w:pPr>
        <w:numPr>
          <w:ilvl w:val="0"/>
          <w:numId w:val="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w morale </w:t>
      </w:r>
    </w:p>
    <w:p w14:paraId="0000022C" w14:textId="77777777" w:rsidR="00C628E3" w:rsidRDefault="00492138">
      <w:pPr>
        <w:numPr>
          <w:ilvl w:val="0"/>
          <w:numId w:val="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ss of money</w:t>
      </w:r>
    </w:p>
    <w:p w14:paraId="0000022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2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2F" w14:textId="77777777" w:rsidR="00C628E3" w:rsidRDefault="00492138">
      <w:pPr>
        <w:numPr>
          <w:ilvl w:val="0"/>
          <w:numId w:val="5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n aspect to coaching?</w:t>
      </w:r>
    </w:p>
    <w:p w14:paraId="0000023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31" w14:textId="77777777" w:rsidR="00C628E3" w:rsidRDefault="00492138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eld coaching</w:t>
      </w:r>
    </w:p>
    <w:p w14:paraId="00000232" w14:textId="77777777" w:rsidR="00C628E3" w:rsidRDefault="00492138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velopmental sales coaching</w:t>
      </w:r>
    </w:p>
    <w:p w14:paraId="00000233" w14:textId="77777777" w:rsidR="00C628E3" w:rsidRDefault="00492138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ffice coaching</w:t>
      </w:r>
    </w:p>
    <w:p w14:paraId="0000023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3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36" w14:textId="77777777" w:rsidR="00C628E3" w:rsidRDefault="00492138">
      <w:pPr>
        <w:numPr>
          <w:ilvl w:val="0"/>
          <w:numId w:val="5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does not describe developmental sales coaching?</w:t>
      </w:r>
    </w:p>
    <w:p w14:paraId="0000023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38" w14:textId="77777777" w:rsidR="00C628E3" w:rsidRDefault="00492138">
      <w:pPr>
        <w:numPr>
          <w:ilvl w:val="0"/>
          <w:numId w:val="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ipline</w:t>
      </w:r>
    </w:p>
    <w:p w14:paraId="00000239" w14:textId="77777777" w:rsidR="00C628E3" w:rsidRDefault="00492138">
      <w:pPr>
        <w:numPr>
          <w:ilvl w:val="0"/>
          <w:numId w:val="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inciple </w:t>
      </w:r>
    </w:p>
    <w:p w14:paraId="0000023A" w14:textId="77777777" w:rsidR="00C628E3" w:rsidRDefault="00492138">
      <w:pPr>
        <w:numPr>
          <w:ilvl w:val="0"/>
          <w:numId w:val="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ilosophy</w:t>
      </w:r>
    </w:p>
    <w:p w14:paraId="0000023B" w14:textId="77777777" w:rsidR="00C628E3" w:rsidRDefault="00492138">
      <w:pPr>
        <w:numPr>
          <w:ilvl w:val="0"/>
          <w:numId w:val="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hodology </w:t>
      </w:r>
    </w:p>
    <w:p w14:paraId="0000023C" w14:textId="77777777" w:rsidR="00C628E3" w:rsidRDefault="00492138">
      <w:pPr>
        <w:numPr>
          <w:ilvl w:val="0"/>
          <w:numId w:val="3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mitment </w:t>
      </w:r>
    </w:p>
    <w:p w14:paraId="0000023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3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3F" w14:textId="77777777" w:rsidR="00C628E3" w:rsidRDefault="00492138">
      <w:pPr>
        <w:numPr>
          <w:ilvl w:val="0"/>
          <w:numId w:val="5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importance of developmental sales coaching?</w:t>
      </w:r>
    </w:p>
    <w:p w14:paraId="0000024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41" w14:textId="77777777" w:rsidR="00C628E3" w:rsidRDefault="00492138">
      <w:pPr>
        <w:numPr>
          <w:ilvl w:val="0"/>
          <w:numId w:val="9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sales people learn how to analyze their own performance and take responsibility for their development</w:t>
      </w:r>
    </w:p>
    <w:p w14:paraId="00000242" w14:textId="77777777" w:rsidR="00C628E3" w:rsidRDefault="00492138">
      <w:pPr>
        <w:numPr>
          <w:ilvl w:val="0"/>
          <w:numId w:val="9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focuses on a single concern at a time</w:t>
      </w:r>
    </w:p>
    <w:p w14:paraId="00000243" w14:textId="77777777" w:rsidR="00C628E3" w:rsidRDefault="00492138">
      <w:pPr>
        <w:numPr>
          <w:ilvl w:val="0"/>
          <w:numId w:val="9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creases sales</w:t>
      </w:r>
    </w:p>
    <w:p w14:paraId="00000244" w14:textId="77777777" w:rsidR="00C628E3" w:rsidRDefault="00492138">
      <w:pPr>
        <w:numPr>
          <w:ilvl w:val="0"/>
          <w:numId w:val="9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separates evaluation from development </w:t>
      </w:r>
    </w:p>
    <w:p w14:paraId="00000245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24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47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4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4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4A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4: Optimizing Sales Performance Part 2</w:t>
      </w:r>
    </w:p>
    <w:p w14:paraId="0000024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4C" w14:textId="77777777" w:rsidR="00C628E3" w:rsidRDefault="00492138">
      <w:pPr>
        <w:numPr>
          <w:ilvl w:val="0"/>
          <w:numId w:val="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managerial task performed by managers?</w:t>
      </w:r>
    </w:p>
    <w:p w14:paraId="0000024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4E" w14:textId="77777777" w:rsidR="00C628E3" w:rsidRDefault="00492138">
      <w:pPr>
        <w:numPr>
          <w:ilvl w:val="0"/>
          <w:numId w:val="4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ealing call reports</w:t>
      </w:r>
    </w:p>
    <w:p w14:paraId="0000024F" w14:textId="77777777" w:rsidR="00C628E3" w:rsidRDefault="00492138">
      <w:pPr>
        <w:numPr>
          <w:ilvl w:val="0"/>
          <w:numId w:val="4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ining new employees</w:t>
      </w:r>
    </w:p>
    <w:p w14:paraId="00000250" w14:textId="77777777" w:rsidR="00C628E3" w:rsidRDefault="00492138">
      <w:pPr>
        <w:numPr>
          <w:ilvl w:val="0"/>
          <w:numId w:val="4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ing monthly reports</w:t>
      </w:r>
    </w:p>
    <w:p w14:paraId="00000251" w14:textId="77777777" w:rsidR="00C628E3" w:rsidRDefault="00492138">
      <w:pPr>
        <w:numPr>
          <w:ilvl w:val="0"/>
          <w:numId w:val="4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ending internal meetings</w:t>
      </w:r>
    </w:p>
    <w:p w14:paraId="0000025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5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54" w14:textId="77777777" w:rsidR="00C628E3" w:rsidRDefault="00492138">
      <w:pPr>
        <w:numPr>
          <w:ilvl w:val="0"/>
          <w:numId w:val="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three primary areas of field coaching?</w:t>
      </w:r>
    </w:p>
    <w:p w14:paraId="0000025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56" w14:textId="77777777" w:rsidR="00C628E3" w:rsidRDefault="00492138">
      <w:pPr>
        <w:numPr>
          <w:ilvl w:val="0"/>
          <w:numId w:val="1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aching relationship development</w:t>
      </w:r>
    </w:p>
    <w:p w14:paraId="00000257" w14:textId="77777777" w:rsidR="00C628E3" w:rsidRDefault="00492138">
      <w:pPr>
        <w:numPr>
          <w:ilvl w:val="0"/>
          <w:numId w:val="1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aching principles</w:t>
      </w:r>
    </w:p>
    <w:p w14:paraId="00000258" w14:textId="77777777" w:rsidR="00C628E3" w:rsidRDefault="00492138">
      <w:pPr>
        <w:numPr>
          <w:ilvl w:val="0"/>
          <w:numId w:val="1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aching strategy</w:t>
      </w:r>
    </w:p>
    <w:p w14:paraId="00000259" w14:textId="77777777" w:rsidR="00C628E3" w:rsidRDefault="00492138">
      <w:pPr>
        <w:numPr>
          <w:ilvl w:val="0"/>
          <w:numId w:val="1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aching tactics </w:t>
      </w:r>
    </w:p>
    <w:p w14:paraId="0000025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5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5C" w14:textId="77777777" w:rsidR="00C628E3" w:rsidRDefault="00492138">
      <w:pPr>
        <w:numPr>
          <w:ilvl w:val="0"/>
          <w:numId w:val="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can one form business relationships?</w:t>
      </w:r>
    </w:p>
    <w:p w14:paraId="0000025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5E" w14:textId="77777777" w:rsidR="00C628E3" w:rsidRDefault="00492138">
      <w:pPr>
        <w:numPr>
          <w:ilvl w:val="0"/>
          <w:numId w:val="7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aring common interests with clients</w:t>
      </w:r>
    </w:p>
    <w:p w14:paraId="0000025F" w14:textId="77777777" w:rsidR="00C628E3" w:rsidRDefault="00492138">
      <w:pPr>
        <w:numPr>
          <w:ilvl w:val="0"/>
          <w:numId w:val="7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ccessing client’s personal information</w:t>
      </w:r>
    </w:p>
    <w:p w14:paraId="00000260" w14:textId="77777777" w:rsidR="00C628E3" w:rsidRDefault="00492138">
      <w:pPr>
        <w:numPr>
          <w:ilvl w:val="0"/>
          <w:numId w:val="7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ing clients just to know how they are doing</w:t>
      </w:r>
    </w:p>
    <w:p w14:paraId="00000261" w14:textId="77777777" w:rsidR="00C628E3" w:rsidRDefault="00492138">
      <w:pPr>
        <w:numPr>
          <w:ilvl w:val="0"/>
          <w:numId w:val="7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ing too friendly</w:t>
      </w:r>
    </w:p>
    <w:p w14:paraId="0000026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6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64" w14:textId="77777777" w:rsidR="00C628E3" w:rsidRDefault="00492138">
      <w:pPr>
        <w:numPr>
          <w:ilvl w:val="0"/>
          <w:numId w:val="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are some of the questions a manager can form that improves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macat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rategy?</w:t>
      </w:r>
    </w:p>
    <w:p w14:paraId="0000026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66" w14:textId="77777777" w:rsidR="00C628E3" w:rsidRDefault="00492138">
      <w:pPr>
        <w:numPr>
          <w:ilvl w:val="0"/>
          <w:numId w:val="7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o plays what role in the account?</w:t>
      </w:r>
    </w:p>
    <w:p w14:paraId="00000267" w14:textId="77777777" w:rsidR="00C628E3" w:rsidRDefault="00492138">
      <w:pPr>
        <w:numPr>
          <w:ilvl w:val="0"/>
          <w:numId w:val="7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the office orders tests</w:t>
      </w:r>
    </w:p>
    <w:p w14:paraId="00000268" w14:textId="77777777" w:rsidR="00C628E3" w:rsidRDefault="00492138">
      <w:pPr>
        <w:numPr>
          <w:ilvl w:val="0"/>
          <w:numId w:val="7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degree of influence?</w:t>
      </w:r>
    </w:p>
    <w:p w14:paraId="00000269" w14:textId="77777777" w:rsidR="00C628E3" w:rsidRDefault="00492138">
      <w:pPr>
        <w:numPr>
          <w:ilvl w:val="0"/>
          <w:numId w:val="7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nformation is missing?</w:t>
      </w:r>
    </w:p>
    <w:p w14:paraId="0000026A" w14:textId="77777777" w:rsidR="00C628E3" w:rsidRDefault="00492138">
      <w:pPr>
        <w:numPr>
          <w:ilvl w:val="0"/>
          <w:numId w:val="7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 does the client come from?</w:t>
      </w:r>
    </w:p>
    <w:p w14:paraId="0000026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6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6D" w14:textId="77777777" w:rsidR="00C628E3" w:rsidRDefault="00492138">
      <w:pPr>
        <w:numPr>
          <w:ilvl w:val="0"/>
          <w:numId w:val="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major area in the tactical aspect of a sales call?</w:t>
      </w:r>
    </w:p>
    <w:p w14:paraId="0000026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6F" w14:textId="77777777" w:rsidR="00C628E3" w:rsidRDefault="00492138">
      <w:pPr>
        <w:numPr>
          <w:ilvl w:val="0"/>
          <w:numId w:val="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investigation stage</w:t>
      </w:r>
    </w:p>
    <w:p w14:paraId="00000270" w14:textId="77777777" w:rsidR="00C628E3" w:rsidRDefault="00492138">
      <w:pPr>
        <w:numPr>
          <w:ilvl w:val="0"/>
          <w:numId w:val="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monstrating capabilities stage</w:t>
      </w:r>
    </w:p>
    <w:p w14:paraId="00000271" w14:textId="77777777" w:rsidR="00C628E3" w:rsidRDefault="00492138">
      <w:pPr>
        <w:numPr>
          <w:ilvl w:val="0"/>
          <w:numId w:val="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raining stage</w:t>
      </w:r>
    </w:p>
    <w:p w14:paraId="00000272" w14:textId="77777777" w:rsidR="00C628E3" w:rsidRDefault="00492138">
      <w:pPr>
        <w:numPr>
          <w:ilvl w:val="0"/>
          <w:numId w:val="2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mmitment stage</w:t>
      </w:r>
    </w:p>
    <w:p w14:paraId="0000027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7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7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7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77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78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5: Client Relationship Management</w:t>
      </w:r>
    </w:p>
    <w:p w14:paraId="0000027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7A" w14:textId="77777777" w:rsidR="00C628E3" w:rsidRDefault="00492138">
      <w:pPr>
        <w:numPr>
          <w:ilvl w:val="0"/>
          <w:numId w:val="8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ne of the following is not a basic lab alternative job description when adding field personnel?</w:t>
      </w:r>
    </w:p>
    <w:p w14:paraId="0000027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7C" w14:textId="77777777" w:rsidR="00C628E3" w:rsidRDefault="00492138">
      <w:pPr>
        <w:numPr>
          <w:ilvl w:val="0"/>
          <w:numId w:val="1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re one person to serve prospective customers and serve existing accounts</w:t>
      </w:r>
    </w:p>
    <w:p w14:paraId="0000027D" w14:textId="77777777" w:rsidR="00C628E3" w:rsidRDefault="00492138">
      <w:pPr>
        <w:numPr>
          <w:ilvl w:val="0"/>
          <w:numId w:val="1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re two individuals one for each job</w:t>
      </w:r>
    </w:p>
    <w:p w14:paraId="0000027E" w14:textId="77777777" w:rsidR="00C628E3" w:rsidRDefault="00492138">
      <w:pPr>
        <w:numPr>
          <w:ilvl w:val="0"/>
          <w:numId w:val="1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re three individual to share all the tasks equally</w:t>
      </w:r>
    </w:p>
    <w:p w14:paraId="0000027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8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81" w14:textId="77777777" w:rsidR="00C628E3" w:rsidRDefault="00492138">
      <w:pPr>
        <w:numPr>
          <w:ilvl w:val="0"/>
          <w:numId w:val="8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step undertaken when shaping a relationship?</w:t>
      </w:r>
    </w:p>
    <w:p w14:paraId="0000028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83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do not know your name</w:t>
      </w:r>
    </w:p>
    <w:p w14:paraId="00000284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eople who know your name </w:t>
      </w:r>
    </w:p>
    <w:p w14:paraId="00000285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eople who are friendly with you </w:t>
      </w:r>
    </w:p>
    <w:p w14:paraId="00000286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hate you</w:t>
      </w:r>
    </w:p>
    <w:p w14:paraId="00000287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like you</w:t>
      </w:r>
    </w:p>
    <w:p w14:paraId="00000288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respects you</w:t>
      </w:r>
    </w:p>
    <w:p w14:paraId="00000289" w14:textId="77777777" w:rsidR="00C628E3" w:rsidRDefault="00492138">
      <w:pPr>
        <w:numPr>
          <w:ilvl w:val="0"/>
          <w:numId w:val="4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who value a relationship with you</w:t>
      </w:r>
    </w:p>
    <w:p w14:paraId="0000028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8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8C" w14:textId="77777777" w:rsidR="00C628E3" w:rsidRDefault="00492138">
      <w:pPr>
        <w:numPr>
          <w:ilvl w:val="0"/>
          <w:numId w:val="8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ways to access the first two levels of relationship building?</w:t>
      </w:r>
    </w:p>
    <w:p w14:paraId="0000028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8E" w14:textId="77777777" w:rsidR="00C628E3" w:rsidRDefault="00492138">
      <w:pPr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rough knowledge</w:t>
      </w:r>
    </w:p>
    <w:p w14:paraId="0000028F" w14:textId="77777777" w:rsidR="00C628E3" w:rsidRDefault="00492138">
      <w:pPr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rough integrity</w:t>
      </w:r>
    </w:p>
    <w:p w14:paraId="00000290" w14:textId="77777777" w:rsidR="00C628E3" w:rsidRDefault="00492138">
      <w:pPr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rough actions</w:t>
      </w:r>
    </w:p>
    <w:p w14:paraId="00000291" w14:textId="77777777" w:rsidR="00C628E3" w:rsidRDefault="00492138">
      <w:pPr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rough power</w:t>
      </w:r>
    </w:p>
    <w:p w14:paraId="0000029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4" w14:textId="77777777" w:rsidR="00C628E3" w:rsidRDefault="00492138">
      <w:pPr>
        <w:numPr>
          <w:ilvl w:val="0"/>
          <w:numId w:val="8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key points made about a relationship staircase?</w:t>
      </w:r>
    </w:p>
    <w:p w14:paraId="0000029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6" w14:textId="77777777" w:rsidR="00C628E3" w:rsidRDefault="00492138">
      <w:pPr>
        <w:numPr>
          <w:ilvl w:val="0"/>
          <w:numId w:val="6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relationship can be broken easily over a number of mistakes by the management </w:t>
      </w:r>
    </w:p>
    <w:p w14:paraId="00000297" w14:textId="77777777" w:rsidR="00C628E3" w:rsidRDefault="00492138">
      <w:pPr>
        <w:numPr>
          <w:ilvl w:val="0"/>
          <w:numId w:val="6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vement up the stairs does not always make a sequential pattern</w:t>
      </w:r>
    </w:p>
    <w:p w14:paraId="00000298" w14:textId="77777777" w:rsidR="00C628E3" w:rsidRDefault="00492138">
      <w:pPr>
        <w:numPr>
          <w:ilvl w:val="0"/>
          <w:numId w:val="6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lient must reach the top of the staircase</w:t>
      </w:r>
    </w:p>
    <w:p w14:paraId="00000299" w14:textId="77777777" w:rsidR="00C628E3" w:rsidRDefault="00492138">
      <w:pPr>
        <w:numPr>
          <w:ilvl w:val="0"/>
          <w:numId w:val="6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lationship intensifies after a sale is made</w:t>
      </w:r>
    </w:p>
    <w:p w14:paraId="0000029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D" w14:textId="77777777" w:rsidR="00C628E3" w:rsidRDefault="00492138">
      <w:pPr>
        <w:numPr>
          <w:ilvl w:val="0"/>
          <w:numId w:val="8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does the labs and field serviced people avoid breaking an established customer relationship?</w:t>
      </w:r>
    </w:p>
    <w:p w14:paraId="0000029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9F" w14:textId="77777777" w:rsidR="00C628E3" w:rsidRDefault="00492138">
      <w:pPr>
        <w:numPr>
          <w:ilvl w:val="0"/>
          <w:numId w:val="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recognizing the necessity of managing their relationships with clients.</w:t>
      </w:r>
    </w:p>
    <w:p w14:paraId="000002A0" w14:textId="77777777" w:rsidR="00C628E3" w:rsidRDefault="00492138">
      <w:pPr>
        <w:numPr>
          <w:ilvl w:val="0"/>
          <w:numId w:val="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giving clients gifts</w:t>
      </w:r>
    </w:p>
    <w:p w14:paraId="000002A1" w14:textId="77777777" w:rsidR="00C628E3" w:rsidRDefault="00492138">
      <w:pPr>
        <w:numPr>
          <w:ilvl w:val="0"/>
          <w:numId w:val="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offering free services to customers</w:t>
      </w:r>
    </w:p>
    <w:p w14:paraId="000002A2" w14:textId="77777777" w:rsidR="00C628E3" w:rsidRDefault="00492138">
      <w:pPr>
        <w:numPr>
          <w:ilvl w:val="0"/>
          <w:numId w:val="3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employing more people</w:t>
      </w:r>
    </w:p>
    <w:p w14:paraId="000002A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A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A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A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A7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6: Decisions, Decisions</w:t>
      </w:r>
    </w:p>
    <w:p w14:paraId="000002A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A9" w14:textId="77777777" w:rsidR="00C628E3" w:rsidRDefault="00492138">
      <w:pPr>
        <w:numPr>
          <w:ilvl w:val="0"/>
          <w:numId w:val="8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does a representative burst out of the negative comments area?</w:t>
      </w:r>
    </w:p>
    <w:p w14:paraId="000002A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AB" w14:textId="77777777" w:rsidR="00C628E3" w:rsidRDefault="00492138">
      <w:pPr>
        <w:numPr>
          <w:ilvl w:val="0"/>
          <w:numId w:val="7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looking at the science behind the negative reaction between the rep and the customer which is psychological</w:t>
      </w:r>
    </w:p>
    <w:p w14:paraId="000002AC" w14:textId="77777777" w:rsidR="00C628E3" w:rsidRDefault="00492138">
      <w:pPr>
        <w:numPr>
          <w:ilvl w:val="0"/>
          <w:numId w:val="7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ignoring the client</w:t>
      </w:r>
    </w:p>
    <w:p w14:paraId="000002AD" w14:textId="77777777" w:rsidR="00C628E3" w:rsidRDefault="00492138">
      <w:pPr>
        <w:numPr>
          <w:ilvl w:val="0"/>
          <w:numId w:val="7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being rude</w:t>
      </w:r>
    </w:p>
    <w:p w14:paraId="000002AE" w14:textId="77777777" w:rsidR="00C628E3" w:rsidRDefault="00492138">
      <w:pPr>
        <w:numPr>
          <w:ilvl w:val="0"/>
          <w:numId w:val="7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arguing with the customer</w:t>
      </w:r>
    </w:p>
    <w:p w14:paraId="000002A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B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B1" w14:textId="77777777" w:rsidR="00C628E3" w:rsidRDefault="00492138">
      <w:pPr>
        <w:numPr>
          <w:ilvl w:val="0"/>
          <w:numId w:val="8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three primary reasons why the manager would decide to get involved in a negative interaction between the rep and the customer?</w:t>
      </w:r>
    </w:p>
    <w:p w14:paraId="000002B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B3" w14:textId="77777777" w:rsidR="00C628E3" w:rsidRDefault="00492138">
      <w:pPr>
        <w:numPr>
          <w:ilvl w:val="0"/>
          <w:numId w:val="10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ffice has a lab and things are moving smoothly</w:t>
      </w:r>
    </w:p>
    <w:p w14:paraId="000002B4" w14:textId="77777777" w:rsidR="00C628E3" w:rsidRDefault="00492138">
      <w:pPr>
        <w:numPr>
          <w:ilvl w:val="0"/>
          <w:numId w:val="10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abs are all the same</w:t>
      </w:r>
    </w:p>
    <w:p w14:paraId="000002B5" w14:textId="77777777" w:rsidR="00C628E3" w:rsidRDefault="00492138">
      <w:pPr>
        <w:numPr>
          <w:ilvl w:val="0"/>
          <w:numId w:val="10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anager has higher priorities</w:t>
      </w:r>
    </w:p>
    <w:p w14:paraId="000002B6" w14:textId="77777777" w:rsidR="00C628E3" w:rsidRDefault="00492138">
      <w:pPr>
        <w:numPr>
          <w:ilvl w:val="0"/>
          <w:numId w:val="10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hospital is big</w:t>
      </w:r>
    </w:p>
    <w:p w14:paraId="000002B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B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B9" w14:textId="77777777" w:rsidR="00C628E3" w:rsidRDefault="00492138">
      <w:pPr>
        <w:numPr>
          <w:ilvl w:val="0"/>
          <w:numId w:val="8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principal conditions that would cause an office manager to agree to a brief meeting with a lab rep?</w:t>
      </w:r>
    </w:p>
    <w:p w14:paraId="000002B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BB" w14:textId="77777777" w:rsidR="00C628E3" w:rsidRDefault="00492138">
      <w:pPr>
        <w:numPr>
          <w:ilvl w:val="0"/>
          <w:numId w:val="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has been some massive errors</w:t>
      </w:r>
    </w:p>
    <w:p w14:paraId="000002BC" w14:textId="77777777" w:rsidR="00C628E3" w:rsidRDefault="00492138">
      <w:pPr>
        <w:numPr>
          <w:ilvl w:val="0"/>
          <w:numId w:val="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ffice manager acts in a professional manner and understands he/she should be kept updated in case of anything</w:t>
      </w:r>
    </w:p>
    <w:p w14:paraId="000002BD" w14:textId="77777777" w:rsidR="00C628E3" w:rsidRDefault="00492138">
      <w:pPr>
        <w:numPr>
          <w:ilvl w:val="0"/>
          <w:numId w:val="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ales person has announced a legitimate business reasons why the office manager should see the representative</w:t>
      </w:r>
    </w:p>
    <w:p w14:paraId="000002BE" w14:textId="77777777" w:rsidR="00C628E3" w:rsidRDefault="00492138">
      <w:pPr>
        <w:numPr>
          <w:ilvl w:val="0"/>
          <w:numId w:val="3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ffice manager feels threatened.</w:t>
      </w:r>
    </w:p>
    <w:p w14:paraId="000002B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1" w14:textId="77777777" w:rsidR="00C628E3" w:rsidRDefault="00492138">
      <w:pPr>
        <w:numPr>
          <w:ilvl w:val="0"/>
          <w:numId w:val="8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three types of thinking that influence the decision making process?</w:t>
      </w:r>
    </w:p>
    <w:p w14:paraId="000002C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3" w14:textId="77777777" w:rsidR="00C628E3" w:rsidRDefault="00492138">
      <w:pPr>
        <w:numPr>
          <w:ilvl w:val="0"/>
          <w:numId w:val="10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ive thinking</w:t>
      </w:r>
    </w:p>
    <w:p w14:paraId="000002C4" w14:textId="77777777" w:rsidR="00C628E3" w:rsidRDefault="00492138">
      <w:pPr>
        <w:numPr>
          <w:ilvl w:val="0"/>
          <w:numId w:val="10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areness thinking</w:t>
      </w:r>
    </w:p>
    <w:p w14:paraId="000002C5" w14:textId="77777777" w:rsidR="00C628E3" w:rsidRDefault="00492138">
      <w:pPr>
        <w:numPr>
          <w:ilvl w:val="0"/>
          <w:numId w:val="10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aluation of options thinking</w:t>
      </w:r>
    </w:p>
    <w:p w14:paraId="000002C6" w14:textId="77777777" w:rsidR="00C628E3" w:rsidRDefault="00492138">
      <w:pPr>
        <w:numPr>
          <w:ilvl w:val="0"/>
          <w:numId w:val="10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vergent thinking</w:t>
      </w:r>
    </w:p>
    <w:p w14:paraId="000002C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9" w14:textId="77777777" w:rsidR="00C628E3" w:rsidRDefault="00492138">
      <w:pPr>
        <w:numPr>
          <w:ilvl w:val="0"/>
          <w:numId w:val="8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the two aspects of decision making?</w:t>
      </w:r>
    </w:p>
    <w:p w14:paraId="000002C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B" w14:textId="77777777" w:rsidR="00C628E3" w:rsidRDefault="00492138">
      <w:pPr>
        <w:numPr>
          <w:ilvl w:val="0"/>
          <w:numId w:val="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lients buy for their own reasons not for the sellers reasons</w:t>
      </w:r>
    </w:p>
    <w:p w14:paraId="000002CC" w14:textId="77777777" w:rsidR="00C628E3" w:rsidRDefault="00492138">
      <w:pPr>
        <w:numPr>
          <w:ilvl w:val="0"/>
          <w:numId w:val="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possess a natural order of decision making</w:t>
      </w:r>
    </w:p>
    <w:p w14:paraId="000002CD" w14:textId="77777777" w:rsidR="00C628E3" w:rsidRDefault="00492138">
      <w:pPr>
        <w:numPr>
          <w:ilvl w:val="0"/>
          <w:numId w:val="4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make rush decisions all the time.</w:t>
      </w:r>
    </w:p>
    <w:p w14:paraId="000002C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C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D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D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D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D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D4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7: Personalize Your Selling Strategy</w:t>
      </w:r>
    </w:p>
    <w:p w14:paraId="000002D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D6" w14:textId="77777777" w:rsidR="00C628E3" w:rsidRDefault="0049213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some of the details included in a customer’s report?</w:t>
      </w:r>
    </w:p>
    <w:p w14:paraId="000002D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D8" w14:textId="77777777" w:rsidR="00C628E3" w:rsidRDefault="00492138">
      <w:pPr>
        <w:numPr>
          <w:ilvl w:val="0"/>
          <w:numId w:val="1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ffice manager’s name</w:t>
      </w:r>
    </w:p>
    <w:p w14:paraId="000002D9" w14:textId="77777777" w:rsidR="00C628E3" w:rsidRDefault="00492138">
      <w:pPr>
        <w:numPr>
          <w:ilvl w:val="0"/>
          <w:numId w:val="1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nnectivity information</w:t>
      </w:r>
    </w:p>
    <w:p w14:paraId="000002DA" w14:textId="77777777" w:rsidR="00C628E3" w:rsidRDefault="00492138">
      <w:pPr>
        <w:numPr>
          <w:ilvl w:val="0"/>
          <w:numId w:val="1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insurances they accept</w:t>
      </w:r>
    </w:p>
    <w:p w14:paraId="000002DB" w14:textId="77777777" w:rsidR="00C628E3" w:rsidRDefault="00492138">
      <w:pPr>
        <w:numPr>
          <w:ilvl w:val="0"/>
          <w:numId w:val="11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lient’s race</w:t>
      </w:r>
    </w:p>
    <w:p w14:paraId="000002D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D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DE" w14:textId="77777777" w:rsidR="00C628E3" w:rsidRDefault="0049213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importance of the lab rep’s knowledge on client’s information inside and out?</w:t>
      </w:r>
    </w:p>
    <w:p w14:paraId="000002D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E0" w14:textId="77777777" w:rsidR="00C628E3" w:rsidRDefault="00492138">
      <w:pPr>
        <w:numPr>
          <w:ilvl w:val="0"/>
          <w:numId w:val="10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helps the salesperson as he walks the client through pipeline</w:t>
      </w:r>
    </w:p>
    <w:p w14:paraId="000002E1" w14:textId="77777777" w:rsidR="00C628E3" w:rsidRDefault="00492138">
      <w:pPr>
        <w:numPr>
          <w:ilvl w:val="0"/>
          <w:numId w:val="10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use the information illegally</w:t>
      </w:r>
    </w:p>
    <w:p w14:paraId="000002E2" w14:textId="77777777" w:rsidR="00C628E3" w:rsidRDefault="00492138">
      <w:pPr>
        <w:numPr>
          <w:ilvl w:val="0"/>
          <w:numId w:val="10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share this information to the public</w:t>
      </w:r>
    </w:p>
    <w:p w14:paraId="000002E3" w14:textId="77777777" w:rsidR="00C628E3" w:rsidRDefault="00492138">
      <w:pPr>
        <w:numPr>
          <w:ilvl w:val="0"/>
          <w:numId w:val="10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use it against the client</w:t>
      </w:r>
    </w:p>
    <w:p w14:paraId="000002E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E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E6" w14:textId="77777777" w:rsidR="00C628E3" w:rsidRDefault="0049213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y should the salesperson find out so much personal stuff about a client?</w:t>
      </w:r>
    </w:p>
    <w:p w14:paraId="000002E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E8" w14:textId="77777777" w:rsidR="00C628E3" w:rsidRDefault="00492138">
      <w:pPr>
        <w:numPr>
          <w:ilvl w:val="0"/>
          <w:numId w:val="10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establishes the rep as an effective listener</w:t>
      </w:r>
    </w:p>
    <w:p w14:paraId="000002E9" w14:textId="77777777" w:rsidR="00C628E3" w:rsidRDefault="00492138">
      <w:pPr>
        <w:numPr>
          <w:ilvl w:val="0"/>
          <w:numId w:val="10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makes the client like the lab rep more</w:t>
      </w:r>
    </w:p>
    <w:p w14:paraId="000002EA" w14:textId="77777777" w:rsidR="00C628E3" w:rsidRDefault="00492138">
      <w:pPr>
        <w:numPr>
          <w:ilvl w:val="0"/>
          <w:numId w:val="10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creates a strong customer-relationship </w:t>
      </w:r>
    </w:p>
    <w:p w14:paraId="000002EB" w14:textId="77777777" w:rsidR="00C628E3" w:rsidRDefault="00492138">
      <w:pPr>
        <w:numPr>
          <w:ilvl w:val="0"/>
          <w:numId w:val="10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use the information against the client</w:t>
      </w:r>
    </w:p>
    <w:p w14:paraId="000002E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E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EE" w14:textId="77777777" w:rsidR="00C628E3" w:rsidRDefault="0049213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ways successful sales representatives use to progress higher?</w:t>
      </w:r>
    </w:p>
    <w:p w14:paraId="000002E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F0" w14:textId="77777777" w:rsidR="00C628E3" w:rsidRDefault="00492138">
      <w:pPr>
        <w:numPr>
          <w:ilvl w:val="0"/>
          <w:numId w:val="9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y offering free services to customers </w:t>
      </w:r>
    </w:p>
    <w:p w14:paraId="000002F1" w14:textId="77777777" w:rsidR="00C628E3" w:rsidRDefault="00492138">
      <w:pPr>
        <w:numPr>
          <w:ilvl w:val="0"/>
          <w:numId w:val="9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performing unselfish acts referring to the gathered personal data</w:t>
      </w:r>
    </w:p>
    <w:p w14:paraId="000002F2" w14:textId="77777777" w:rsidR="00C628E3" w:rsidRDefault="00492138">
      <w:pPr>
        <w:numPr>
          <w:ilvl w:val="0"/>
          <w:numId w:val="9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increasing the number of employees</w:t>
      </w:r>
    </w:p>
    <w:p w14:paraId="000002F3" w14:textId="77777777" w:rsidR="00C628E3" w:rsidRDefault="00492138">
      <w:pPr>
        <w:numPr>
          <w:ilvl w:val="0"/>
          <w:numId w:val="9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ising employee’s salaries</w:t>
      </w:r>
    </w:p>
    <w:p w14:paraId="000002F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F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F6" w14:textId="77777777" w:rsidR="00C628E3" w:rsidRDefault="0049213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one of the questions a lab rep asks a customer?</w:t>
      </w:r>
    </w:p>
    <w:p w14:paraId="000002F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2F8" w14:textId="77777777" w:rsidR="00C628E3" w:rsidRDefault="00492138">
      <w:pPr>
        <w:numPr>
          <w:ilvl w:val="0"/>
          <w:numId w:val="5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ortant dates such as birthdays or anniversaries</w:t>
      </w:r>
    </w:p>
    <w:p w14:paraId="000002F9" w14:textId="77777777" w:rsidR="00C628E3" w:rsidRDefault="00492138">
      <w:pPr>
        <w:numPr>
          <w:ilvl w:val="0"/>
          <w:numId w:val="5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ir races</w:t>
      </w:r>
    </w:p>
    <w:p w14:paraId="000002FA" w14:textId="77777777" w:rsidR="00C628E3" w:rsidRDefault="00492138">
      <w:pPr>
        <w:numPr>
          <w:ilvl w:val="0"/>
          <w:numId w:val="5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pecial interests</w:t>
      </w:r>
    </w:p>
    <w:p w14:paraId="000002FB" w14:textId="77777777" w:rsidR="00C628E3" w:rsidRDefault="00492138">
      <w:pPr>
        <w:numPr>
          <w:ilvl w:val="0"/>
          <w:numId w:val="5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ortant goals</w:t>
      </w:r>
    </w:p>
    <w:p w14:paraId="000002FC" w14:textId="77777777" w:rsidR="00C628E3" w:rsidRDefault="00492138">
      <w:pPr>
        <w:numPr>
          <w:ilvl w:val="0"/>
          <w:numId w:val="5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jor events</w:t>
      </w:r>
    </w:p>
    <w:p w14:paraId="000002FD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2F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2F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0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0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02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8: Creating More Revenue</w:t>
      </w:r>
    </w:p>
    <w:p w14:paraId="0000030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04" w14:textId="77777777" w:rsidR="00C628E3" w:rsidRDefault="00492138">
      <w:pPr>
        <w:numPr>
          <w:ilvl w:val="0"/>
          <w:numId w:val="9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two different avenues to travel in order for clinical labs to gain more business from existing customers?</w:t>
      </w:r>
    </w:p>
    <w:p w14:paraId="0000030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06" w14:textId="77777777" w:rsidR="00C628E3" w:rsidRDefault="00492138">
      <w:pPr>
        <w:numPr>
          <w:ilvl w:val="0"/>
          <w:numId w:val="8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oss selling</w:t>
      </w:r>
    </w:p>
    <w:p w14:paraId="00000307" w14:textId="77777777" w:rsidR="00C628E3" w:rsidRDefault="00492138">
      <w:pPr>
        <w:numPr>
          <w:ilvl w:val="0"/>
          <w:numId w:val="8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 selling</w:t>
      </w:r>
    </w:p>
    <w:p w14:paraId="00000308" w14:textId="77777777" w:rsidR="00C628E3" w:rsidRDefault="00492138">
      <w:pPr>
        <w:numPr>
          <w:ilvl w:val="0"/>
          <w:numId w:val="8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wn selling</w:t>
      </w:r>
    </w:p>
    <w:p w14:paraId="00000309" w14:textId="77777777" w:rsidR="00C628E3" w:rsidRDefault="00492138">
      <w:pPr>
        <w:numPr>
          <w:ilvl w:val="0"/>
          <w:numId w:val="8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ver selling</w:t>
      </w:r>
    </w:p>
    <w:p w14:paraId="0000030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0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0C" w14:textId="77777777" w:rsidR="00C628E3" w:rsidRDefault="00492138">
      <w:pPr>
        <w:numPr>
          <w:ilvl w:val="0"/>
          <w:numId w:val="9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does cross selling occur?</w:t>
      </w:r>
    </w:p>
    <w:p w14:paraId="0000030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0E" w14:textId="77777777" w:rsidR="00C628E3" w:rsidRDefault="00492138">
      <w:pPr>
        <w:numPr>
          <w:ilvl w:val="0"/>
          <w:numId w:val="9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a company offers numerous services and they attempt to get the consumer to use additional ones</w:t>
      </w:r>
    </w:p>
    <w:p w14:paraId="0000030F" w14:textId="77777777" w:rsidR="00C628E3" w:rsidRDefault="00492138">
      <w:pPr>
        <w:numPr>
          <w:ilvl w:val="0"/>
          <w:numId w:val="9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a company offers less services than required</w:t>
      </w:r>
    </w:p>
    <w:p w14:paraId="00000310" w14:textId="77777777" w:rsidR="00C628E3" w:rsidRDefault="00492138">
      <w:pPr>
        <w:numPr>
          <w:ilvl w:val="0"/>
          <w:numId w:val="9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a client demands so</w:t>
      </w:r>
    </w:p>
    <w:p w14:paraId="00000311" w14:textId="77777777" w:rsidR="00C628E3" w:rsidRDefault="00492138">
      <w:pPr>
        <w:numPr>
          <w:ilvl w:val="0"/>
          <w:numId w:val="9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a company needs to expand their services</w:t>
      </w:r>
    </w:p>
    <w:p w14:paraId="0000031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1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14" w14:textId="77777777" w:rsidR="00C628E3" w:rsidRDefault="00492138">
      <w:pPr>
        <w:numPr>
          <w:ilvl w:val="0"/>
          <w:numId w:val="9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it true that it costs about 6 times more to acquire a new customer than retain an old one?</w:t>
      </w:r>
    </w:p>
    <w:p w14:paraId="0000031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16" w14:textId="77777777" w:rsidR="00C628E3" w:rsidRDefault="00492138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es </w:t>
      </w:r>
    </w:p>
    <w:p w14:paraId="00000317" w14:textId="77777777" w:rsidR="00C628E3" w:rsidRDefault="00492138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</w:p>
    <w:p w14:paraId="0000031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1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1A" w14:textId="77777777" w:rsidR="00C628E3" w:rsidRDefault="00492138">
      <w:pPr>
        <w:numPr>
          <w:ilvl w:val="0"/>
          <w:numId w:val="9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advantage of cross selling?</w:t>
      </w:r>
    </w:p>
    <w:p w14:paraId="0000031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1C" w14:textId="77777777" w:rsidR="00C628E3" w:rsidRDefault="0049213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gather customer’s information</w:t>
      </w:r>
    </w:p>
    <w:p w14:paraId="0000031D" w14:textId="77777777" w:rsidR="00C628E3" w:rsidRDefault="0049213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create opportunities to realize organic growth and rapport advancement</w:t>
      </w:r>
    </w:p>
    <w:p w14:paraId="0000031E" w14:textId="77777777" w:rsidR="00C628E3" w:rsidRDefault="0049213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meet customer’s demands</w:t>
      </w:r>
    </w:p>
    <w:p w14:paraId="0000031F" w14:textId="77777777" w:rsidR="00C628E3" w:rsidRDefault="0049213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creases the profits</w:t>
      </w:r>
    </w:p>
    <w:p w14:paraId="0000032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2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22" w14:textId="1D695187" w:rsidR="00C628E3" w:rsidRDefault="00492138">
      <w:pPr>
        <w:numPr>
          <w:ilvl w:val="0"/>
          <w:numId w:val="9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</w:t>
      </w:r>
      <w:r w:rsidR="00F978E6">
        <w:rPr>
          <w:rFonts w:ascii="Times New Roman" w:eastAsia="Times New Roman" w:hAnsi="Times New Roman" w:cs="Times New Roman"/>
          <w:sz w:val="24"/>
          <w:szCs w:val="24"/>
        </w:rPr>
        <w:t xml:space="preserve"> does </w:t>
      </w:r>
      <w:r>
        <w:rPr>
          <w:rFonts w:ascii="Times New Roman" w:eastAsia="Times New Roman" w:hAnsi="Times New Roman" w:cs="Times New Roman"/>
          <w:sz w:val="24"/>
          <w:szCs w:val="24"/>
        </w:rPr>
        <w:t>up selling increase lab income?</w:t>
      </w:r>
    </w:p>
    <w:p w14:paraId="0000032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2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25" w14:textId="77777777" w:rsidR="00C628E3" w:rsidRDefault="00492138">
      <w:pPr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improving services</w:t>
      </w:r>
    </w:p>
    <w:p w14:paraId="00000326" w14:textId="77777777" w:rsidR="00C628E3" w:rsidRDefault="00492138">
      <w:pPr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educating the provider on tests, methodology and clinical guidelines that generate new or more appropriate testing.</w:t>
      </w:r>
    </w:p>
    <w:p w14:paraId="00000327" w14:textId="77777777" w:rsidR="00C628E3" w:rsidRDefault="00492138">
      <w:pPr>
        <w:numPr>
          <w:ilvl w:val="0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y keeping the client updated on new services</w:t>
      </w:r>
    </w:p>
    <w:p w14:paraId="00000328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32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2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2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2C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19: Developing a Strategy</w:t>
      </w:r>
    </w:p>
    <w:p w14:paraId="0000032D" w14:textId="77777777" w:rsidR="00C628E3" w:rsidRDefault="00C628E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2E" w14:textId="77777777" w:rsidR="00C628E3" w:rsidRDefault="00492138">
      <w:pPr>
        <w:numPr>
          <w:ilvl w:val="0"/>
          <w:numId w:val="9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characteristics of a strategy?</w:t>
      </w:r>
    </w:p>
    <w:p w14:paraId="0000032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30" w14:textId="77777777" w:rsidR="00C628E3" w:rsidRDefault="00492138">
      <w:pPr>
        <w:numPr>
          <w:ilvl w:val="0"/>
          <w:numId w:val="10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uld be concrete</w:t>
      </w:r>
    </w:p>
    <w:p w14:paraId="00000331" w14:textId="77777777" w:rsidR="00C628E3" w:rsidRDefault="00492138">
      <w:pPr>
        <w:numPr>
          <w:ilvl w:val="0"/>
          <w:numId w:val="10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uld be easy</w:t>
      </w:r>
    </w:p>
    <w:p w14:paraId="00000332" w14:textId="77777777" w:rsidR="00C628E3" w:rsidRDefault="00492138">
      <w:pPr>
        <w:numPr>
          <w:ilvl w:val="0"/>
          <w:numId w:val="10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uld be practical</w:t>
      </w:r>
    </w:p>
    <w:p w14:paraId="00000333" w14:textId="77777777" w:rsidR="00C628E3" w:rsidRDefault="00492138">
      <w:pPr>
        <w:numPr>
          <w:ilvl w:val="0"/>
          <w:numId w:val="10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hould be unique </w:t>
      </w:r>
    </w:p>
    <w:p w14:paraId="0000033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3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36" w14:textId="77777777" w:rsidR="00C628E3" w:rsidRDefault="00492138">
      <w:pPr>
        <w:numPr>
          <w:ilvl w:val="0"/>
          <w:numId w:val="9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shows the importance of creating a competitive strategy?</w:t>
      </w:r>
    </w:p>
    <w:p w14:paraId="0000033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38" w14:textId="77777777" w:rsidR="00C628E3" w:rsidRDefault="00492138">
      <w:pPr>
        <w:numPr>
          <w:ilvl w:val="0"/>
          <w:numId w:val="8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opy what the competitors are doing</w:t>
      </w:r>
    </w:p>
    <w:p w14:paraId="00000339" w14:textId="77777777" w:rsidR="00C628E3" w:rsidRDefault="00492138">
      <w:pPr>
        <w:numPr>
          <w:ilvl w:val="0"/>
          <w:numId w:val="8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perform activities or services differently than the competition.</w:t>
      </w:r>
    </w:p>
    <w:p w14:paraId="0000033A" w14:textId="77777777" w:rsidR="00C628E3" w:rsidRDefault="00492138">
      <w:pPr>
        <w:numPr>
          <w:ilvl w:val="0"/>
          <w:numId w:val="8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ncrease sales</w:t>
      </w:r>
    </w:p>
    <w:p w14:paraId="0000033B" w14:textId="77777777" w:rsidR="00C628E3" w:rsidRDefault="00492138">
      <w:pPr>
        <w:numPr>
          <w:ilvl w:val="0"/>
          <w:numId w:val="8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ncrease the confidence of employees</w:t>
      </w:r>
    </w:p>
    <w:p w14:paraId="0000033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3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3E" w14:textId="77777777" w:rsidR="00C628E3" w:rsidRDefault="00492138">
      <w:pPr>
        <w:numPr>
          <w:ilvl w:val="0"/>
          <w:numId w:val="9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component of a general business strategy?</w:t>
      </w:r>
    </w:p>
    <w:p w14:paraId="0000033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40" w14:textId="77777777" w:rsidR="00C628E3" w:rsidRDefault="00492138">
      <w:pPr>
        <w:numPr>
          <w:ilvl w:val="0"/>
          <w:numId w:val="13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tructure</w:t>
      </w:r>
    </w:p>
    <w:p w14:paraId="00000341" w14:textId="77777777" w:rsidR="00C628E3" w:rsidRDefault="00492138">
      <w:pPr>
        <w:numPr>
          <w:ilvl w:val="0"/>
          <w:numId w:val="13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objective</w:t>
      </w:r>
    </w:p>
    <w:p w14:paraId="00000342" w14:textId="77777777" w:rsidR="00C628E3" w:rsidRDefault="00492138">
      <w:pPr>
        <w:numPr>
          <w:ilvl w:val="0"/>
          <w:numId w:val="13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cope </w:t>
      </w:r>
    </w:p>
    <w:p w14:paraId="00000343" w14:textId="77777777" w:rsidR="00C628E3" w:rsidRDefault="00492138">
      <w:pPr>
        <w:numPr>
          <w:ilvl w:val="0"/>
          <w:numId w:val="13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dvantage</w:t>
      </w:r>
    </w:p>
    <w:p w14:paraId="0000034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4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46" w14:textId="77777777" w:rsidR="00C628E3" w:rsidRDefault="00492138">
      <w:pPr>
        <w:numPr>
          <w:ilvl w:val="0"/>
          <w:numId w:val="9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ways that the lab can use to prioritize profits?</w:t>
      </w:r>
    </w:p>
    <w:p w14:paraId="0000034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48" w14:textId="77777777" w:rsidR="00C628E3" w:rsidRDefault="00492138">
      <w:pPr>
        <w:numPr>
          <w:ilvl w:val="0"/>
          <w:numId w:val="10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ing cost cutting measures</w:t>
      </w:r>
    </w:p>
    <w:p w14:paraId="00000349" w14:textId="77777777" w:rsidR="00C628E3" w:rsidRDefault="00492138">
      <w:pPr>
        <w:numPr>
          <w:ilvl w:val="0"/>
          <w:numId w:val="10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aluating the number of employees and investigate productivity</w:t>
      </w:r>
    </w:p>
    <w:p w14:paraId="0000034A" w14:textId="77777777" w:rsidR="00C628E3" w:rsidRDefault="00492138">
      <w:pPr>
        <w:numPr>
          <w:ilvl w:val="0"/>
          <w:numId w:val="10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ing salaries of employees</w:t>
      </w:r>
    </w:p>
    <w:p w14:paraId="0000034B" w14:textId="77777777" w:rsidR="00C628E3" w:rsidRDefault="00492138">
      <w:pPr>
        <w:numPr>
          <w:ilvl w:val="0"/>
          <w:numId w:val="10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ng more sales staff</w:t>
      </w:r>
    </w:p>
    <w:p w14:paraId="0000034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4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4E" w14:textId="77777777" w:rsidR="00C628E3" w:rsidRDefault="00492138">
      <w:pPr>
        <w:numPr>
          <w:ilvl w:val="0"/>
          <w:numId w:val="9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n importance of scope to the lab?</w:t>
      </w:r>
    </w:p>
    <w:p w14:paraId="0000034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50" w14:textId="77777777" w:rsidR="00C628E3" w:rsidRDefault="00492138">
      <w:pPr>
        <w:numPr>
          <w:ilvl w:val="0"/>
          <w:numId w:val="1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enables the lab to gather client’s information</w:t>
      </w:r>
    </w:p>
    <w:p w14:paraId="00000351" w14:textId="77777777" w:rsidR="00C628E3" w:rsidRDefault="00492138">
      <w:pPr>
        <w:numPr>
          <w:ilvl w:val="0"/>
          <w:numId w:val="1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mits a lab to focus on doing what it does best</w:t>
      </w:r>
    </w:p>
    <w:p w14:paraId="00000352" w14:textId="77777777" w:rsidR="00C628E3" w:rsidRDefault="00492138">
      <w:pPr>
        <w:numPr>
          <w:ilvl w:val="0"/>
          <w:numId w:val="1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creases profits</w:t>
      </w:r>
    </w:p>
    <w:p w14:paraId="00000353" w14:textId="77777777" w:rsidR="00C628E3" w:rsidRDefault="00492138">
      <w:pPr>
        <w:numPr>
          <w:ilvl w:val="0"/>
          <w:numId w:val="14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s identify competent and incompetent employees</w:t>
      </w:r>
    </w:p>
    <w:p w14:paraId="0000035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5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5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5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5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5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5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5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5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5D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20: Hiring a Lab Sales Rep</w:t>
      </w:r>
    </w:p>
    <w:p w14:paraId="0000035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5F" w14:textId="77777777" w:rsidR="00C628E3" w:rsidRDefault="00492138">
      <w:pPr>
        <w:numPr>
          <w:ilvl w:val="0"/>
          <w:numId w:val="5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consequence of employing the wrong lab employee?</w:t>
      </w:r>
    </w:p>
    <w:p w14:paraId="0000036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61" w14:textId="77777777" w:rsidR="00C628E3" w:rsidRDefault="00492138">
      <w:pPr>
        <w:numPr>
          <w:ilvl w:val="0"/>
          <w:numId w:val="5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its increase</w:t>
      </w:r>
    </w:p>
    <w:p w14:paraId="00000362" w14:textId="77777777" w:rsidR="00C628E3" w:rsidRDefault="00492138">
      <w:pPr>
        <w:numPr>
          <w:ilvl w:val="0"/>
          <w:numId w:val="5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racts more clients</w:t>
      </w:r>
    </w:p>
    <w:p w14:paraId="00000363" w14:textId="77777777" w:rsidR="00C628E3" w:rsidRDefault="00492138">
      <w:pPr>
        <w:numPr>
          <w:ilvl w:val="0"/>
          <w:numId w:val="5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asting of the lab’s reputation and prominence</w:t>
      </w:r>
    </w:p>
    <w:p w14:paraId="00000364" w14:textId="77777777" w:rsidR="00C628E3" w:rsidRDefault="00492138">
      <w:pPr>
        <w:numPr>
          <w:ilvl w:val="0"/>
          <w:numId w:val="5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ed sales</w:t>
      </w:r>
    </w:p>
    <w:p w14:paraId="0000036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6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67" w14:textId="77777777" w:rsidR="00C628E3" w:rsidRDefault="00492138">
      <w:pPr>
        <w:numPr>
          <w:ilvl w:val="0"/>
          <w:numId w:val="5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importance of gathering background information of an individual before hiring them?</w:t>
      </w:r>
    </w:p>
    <w:p w14:paraId="0000036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69" w14:textId="77777777" w:rsidR="00C628E3" w:rsidRDefault="00492138">
      <w:pPr>
        <w:numPr>
          <w:ilvl w:val="0"/>
          <w:numId w:val="1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s the management to know whether the individual was fired or laid off from a past job and the reason behind that.</w:t>
      </w:r>
    </w:p>
    <w:p w14:paraId="0000036A" w14:textId="77777777" w:rsidR="00C628E3" w:rsidRDefault="00492138">
      <w:pPr>
        <w:numPr>
          <w:ilvl w:val="0"/>
          <w:numId w:val="1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s to know whether the individual is looking for an opportunity to expand his horizon</w:t>
      </w:r>
    </w:p>
    <w:p w14:paraId="0000036B" w14:textId="77777777" w:rsidR="00C628E3" w:rsidRDefault="00492138">
      <w:pPr>
        <w:numPr>
          <w:ilvl w:val="0"/>
          <w:numId w:val="1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lps to know if the individual had performance issues in the past</w:t>
      </w:r>
    </w:p>
    <w:p w14:paraId="0000036C" w14:textId="77777777" w:rsidR="00C628E3" w:rsidRDefault="00492138">
      <w:pPr>
        <w:numPr>
          <w:ilvl w:val="0"/>
          <w:numId w:val="12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the management to understand the political ties and race of the individual.</w:t>
      </w:r>
    </w:p>
    <w:p w14:paraId="0000036D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6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6F" w14:textId="77777777" w:rsidR="00C628E3" w:rsidRDefault="00492138">
      <w:pPr>
        <w:numPr>
          <w:ilvl w:val="0"/>
          <w:numId w:val="5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does not make a good salesperson?</w:t>
      </w:r>
    </w:p>
    <w:p w14:paraId="0000037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1" w14:textId="77777777" w:rsidR="00C628E3" w:rsidRDefault="00492138">
      <w:pPr>
        <w:numPr>
          <w:ilvl w:val="0"/>
          <w:numId w:val="13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pathy </w:t>
      </w:r>
    </w:p>
    <w:p w14:paraId="00000372" w14:textId="77777777" w:rsidR="00C628E3" w:rsidRDefault="00492138">
      <w:pPr>
        <w:numPr>
          <w:ilvl w:val="0"/>
          <w:numId w:val="13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go drive</w:t>
      </w:r>
    </w:p>
    <w:p w14:paraId="00000373" w14:textId="77777777" w:rsidR="00C628E3" w:rsidRDefault="00492138">
      <w:pPr>
        <w:numPr>
          <w:ilvl w:val="0"/>
          <w:numId w:val="13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rest in medicine</w:t>
      </w:r>
    </w:p>
    <w:p w14:paraId="00000374" w14:textId="77777777" w:rsidR="00C628E3" w:rsidRDefault="00492138">
      <w:pPr>
        <w:numPr>
          <w:ilvl w:val="0"/>
          <w:numId w:val="13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per training</w:t>
      </w:r>
    </w:p>
    <w:p w14:paraId="0000037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7" w14:textId="77777777" w:rsidR="00C628E3" w:rsidRDefault="00492138">
      <w:pPr>
        <w:numPr>
          <w:ilvl w:val="0"/>
          <w:numId w:val="5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s it true that a sales rep finds disappointment more than he achieves positive accomplishments? </w:t>
      </w:r>
    </w:p>
    <w:p w14:paraId="0000037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9" w14:textId="77777777" w:rsidR="00C628E3" w:rsidRDefault="00492138">
      <w:pPr>
        <w:numPr>
          <w:ilvl w:val="0"/>
          <w:numId w:val="13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es </w:t>
      </w:r>
    </w:p>
    <w:p w14:paraId="0000037A" w14:textId="77777777" w:rsidR="00C628E3" w:rsidRDefault="00492138">
      <w:pPr>
        <w:numPr>
          <w:ilvl w:val="0"/>
          <w:numId w:val="13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</w:p>
    <w:p w14:paraId="0000037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D" w14:textId="77777777" w:rsidR="00C628E3" w:rsidRDefault="00492138">
      <w:pPr>
        <w:numPr>
          <w:ilvl w:val="0"/>
          <w:numId w:val="5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characteristics of a good lab rep?</w:t>
      </w:r>
    </w:p>
    <w:p w14:paraId="0000037E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7F" w14:textId="77777777" w:rsidR="00C628E3" w:rsidRDefault="00492138">
      <w:pPr>
        <w:numPr>
          <w:ilvl w:val="0"/>
          <w:numId w:val="5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iveness</w:t>
      </w:r>
    </w:p>
    <w:p w14:paraId="00000380" w14:textId="77777777" w:rsidR="00C628E3" w:rsidRDefault="00492138">
      <w:pPr>
        <w:numPr>
          <w:ilvl w:val="0"/>
          <w:numId w:val="5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ulti-tasking</w:t>
      </w:r>
    </w:p>
    <w:p w14:paraId="00000381" w14:textId="77777777" w:rsidR="00C628E3" w:rsidRDefault="00492138">
      <w:pPr>
        <w:numPr>
          <w:ilvl w:val="0"/>
          <w:numId w:val="5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eadiness</w:t>
      </w:r>
    </w:p>
    <w:p w14:paraId="00000382" w14:textId="77777777" w:rsidR="00C628E3" w:rsidRDefault="00492138">
      <w:pPr>
        <w:numPr>
          <w:ilvl w:val="0"/>
          <w:numId w:val="5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ide</w:t>
      </w:r>
    </w:p>
    <w:p w14:paraId="0000038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8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8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8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87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88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21: Improving Sales Performance</w:t>
      </w:r>
    </w:p>
    <w:p w14:paraId="0000038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8A" w14:textId="77777777" w:rsidR="00C628E3" w:rsidRDefault="00492138">
      <w:pPr>
        <w:numPr>
          <w:ilvl w:val="0"/>
          <w:numId w:val="9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way of living a healthy life?</w:t>
      </w:r>
    </w:p>
    <w:p w14:paraId="0000038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8C" w14:textId="77777777" w:rsidR="00C628E3" w:rsidRDefault="00492138">
      <w:pPr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aking alcohol</w:t>
      </w:r>
    </w:p>
    <w:p w14:paraId="0000038D" w14:textId="77777777" w:rsidR="00C628E3" w:rsidRDefault="00492138">
      <w:pPr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ting the right foods and exercising</w:t>
      </w:r>
    </w:p>
    <w:p w14:paraId="0000038E" w14:textId="77777777" w:rsidR="00C628E3" w:rsidRDefault="00492138">
      <w:pPr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leeping </w:t>
      </w:r>
    </w:p>
    <w:p w14:paraId="0000038F" w14:textId="77777777" w:rsidR="00C628E3" w:rsidRDefault="00492138">
      <w:pPr>
        <w:numPr>
          <w:ilvl w:val="0"/>
          <w:numId w:val="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ting </w:t>
      </w:r>
    </w:p>
    <w:p w14:paraId="0000039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9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92" w14:textId="77777777" w:rsidR="00C628E3" w:rsidRDefault="00492138">
      <w:pPr>
        <w:numPr>
          <w:ilvl w:val="0"/>
          <w:numId w:val="9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could be the main cause of failure in sales performance? </w:t>
      </w:r>
    </w:p>
    <w:p w14:paraId="0000039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94" w14:textId="77777777" w:rsidR="00C628E3" w:rsidRDefault="00492138">
      <w:pPr>
        <w:numPr>
          <w:ilvl w:val="0"/>
          <w:numId w:val="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it relies on simple transfer of knowledge</w:t>
      </w:r>
    </w:p>
    <w:p w14:paraId="00000395" w14:textId="77777777" w:rsidR="00C628E3" w:rsidRDefault="00492138">
      <w:pPr>
        <w:numPr>
          <w:ilvl w:val="0"/>
          <w:numId w:val="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ining the lab reps</w:t>
      </w:r>
    </w:p>
    <w:p w14:paraId="00000396" w14:textId="77777777" w:rsidR="00C628E3" w:rsidRDefault="00492138">
      <w:pPr>
        <w:numPr>
          <w:ilvl w:val="0"/>
          <w:numId w:val="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mploying many individuals</w:t>
      </w:r>
    </w:p>
    <w:p w14:paraId="00000397" w14:textId="77777777" w:rsidR="00C628E3" w:rsidRDefault="00492138">
      <w:pPr>
        <w:numPr>
          <w:ilvl w:val="0"/>
          <w:numId w:val="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ising employee’s salaries</w:t>
      </w:r>
    </w:p>
    <w:p w14:paraId="0000039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9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9A" w14:textId="77777777" w:rsidR="00C628E3" w:rsidRDefault="00492138">
      <w:pPr>
        <w:numPr>
          <w:ilvl w:val="0"/>
          <w:numId w:val="9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not a fundamental truism about change?</w:t>
      </w:r>
    </w:p>
    <w:p w14:paraId="0000039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9C" w14:textId="77777777" w:rsidR="00C628E3" w:rsidRDefault="00492138">
      <w:pPr>
        <w:numPr>
          <w:ilvl w:val="0"/>
          <w:numId w:val="1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ults learn in context</w:t>
      </w:r>
    </w:p>
    <w:p w14:paraId="0000039D" w14:textId="77777777" w:rsidR="00C628E3" w:rsidRDefault="00492138">
      <w:pPr>
        <w:numPr>
          <w:ilvl w:val="0"/>
          <w:numId w:val="1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ople do not change easily</w:t>
      </w:r>
    </w:p>
    <w:p w14:paraId="0000039E" w14:textId="77777777" w:rsidR="00C628E3" w:rsidRDefault="00492138">
      <w:pPr>
        <w:numPr>
          <w:ilvl w:val="0"/>
          <w:numId w:val="1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jority of individuals are comfortable being average</w:t>
      </w:r>
    </w:p>
    <w:p w14:paraId="0000039F" w14:textId="77777777" w:rsidR="00C628E3" w:rsidRDefault="00492138">
      <w:pPr>
        <w:numPr>
          <w:ilvl w:val="0"/>
          <w:numId w:val="1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progress means practice</w:t>
      </w:r>
    </w:p>
    <w:p w14:paraId="000003A0" w14:textId="77777777" w:rsidR="00C628E3" w:rsidRDefault="00492138">
      <w:pPr>
        <w:numPr>
          <w:ilvl w:val="0"/>
          <w:numId w:val="12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doesn't occur immediately</w:t>
      </w:r>
    </w:p>
    <w:p w14:paraId="000003A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A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A3" w14:textId="77777777" w:rsidR="00C628E3" w:rsidRDefault="00492138">
      <w:pPr>
        <w:numPr>
          <w:ilvl w:val="0"/>
          <w:numId w:val="9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hope a strategy?</w:t>
      </w:r>
    </w:p>
    <w:p w14:paraId="000003A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A5" w14:textId="77777777" w:rsidR="00C628E3" w:rsidRDefault="00492138">
      <w:pPr>
        <w:numPr>
          <w:ilvl w:val="0"/>
          <w:numId w:val="7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es </w:t>
      </w:r>
    </w:p>
    <w:p w14:paraId="000003A6" w14:textId="77777777" w:rsidR="00C628E3" w:rsidRDefault="00492138">
      <w:pPr>
        <w:numPr>
          <w:ilvl w:val="0"/>
          <w:numId w:val="7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</w:p>
    <w:p w14:paraId="000003A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A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A9" w14:textId="77777777" w:rsidR="00C628E3" w:rsidRDefault="00492138">
      <w:pPr>
        <w:numPr>
          <w:ilvl w:val="0"/>
          <w:numId w:val="9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is hiring an outside expert helpful?</w:t>
      </w:r>
    </w:p>
    <w:p w14:paraId="000003A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AB" w14:textId="77777777" w:rsidR="00C628E3" w:rsidRDefault="00492138">
      <w:pPr>
        <w:numPr>
          <w:ilvl w:val="0"/>
          <w:numId w:val="6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s valuable feedback and potential improvement</w:t>
      </w:r>
    </w:p>
    <w:p w14:paraId="000003AC" w14:textId="77777777" w:rsidR="00C628E3" w:rsidRDefault="00492138">
      <w:pPr>
        <w:numPr>
          <w:ilvl w:val="0"/>
          <w:numId w:val="6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employees can rest more</w:t>
      </w:r>
    </w:p>
    <w:p w14:paraId="000003AD" w14:textId="77777777" w:rsidR="00C628E3" w:rsidRDefault="00492138">
      <w:pPr>
        <w:numPr>
          <w:ilvl w:val="0"/>
          <w:numId w:val="6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encourages employees to work harder </w:t>
      </w:r>
    </w:p>
    <w:p w14:paraId="000003AE" w14:textId="77777777" w:rsidR="00C628E3" w:rsidRDefault="00492138">
      <w:pPr>
        <w:numPr>
          <w:ilvl w:val="0"/>
          <w:numId w:val="6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reases overhead costs </w:t>
      </w:r>
    </w:p>
    <w:p w14:paraId="000003AF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3B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B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7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22: Instituting Higher Standards</w:t>
      </w:r>
    </w:p>
    <w:p w14:paraId="000003B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B9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  The following are the various departments in a clinic. Which one is not?</w:t>
      </w:r>
    </w:p>
    <w:p w14:paraId="000003BA" w14:textId="77777777" w:rsidR="00C628E3" w:rsidRDefault="00492138">
      <w:pPr>
        <w:numPr>
          <w:ilvl w:val="0"/>
          <w:numId w:val="65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n’s place</w:t>
      </w:r>
    </w:p>
    <w:p w14:paraId="000003BB" w14:textId="77777777" w:rsidR="00C628E3" w:rsidRDefault="00492138">
      <w:pPr>
        <w:numPr>
          <w:ilvl w:val="0"/>
          <w:numId w:val="6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ent services and billing</w:t>
      </w:r>
    </w:p>
    <w:p w14:paraId="000003BC" w14:textId="77777777" w:rsidR="00C628E3" w:rsidRDefault="00492138">
      <w:pPr>
        <w:numPr>
          <w:ilvl w:val="0"/>
          <w:numId w:val="6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les and courier</w:t>
      </w:r>
    </w:p>
    <w:p w14:paraId="000003BD" w14:textId="77777777" w:rsidR="00C628E3" w:rsidRDefault="00492138">
      <w:pPr>
        <w:numPr>
          <w:ilvl w:val="0"/>
          <w:numId w:val="65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chnical professional staff</w:t>
      </w:r>
    </w:p>
    <w:p w14:paraId="000003BE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 Why is training of lab employees critical?</w:t>
      </w:r>
    </w:p>
    <w:p w14:paraId="000003BF" w14:textId="77777777" w:rsidR="00C628E3" w:rsidRDefault="00492138">
      <w:pPr>
        <w:numPr>
          <w:ilvl w:val="0"/>
          <w:numId w:val="123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ncrease their professional development</w:t>
      </w:r>
    </w:p>
    <w:p w14:paraId="000003C0" w14:textId="77777777" w:rsidR="00C628E3" w:rsidRDefault="00492138">
      <w:pPr>
        <w:numPr>
          <w:ilvl w:val="0"/>
          <w:numId w:val="12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raise their overhead costs</w:t>
      </w:r>
    </w:p>
    <w:p w14:paraId="000003C1" w14:textId="77777777" w:rsidR="00C628E3" w:rsidRDefault="00492138">
      <w:pPr>
        <w:numPr>
          <w:ilvl w:val="0"/>
          <w:numId w:val="12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help them qualify for their future jobs</w:t>
      </w:r>
    </w:p>
    <w:p w14:paraId="000003C2" w14:textId="77777777" w:rsidR="00C628E3" w:rsidRDefault="00492138">
      <w:pPr>
        <w:numPr>
          <w:ilvl w:val="0"/>
          <w:numId w:val="123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increase their testing and revenues</w:t>
      </w:r>
    </w:p>
    <w:p w14:paraId="000003C3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  The following shows the essence of formal employee training session in a lab. Which one is not?</w:t>
      </w:r>
    </w:p>
    <w:p w14:paraId="000003C4" w14:textId="77777777" w:rsidR="00C628E3" w:rsidRDefault="00492138">
      <w:pPr>
        <w:numPr>
          <w:ilvl w:val="0"/>
          <w:numId w:val="135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t demonstrates the lab’s commitment to each employee</w:t>
      </w:r>
    </w:p>
    <w:p w14:paraId="000003C5" w14:textId="77777777" w:rsidR="00C628E3" w:rsidRDefault="00492138">
      <w:pPr>
        <w:numPr>
          <w:ilvl w:val="0"/>
          <w:numId w:val="13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establish the lab’s culture</w:t>
      </w:r>
    </w:p>
    <w:p w14:paraId="000003C6" w14:textId="77777777" w:rsidR="00C628E3" w:rsidRDefault="00492138">
      <w:pPr>
        <w:numPr>
          <w:ilvl w:val="0"/>
          <w:numId w:val="13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helps motivate the employees</w:t>
      </w:r>
    </w:p>
    <w:p w14:paraId="000003C7" w14:textId="77777777" w:rsidR="00C628E3" w:rsidRDefault="00492138">
      <w:pPr>
        <w:numPr>
          <w:ilvl w:val="0"/>
          <w:numId w:val="135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embeds correct standards and procedures as with training, everyone sings in harmony to the same tune.</w:t>
      </w:r>
    </w:p>
    <w:p w14:paraId="000003C8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 The following are the expectations for a sales representative who has undergone proper sales training. Which one is not?</w:t>
      </w:r>
    </w:p>
    <w:p w14:paraId="000003C9" w14:textId="77777777" w:rsidR="00C628E3" w:rsidRDefault="00492138">
      <w:pPr>
        <w:numPr>
          <w:ilvl w:val="0"/>
          <w:numId w:val="74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nowledge on how to deal with various illnesses</w:t>
      </w:r>
    </w:p>
    <w:p w14:paraId="000003CA" w14:textId="77777777" w:rsidR="00C628E3" w:rsidRDefault="00492138">
      <w:pPr>
        <w:numPr>
          <w:ilvl w:val="0"/>
          <w:numId w:val="7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nowledge on how to respond to common objections and how and when to suggest a commitment</w:t>
      </w:r>
    </w:p>
    <w:p w14:paraId="000003CB" w14:textId="77777777" w:rsidR="00C628E3" w:rsidRDefault="00492138">
      <w:pPr>
        <w:numPr>
          <w:ilvl w:val="0"/>
          <w:numId w:val="7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four basic stages of a sales call and the follow up procedures after a call</w:t>
      </w:r>
    </w:p>
    <w:p w14:paraId="000003CC" w14:textId="77777777" w:rsidR="00C628E3" w:rsidRDefault="00492138">
      <w:pPr>
        <w:numPr>
          <w:ilvl w:val="0"/>
          <w:numId w:val="74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mponents of a good sales strategy and how to build effective relationships</w:t>
      </w:r>
    </w:p>
    <w:p w14:paraId="000003CD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3CE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What is the required minimum number of times per year to carry out sales training for established reps?</w:t>
      </w:r>
    </w:p>
    <w:p w14:paraId="000003CF" w14:textId="77777777" w:rsidR="00C628E3" w:rsidRDefault="00492138">
      <w:pPr>
        <w:numPr>
          <w:ilvl w:val="0"/>
          <w:numId w:val="10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nce a year</w:t>
      </w:r>
    </w:p>
    <w:p w14:paraId="000003D0" w14:textId="77777777" w:rsidR="00C628E3" w:rsidRDefault="00492138">
      <w:pPr>
        <w:numPr>
          <w:ilvl w:val="0"/>
          <w:numId w:val="10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wice a year</w:t>
      </w:r>
    </w:p>
    <w:p w14:paraId="000003D1" w14:textId="77777777" w:rsidR="00C628E3" w:rsidRDefault="00492138">
      <w:pPr>
        <w:numPr>
          <w:ilvl w:val="0"/>
          <w:numId w:val="10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hundred times a year</w:t>
      </w:r>
    </w:p>
    <w:p w14:paraId="000003D2" w14:textId="77777777" w:rsidR="00C628E3" w:rsidRDefault="00492138">
      <w:pPr>
        <w:numPr>
          <w:ilvl w:val="0"/>
          <w:numId w:val="102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wenty times a year</w:t>
      </w:r>
    </w:p>
    <w:p w14:paraId="000003D3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3D4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3D5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3D6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3D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D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D9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23: A Retake on C Difficile Testing</w:t>
      </w:r>
    </w:p>
    <w:p w14:paraId="000003D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3DB" w14:textId="77777777" w:rsidR="00C628E3" w:rsidRDefault="00492138">
      <w:pPr>
        <w:numPr>
          <w:ilvl w:val="0"/>
          <w:numId w:val="1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is a way of increasing credibility?</w:t>
      </w:r>
    </w:p>
    <w:p w14:paraId="000003D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DD" w14:textId="77777777" w:rsidR="00C628E3" w:rsidRDefault="0049213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alking the talk with the client</w:t>
      </w:r>
    </w:p>
    <w:p w14:paraId="000003DE" w14:textId="77777777" w:rsidR="00C628E3" w:rsidRDefault="0049213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ruiting more employees</w:t>
      </w:r>
    </w:p>
    <w:p w14:paraId="000003DF" w14:textId="77777777" w:rsidR="00C628E3" w:rsidRDefault="0049213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aising pays for employees</w:t>
      </w:r>
    </w:p>
    <w:p w14:paraId="000003E0" w14:textId="77777777" w:rsidR="00C628E3" w:rsidRDefault="0049213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ring some employees</w:t>
      </w:r>
    </w:p>
    <w:p w14:paraId="000003E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E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E3" w14:textId="77777777" w:rsidR="00C628E3" w:rsidRDefault="00492138">
      <w:pPr>
        <w:numPr>
          <w:ilvl w:val="0"/>
          <w:numId w:val="1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ctivates the C Diff in the colon?</w:t>
      </w:r>
    </w:p>
    <w:p w14:paraId="000003E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E5" w14:textId="77777777" w:rsidR="00C628E3" w:rsidRDefault="00492138">
      <w:pPr>
        <w:numPr>
          <w:ilvl w:val="0"/>
          <w:numId w:val="1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ting healthy food</w:t>
      </w:r>
    </w:p>
    <w:p w14:paraId="000003E6" w14:textId="77777777" w:rsidR="00C628E3" w:rsidRDefault="00492138">
      <w:pPr>
        <w:numPr>
          <w:ilvl w:val="0"/>
          <w:numId w:val="1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ercising regularly</w:t>
      </w:r>
    </w:p>
    <w:p w14:paraId="000003E7" w14:textId="77777777" w:rsidR="00C628E3" w:rsidRDefault="00492138">
      <w:pPr>
        <w:numPr>
          <w:ilvl w:val="0"/>
          <w:numId w:val="1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aking antibiotics</w:t>
      </w:r>
    </w:p>
    <w:p w14:paraId="000003E8" w14:textId="77777777" w:rsidR="00C628E3" w:rsidRDefault="00492138">
      <w:pPr>
        <w:numPr>
          <w:ilvl w:val="0"/>
          <w:numId w:val="12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eeping more</w:t>
      </w:r>
    </w:p>
    <w:p w14:paraId="000003E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E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EB" w14:textId="77777777" w:rsidR="00C628E3" w:rsidRDefault="00492138">
      <w:pPr>
        <w:numPr>
          <w:ilvl w:val="0"/>
          <w:numId w:val="1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it true that C Diff can transform itself into an infectious class?</w:t>
      </w:r>
    </w:p>
    <w:p w14:paraId="000003EC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ED" w14:textId="77777777" w:rsidR="00C628E3" w:rsidRDefault="00492138">
      <w:pPr>
        <w:numPr>
          <w:ilvl w:val="0"/>
          <w:numId w:val="3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es </w:t>
      </w:r>
    </w:p>
    <w:p w14:paraId="000003EE" w14:textId="77777777" w:rsidR="00C628E3" w:rsidRDefault="00492138">
      <w:pPr>
        <w:numPr>
          <w:ilvl w:val="0"/>
          <w:numId w:val="3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</w:p>
    <w:p w14:paraId="000003EF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F0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F1" w14:textId="77777777" w:rsidR="00C628E3" w:rsidRDefault="00492138">
      <w:pPr>
        <w:numPr>
          <w:ilvl w:val="0"/>
          <w:numId w:val="1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two requirements of making a C Diff infection diagnosis?</w:t>
      </w:r>
    </w:p>
    <w:p w14:paraId="000003F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F3" w14:textId="77777777" w:rsidR="00C628E3" w:rsidRDefault="00492138">
      <w:pPr>
        <w:numPr>
          <w:ilvl w:val="0"/>
          <w:numId w:val="3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tool clinical assessment</w:t>
      </w:r>
    </w:p>
    <w:p w14:paraId="000003F4" w14:textId="77777777" w:rsidR="00C628E3" w:rsidRDefault="00492138">
      <w:pPr>
        <w:numPr>
          <w:ilvl w:val="0"/>
          <w:numId w:val="3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boratory support</w:t>
      </w:r>
    </w:p>
    <w:p w14:paraId="000003F5" w14:textId="77777777" w:rsidR="00C628E3" w:rsidRDefault="00492138">
      <w:pPr>
        <w:numPr>
          <w:ilvl w:val="0"/>
          <w:numId w:val="3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icroscope</w:t>
      </w:r>
    </w:p>
    <w:p w14:paraId="000003F6" w14:textId="77777777" w:rsidR="00C628E3" w:rsidRDefault="00492138">
      <w:pPr>
        <w:numPr>
          <w:ilvl w:val="0"/>
          <w:numId w:val="3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perienced doctor</w:t>
      </w:r>
    </w:p>
    <w:p w14:paraId="000003F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F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F9" w14:textId="77777777" w:rsidR="00C628E3" w:rsidRDefault="00492138">
      <w:pPr>
        <w:numPr>
          <w:ilvl w:val="0"/>
          <w:numId w:val="130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effects of over-relying on molecular testing for C Diff?</w:t>
      </w:r>
    </w:p>
    <w:p w14:paraId="000003F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3FB" w14:textId="77777777" w:rsidR="00C628E3" w:rsidRDefault="00492138">
      <w:pPr>
        <w:numPr>
          <w:ilvl w:val="0"/>
          <w:numId w:val="5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Results in over-diagnosis</w:t>
      </w:r>
    </w:p>
    <w:p w14:paraId="000003FC" w14:textId="77777777" w:rsidR="00C628E3" w:rsidRDefault="00492138">
      <w:pPr>
        <w:numPr>
          <w:ilvl w:val="0"/>
          <w:numId w:val="5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vertreatment</w:t>
      </w:r>
    </w:p>
    <w:p w14:paraId="000003FD" w14:textId="77777777" w:rsidR="00C628E3" w:rsidRDefault="00492138">
      <w:pPr>
        <w:numPr>
          <w:ilvl w:val="0"/>
          <w:numId w:val="5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s a cure</w:t>
      </w:r>
    </w:p>
    <w:p w14:paraId="000003FE" w14:textId="77777777" w:rsidR="00C628E3" w:rsidRDefault="00492138">
      <w:pPr>
        <w:numPr>
          <w:ilvl w:val="0"/>
          <w:numId w:val="5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ed healthcare costs</w:t>
      </w:r>
    </w:p>
    <w:p w14:paraId="000003FF" w14:textId="77777777" w:rsidR="00C628E3" w:rsidRDefault="00C628E3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40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6" w14:textId="77777777" w:rsidR="00C628E3" w:rsidRDefault="00492138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odcast 24: Social Norms</w:t>
      </w:r>
    </w:p>
    <w:p w14:paraId="00000407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08" w14:textId="77777777" w:rsidR="00C628E3" w:rsidRDefault="00492138">
      <w:pPr>
        <w:numPr>
          <w:ilvl w:val="0"/>
          <w:numId w:val="111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Which of the following influences people’s behavior?</w:t>
      </w:r>
    </w:p>
    <w:p w14:paraId="00000409" w14:textId="77777777" w:rsidR="00C628E3" w:rsidRDefault="00492138">
      <w:pPr>
        <w:numPr>
          <w:ilvl w:val="0"/>
          <w:numId w:val="8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ir geographical location</w:t>
      </w:r>
    </w:p>
    <w:p w14:paraId="0000040A" w14:textId="77777777" w:rsidR="00C628E3" w:rsidRDefault="00492138">
      <w:pPr>
        <w:numPr>
          <w:ilvl w:val="0"/>
          <w:numId w:val="8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esire to conform to the actions and manners of the people around them.</w:t>
      </w:r>
    </w:p>
    <w:p w14:paraId="0000040B" w14:textId="77777777" w:rsidR="00C628E3" w:rsidRDefault="00492138">
      <w:pPr>
        <w:numPr>
          <w:ilvl w:val="0"/>
          <w:numId w:val="8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Their race</w:t>
      </w:r>
    </w:p>
    <w:p w14:paraId="0000040C" w14:textId="77777777" w:rsidR="00C628E3" w:rsidRDefault="00492138">
      <w:pPr>
        <w:numPr>
          <w:ilvl w:val="0"/>
          <w:numId w:val="81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Their political upbringing</w:t>
      </w:r>
    </w:p>
    <w:p w14:paraId="0000040D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0E" w14:textId="77777777" w:rsidR="00C628E3" w:rsidRDefault="00492138">
      <w:pPr>
        <w:spacing w:before="240"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Which of the following methods is applied by companies to get feedback on their products from their customers?</w:t>
      </w:r>
    </w:p>
    <w:p w14:paraId="0000040F" w14:textId="77777777" w:rsidR="00C628E3" w:rsidRDefault="00492138">
      <w:pPr>
        <w:numPr>
          <w:ilvl w:val="0"/>
          <w:numId w:val="138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ending customer questionnaires</w:t>
      </w:r>
    </w:p>
    <w:p w14:paraId="00000410" w14:textId="77777777" w:rsidR="00C628E3" w:rsidRDefault="00492138">
      <w:pPr>
        <w:numPr>
          <w:ilvl w:val="0"/>
          <w:numId w:val="13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>Using smoke signal</w:t>
      </w:r>
    </w:p>
    <w:p w14:paraId="00000411" w14:textId="77777777" w:rsidR="00C628E3" w:rsidRDefault="00492138">
      <w:pPr>
        <w:numPr>
          <w:ilvl w:val="0"/>
          <w:numId w:val="13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ing public participation</w:t>
      </w:r>
    </w:p>
    <w:p w14:paraId="00000412" w14:textId="77777777" w:rsidR="00C628E3" w:rsidRDefault="00492138">
      <w:pPr>
        <w:numPr>
          <w:ilvl w:val="0"/>
          <w:numId w:val="138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None of the above</w:t>
      </w:r>
    </w:p>
    <w:p w14:paraId="00000413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14" w14:textId="77777777" w:rsidR="00C628E3" w:rsidRDefault="00492138">
      <w:pPr>
        <w:spacing w:before="240"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he following are the various aspects of a company’s feedback expectations from their clients on their products. Which one is not?</w:t>
      </w:r>
    </w:p>
    <w:p w14:paraId="00000415" w14:textId="77777777" w:rsidR="00C628E3" w:rsidRDefault="00492138">
      <w:pPr>
        <w:numPr>
          <w:ilvl w:val="0"/>
          <w:numId w:val="11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olitical standing</w:t>
      </w:r>
    </w:p>
    <w:p w14:paraId="00000416" w14:textId="77777777" w:rsidR="00C628E3" w:rsidRDefault="00492138">
      <w:pPr>
        <w:numPr>
          <w:ilvl w:val="0"/>
          <w:numId w:val="11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urier reporting effectiveness</w:t>
      </w:r>
    </w:p>
    <w:p w14:paraId="00000417" w14:textId="77777777" w:rsidR="00C628E3" w:rsidRDefault="00492138">
      <w:pPr>
        <w:numPr>
          <w:ilvl w:val="0"/>
          <w:numId w:val="11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urnaround time</w:t>
      </w:r>
    </w:p>
    <w:p w14:paraId="00000418" w14:textId="77777777" w:rsidR="00C628E3" w:rsidRDefault="00492138">
      <w:pPr>
        <w:numPr>
          <w:ilvl w:val="0"/>
          <w:numId w:val="112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Quality client service billing</w:t>
      </w:r>
    </w:p>
    <w:p w14:paraId="00000419" w14:textId="77777777" w:rsidR="00C628E3" w:rsidRDefault="00492138">
      <w:pPr>
        <w:spacing w:before="240"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1A" w14:textId="77777777" w:rsidR="00C628E3" w:rsidRDefault="00492138">
      <w:pPr>
        <w:spacing w:before="240" w:after="240"/>
        <w:ind w:left="360"/>
        <w:rPr>
          <w:rFonts w:ascii="Times New Roman" w:eastAsia="Times New Roman" w:hAnsi="Times New Roman" w:cs="Times New Roman"/>
          <w:sz w:val="14"/>
          <w:szCs w:val="1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Which among the following are the main components of being a successful sales person?</w:t>
      </w:r>
    </w:p>
    <w:p w14:paraId="0000041B" w14:textId="77777777" w:rsidR="00C628E3" w:rsidRDefault="00C628E3">
      <w:pPr>
        <w:spacing w:before="240"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41C" w14:textId="77777777" w:rsidR="00C628E3" w:rsidRDefault="00492138">
      <w:pPr>
        <w:numPr>
          <w:ilvl w:val="0"/>
          <w:numId w:val="97"/>
        </w:numPr>
        <w:spacing w:before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f-motivation and discipline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</w:p>
    <w:p w14:paraId="0000041D" w14:textId="77777777" w:rsidR="00C628E3" w:rsidRDefault="00492138">
      <w:pPr>
        <w:numPr>
          <w:ilvl w:val="0"/>
          <w:numId w:val="9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redibility and a sense of momentum</w:t>
      </w:r>
    </w:p>
    <w:p w14:paraId="0000041E" w14:textId="77777777" w:rsidR="00C628E3" w:rsidRDefault="00492138">
      <w:pPr>
        <w:numPr>
          <w:ilvl w:val="0"/>
          <w:numId w:val="9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art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rdwork</w:t>
      </w:r>
      <w:proofErr w:type="spellEnd"/>
    </w:p>
    <w:p w14:paraId="0000041F" w14:textId="77777777" w:rsidR="00C628E3" w:rsidRDefault="00492138">
      <w:pPr>
        <w:numPr>
          <w:ilvl w:val="0"/>
          <w:numId w:val="97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ne of the above</w:t>
      </w:r>
    </w:p>
    <w:p w14:paraId="00000420" w14:textId="77777777" w:rsidR="00C628E3" w:rsidRDefault="00492138">
      <w:pPr>
        <w:spacing w:before="240" w:after="240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21" w14:textId="77777777" w:rsidR="00C628E3" w:rsidRDefault="00492138">
      <w:pPr>
        <w:spacing w:before="240" w:after="24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The following are ways in which companies motivate customers to buy their product. Which one is not?</w:t>
      </w:r>
    </w:p>
    <w:p w14:paraId="00000422" w14:textId="77777777" w:rsidR="00C628E3" w:rsidRDefault="00492138">
      <w:pPr>
        <w:numPr>
          <w:ilvl w:val="0"/>
          <w:numId w:val="91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ing percentages if they’re good numbers</w:t>
      </w:r>
    </w:p>
    <w:p w14:paraId="00000423" w14:textId="77777777" w:rsidR="00C628E3" w:rsidRDefault="00492138">
      <w:pPr>
        <w:numPr>
          <w:ilvl w:val="0"/>
          <w:numId w:val="9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ing ads to show how everyone else is using the product</w:t>
      </w:r>
    </w:p>
    <w:p w14:paraId="00000424" w14:textId="77777777" w:rsidR="00C628E3" w:rsidRDefault="00492138">
      <w:pPr>
        <w:numPr>
          <w:ilvl w:val="0"/>
          <w:numId w:val="9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sing client and city references to establish greater credibility</w:t>
      </w:r>
    </w:p>
    <w:p w14:paraId="00000425" w14:textId="77777777" w:rsidR="00C628E3" w:rsidRDefault="00492138">
      <w:pPr>
        <w:numPr>
          <w:ilvl w:val="0"/>
          <w:numId w:val="91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campaign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mpetitor products to show superiority of your products.</w:t>
      </w:r>
    </w:p>
    <w:p w14:paraId="00000426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27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28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29" w14:textId="77777777" w:rsidR="00C628E3" w:rsidRDefault="00492138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42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2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2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2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2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2F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1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2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3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4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5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6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7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8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9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A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B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C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D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E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3F" w14:textId="77777777" w:rsidR="00C628E3" w:rsidRDefault="00C628E3">
      <w:pPr>
        <w:pStyle w:val="Heading4"/>
        <w:keepNext w:val="0"/>
        <w:keepLines w:val="0"/>
        <w:shd w:val="clear" w:color="auto" w:fill="F7F7F7"/>
        <w:spacing w:before="160" w:line="288" w:lineRule="auto"/>
        <w:rPr>
          <w:rFonts w:ascii="Times New Roman" w:eastAsia="Times New Roman" w:hAnsi="Times New Roman" w:cs="Times New Roman"/>
          <w:color w:val="808080"/>
        </w:rPr>
      </w:pPr>
      <w:bookmarkStart w:id="0" w:name="_idaynd1ffnxx" w:colFirst="0" w:colLast="0"/>
      <w:bookmarkEnd w:id="0"/>
    </w:p>
    <w:p w14:paraId="00000440" w14:textId="77777777" w:rsidR="00C628E3" w:rsidRDefault="00C628E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000441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2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3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4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5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6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7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8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9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A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44B" w14:textId="77777777" w:rsidR="00C628E3" w:rsidRDefault="00C628E3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C628E3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4EE1A" w14:textId="77777777" w:rsidR="005A1668" w:rsidRDefault="005A1668">
      <w:pPr>
        <w:spacing w:line="240" w:lineRule="auto"/>
      </w:pPr>
      <w:r>
        <w:separator/>
      </w:r>
    </w:p>
  </w:endnote>
  <w:endnote w:type="continuationSeparator" w:id="0">
    <w:p w14:paraId="7ED5700C" w14:textId="77777777" w:rsidR="005A1668" w:rsidRDefault="005A16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BC205" w14:textId="77777777" w:rsidR="005A1668" w:rsidRDefault="005A1668">
      <w:pPr>
        <w:spacing w:line="240" w:lineRule="auto"/>
      </w:pPr>
      <w:r>
        <w:separator/>
      </w:r>
    </w:p>
  </w:footnote>
  <w:footnote w:type="continuationSeparator" w:id="0">
    <w:p w14:paraId="1847DB5C" w14:textId="77777777" w:rsidR="005A1668" w:rsidRDefault="005A16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44C" w14:textId="77777777" w:rsidR="00492138" w:rsidRDefault="00492138">
    <w:pPr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0BD9"/>
    <w:multiLevelType w:val="multilevel"/>
    <w:tmpl w:val="5BB0CA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EE43F7"/>
    <w:multiLevelType w:val="multilevel"/>
    <w:tmpl w:val="2B6E945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01FB1943"/>
    <w:multiLevelType w:val="multilevel"/>
    <w:tmpl w:val="9FE22E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22F7732"/>
    <w:multiLevelType w:val="multilevel"/>
    <w:tmpl w:val="3A3C9A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3C70DFB"/>
    <w:multiLevelType w:val="multilevel"/>
    <w:tmpl w:val="EE421B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5925754"/>
    <w:multiLevelType w:val="multilevel"/>
    <w:tmpl w:val="02C0C1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6872487"/>
    <w:multiLevelType w:val="multilevel"/>
    <w:tmpl w:val="FA8204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9E67259"/>
    <w:multiLevelType w:val="multilevel"/>
    <w:tmpl w:val="0942A9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9FD61E0"/>
    <w:multiLevelType w:val="multilevel"/>
    <w:tmpl w:val="4D3208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0A0A53F2"/>
    <w:multiLevelType w:val="multilevel"/>
    <w:tmpl w:val="57E20D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0A8417B9"/>
    <w:multiLevelType w:val="multilevel"/>
    <w:tmpl w:val="911ED5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AC60E15"/>
    <w:multiLevelType w:val="multilevel"/>
    <w:tmpl w:val="FCF291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0C1F33EB"/>
    <w:multiLevelType w:val="multilevel"/>
    <w:tmpl w:val="D99029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0C637446"/>
    <w:multiLevelType w:val="multilevel"/>
    <w:tmpl w:val="D79C23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0C8E4D7C"/>
    <w:multiLevelType w:val="multilevel"/>
    <w:tmpl w:val="BBA4FA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0C943724"/>
    <w:multiLevelType w:val="multilevel"/>
    <w:tmpl w:val="32E6F2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0F0B4B27"/>
    <w:multiLevelType w:val="multilevel"/>
    <w:tmpl w:val="AB9C02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118C6D64"/>
    <w:multiLevelType w:val="multilevel"/>
    <w:tmpl w:val="D3AE56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11CF5A08"/>
    <w:multiLevelType w:val="multilevel"/>
    <w:tmpl w:val="5038FE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125D3ADD"/>
    <w:multiLevelType w:val="multilevel"/>
    <w:tmpl w:val="040A56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12730889"/>
    <w:multiLevelType w:val="multilevel"/>
    <w:tmpl w:val="3E4EC6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13166099"/>
    <w:multiLevelType w:val="multilevel"/>
    <w:tmpl w:val="251866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14163FBC"/>
    <w:multiLevelType w:val="multilevel"/>
    <w:tmpl w:val="BFE2FB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14E67CB5"/>
    <w:multiLevelType w:val="multilevel"/>
    <w:tmpl w:val="0CFA4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15E40170"/>
    <w:multiLevelType w:val="multilevel"/>
    <w:tmpl w:val="9B8A7E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166A026D"/>
    <w:multiLevelType w:val="multilevel"/>
    <w:tmpl w:val="A2BA384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6" w15:restartNumberingAfterBreak="0">
    <w:nsid w:val="19C96DEB"/>
    <w:multiLevelType w:val="multilevel"/>
    <w:tmpl w:val="3C90C77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7" w15:restartNumberingAfterBreak="0">
    <w:nsid w:val="1A9D1E11"/>
    <w:multiLevelType w:val="multilevel"/>
    <w:tmpl w:val="502E76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1D742D4A"/>
    <w:multiLevelType w:val="multilevel"/>
    <w:tmpl w:val="6E6CC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1EB94820"/>
    <w:multiLevelType w:val="multilevel"/>
    <w:tmpl w:val="53962C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1F443145"/>
    <w:multiLevelType w:val="multilevel"/>
    <w:tmpl w:val="BAE8CD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200A5231"/>
    <w:multiLevelType w:val="multilevel"/>
    <w:tmpl w:val="EF5676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201629F6"/>
    <w:multiLevelType w:val="multilevel"/>
    <w:tmpl w:val="EFD42D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202574FE"/>
    <w:multiLevelType w:val="multilevel"/>
    <w:tmpl w:val="19C854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2050597B"/>
    <w:multiLevelType w:val="multilevel"/>
    <w:tmpl w:val="271CE2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2262502B"/>
    <w:multiLevelType w:val="multilevel"/>
    <w:tmpl w:val="7676FE6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6" w15:restartNumberingAfterBreak="0">
    <w:nsid w:val="22931D4A"/>
    <w:multiLevelType w:val="multilevel"/>
    <w:tmpl w:val="94E6BA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23523E84"/>
    <w:multiLevelType w:val="multilevel"/>
    <w:tmpl w:val="42529A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24D66B0C"/>
    <w:multiLevelType w:val="multilevel"/>
    <w:tmpl w:val="D6D8BA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25210EED"/>
    <w:multiLevelType w:val="multilevel"/>
    <w:tmpl w:val="7F56A8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270821B9"/>
    <w:multiLevelType w:val="multilevel"/>
    <w:tmpl w:val="E0BE83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274E0821"/>
    <w:multiLevelType w:val="multilevel"/>
    <w:tmpl w:val="33E2F0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278963AA"/>
    <w:multiLevelType w:val="multilevel"/>
    <w:tmpl w:val="56B4B4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3" w15:restartNumberingAfterBreak="0">
    <w:nsid w:val="28557AB5"/>
    <w:multiLevelType w:val="multilevel"/>
    <w:tmpl w:val="8BCEC1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28E80669"/>
    <w:multiLevelType w:val="multilevel"/>
    <w:tmpl w:val="586EE0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29FD0EC1"/>
    <w:multiLevelType w:val="multilevel"/>
    <w:tmpl w:val="44002C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6" w15:restartNumberingAfterBreak="0">
    <w:nsid w:val="2A595522"/>
    <w:multiLevelType w:val="multilevel"/>
    <w:tmpl w:val="8C5C50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2ADF6AD5"/>
    <w:multiLevelType w:val="multilevel"/>
    <w:tmpl w:val="813A07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8" w15:restartNumberingAfterBreak="0">
    <w:nsid w:val="2B7D1DB8"/>
    <w:multiLevelType w:val="multilevel"/>
    <w:tmpl w:val="9CE21B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" w15:restartNumberingAfterBreak="0">
    <w:nsid w:val="2BCF4F9C"/>
    <w:multiLevelType w:val="multilevel"/>
    <w:tmpl w:val="98BCD8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2BE47C61"/>
    <w:multiLevelType w:val="multilevel"/>
    <w:tmpl w:val="AE3485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2DC80E43"/>
    <w:multiLevelType w:val="multilevel"/>
    <w:tmpl w:val="A260D9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2" w15:restartNumberingAfterBreak="0">
    <w:nsid w:val="2E5E7EE3"/>
    <w:multiLevelType w:val="multilevel"/>
    <w:tmpl w:val="281870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2FB45417"/>
    <w:multiLevelType w:val="multilevel"/>
    <w:tmpl w:val="7326FF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4" w15:restartNumberingAfterBreak="0">
    <w:nsid w:val="32605001"/>
    <w:multiLevelType w:val="multilevel"/>
    <w:tmpl w:val="D45693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5" w15:restartNumberingAfterBreak="0">
    <w:nsid w:val="33C00992"/>
    <w:multiLevelType w:val="multilevel"/>
    <w:tmpl w:val="B3D6B9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34432451"/>
    <w:multiLevelType w:val="multilevel"/>
    <w:tmpl w:val="0400B8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7" w15:restartNumberingAfterBreak="0">
    <w:nsid w:val="3453139F"/>
    <w:multiLevelType w:val="multilevel"/>
    <w:tmpl w:val="BCA6E1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8" w15:restartNumberingAfterBreak="0">
    <w:nsid w:val="368C5FDA"/>
    <w:multiLevelType w:val="multilevel"/>
    <w:tmpl w:val="11BCD4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9" w15:restartNumberingAfterBreak="0">
    <w:nsid w:val="368F4CF2"/>
    <w:multiLevelType w:val="multilevel"/>
    <w:tmpl w:val="2E04DE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0" w15:restartNumberingAfterBreak="0">
    <w:nsid w:val="372C404B"/>
    <w:multiLevelType w:val="multilevel"/>
    <w:tmpl w:val="8F7AE8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1" w15:restartNumberingAfterBreak="0">
    <w:nsid w:val="3745204D"/>
    <w:multiLevelType w:val="multilevel"/>
    <w:tmpl w:val="C6B463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2" w15:restartNumberingAfterBreak="0">
    <w:nsid w:val="37A56875"/>
    <w:multiLevelType w:val="multilevel"/>
    <w:tmpl w:val="40F099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3" w15:restartNumberingAfterBreak="0">
    <w:nsid w:val="380E2ECA"/>
    <w:multiLevelType w:val="multilevel"/>
    <w:tmpl w:val="728007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4" w15:restartNumberingAfterBreak="0">
    <w:nsid w:val="392212C5"/>
    <w:multiLevelType w:val="multilevel"/>
    <w:tmpl w:val="6B60D2D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5" w15:restartNumberingAfterBreak="0">
    <w:nsid w:val="3A0C2499"/>
    <w:multiLevelType w:val="multilevel"/>
    <w:tmpl w:val="816A5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6" w15:restartNumberingAfterBreak="0">
    <w:nsid w:val="3AA9288A"/>
    <w:multiLevelType w:val="multilevel"/>
    <w:tmpl w:val="BFF83C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7" w15:restartNumberingAfterBreak="0">
    <w:nsid w:val="3B0A3718"/>
    <w:multiLevelType w:val="multilevel"/>
    <w:tmpl w:val="99EED9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8" w15:restartNumberingAfterBreak="0">
    <w:nsid w:val="3BA4493A"/>
    <w:multiLevelType w:val="multilevel"/>
    <w:tmpl w:val="08FCFB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40343E77"/>
    <w:multiLevelType w:val="multilevel"/>
    <w:tmpl w:val="45CCF0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0" w15:restartNumberingAfterBreak="0">
    <w:nsid w:val="410642AC"/>
    <w:multiLevelType w:val="multilevel"/>
    <w:tmpl w:val="25EAE2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1" w15:restartNumberingAfterBreak="0">
    <w:nsid w:val="43920544"/>
    <w:multiLevelType w:val="multilevel"/>
    <w:tmpl w:val="57D87D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2" w15:restartNumberingAfterBreak="0">
    <w:nsid w:val="43B37FB1"/>
    <w:multiLevelType w:val="multilevel"/>
    <w:tmpl w:val="0BA887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3" w15:restartNumberingAfterBreak="0">
    <w:nsid w:val="43E148BF"/>
    <w:multiLevelType w:val="multilevel"/>
    <w:tmpl w:val="2968F1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4" w15:restartNumberingAfterBreak="0">
    <w:nsid w:val="43E97441"/>
    <w:multiLevelType w:val="multilevel"/>
    <w:tmpl w:val="65AC13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5" w15:restartNumberingAfterBreak="0">
    <w:nsid w:val="44025210"/>
    <w:multiLevelType w:val="multilevel"/>
    <w:tmpl w:val="E6422F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6" w15:restartNumberingAfterBreak="0">
    <w:nsid w:val="44A41327"/>
    <w:multiLevelType w:val="multilevel"/>
    <w:tmpl w:val="F87411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7" w15:restartNumberingAfterBreak="0">
    <w:nsid w:val="450D5231"/>
    <w:multiLevelType w:val="multilevel"/>
    <w:tmpl w:val="BF6890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6BE1ADA"/>
    <w:multiLevelType w:val="multilevel"/>
    <w:tmpl w:val="ABB82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9" w15:restartNumberingAfterBreak="0">
    <w:nsid w:val="489E246F"/>
    <w:multiLevelType w:val="multilevel"/>
    <w:tmpl w:val="C70A43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0" w15:restartNumberingAfterBreak="0">
    <w:nsid w:val="4906357C"/>
    <w:multiLevelType w:val="multilevel"/>
    <w:tmpl w:val="324639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1" w15:restartNumberingAfterBreak="0">
    <w:nsid w:val="496D1B88"/>
    <w:multiLevelType w:val="multilevel"/>
    <w:tmpl w:val="A9F6C3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 w15:restartNumberingAfterBreak="0">
    <w:nsid w:val="49854297"/>
    <w:multiLevelType w:val="multilevel"/>
    <w:tmpl w:val="BC9E8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3" w15:restartNumberingAfterBreak="0">
    <w:nsid w:val="49A345A2"/>
    <w:multiLevelType w:val="multilevel"/>
    <w:tmpl w:val="10DE60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4" w15:restartNumberingAfterBreak="0">
    <w:nsid w:val="4A2938ED"/>
    <w:multiLevelType w:val="multilevel"/>
    <w:tmpl w:val="3C1A14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5" w15:restartNumberingAfterBreak="0">
    <w:nsid w:val="4A5A3249"/>
    <w:multiLevelType w:val="multilevel"/>
    <w:tmpl w:val="B1E657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6" w15:restartNumberingAfterBreak="0">
    <w:nsid w:val="4B425746"/>
    <w:multiLevelType w:val="multilevel"/>
    <w:tmpl w:val="D7D6AC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7" w15:restartNumberingAfterBreak="0">
    <w:nsid w:val="4C145F55"/>
    <w:multiLevelType w:val="multilevel"/>
    <w:tmpl w:val="33802B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8" w15:restartNumberingAfterBreak="0">
    <w:nsid w:val="4DCC47DB"/>
    <w:multiLevelType w:val="multilevel"/>
    <w:tmpl w:val="A6CA40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9" w15:restartNumberingAfterBreak="0">
    <w:nsid w:val="4FF23B24"/>
    <w:multiLevelType w:val="multilevel"/>
    <w:tmpl w:val="23969E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0" w15:restartNumberingAfterBreak="0">
    <w:nsid w:val="51393B63"/>
    <w:multiLevelType w:val="multilevel"/>
    <w:tmpl w:val="165285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1" w15:restartNumberingAfterBreak="0">
    <w:nsid w:val="51777B69"/>
    <w:multiLevelType w:val="multilevel"/>
    <w:tmpl w:val="605AF2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2" w15:restartNumberingAfterBreak="0">
    <w:nsid w:val="536C2F8B"/>
    <w:multiLevelType w:val="multilevel"/>
    <w:tmpl w:val="600638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3" w15:restartNumberingAfterBreak="0">
    <w:nsid w:val="56456F70"/>
    <w:multiLevelType w:val="multilevel"/>
    <w:tmpl w:val="C324D6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4" w15:restartNumberingAfterBreak="0">
    <w:nsid w:val="57AA4EAB"/>
    <w:multiLevelType w:val="multilevel"/>
    <w:tmpl w:val="7312D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5" w15:restartNumberingAfterBreak="0">
    <w:nsid w:val="57C27567"/>
    <w:multiLevelType w:val="multilevel"/>
    <w:tmpl w:val="6AB28A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99A3DA2"/>
    <w:multiLevelType w:val="multilevel"/>
    <w:tmpl w:val="70E0A7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7" w15:restartNumberingAfterBreak="0">
    <w:nsid w:val="5A7157DA"/>
    <w:multiLevelType w:val="multilevel"/>
    <w:tmpl w:val="076E44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8" w15:restartNumberingAfterBreak="0">
    <w:nsid w:val="5B25697A"/>
    <w:multiLevelType w:val="multilevel"/>
    <w:tmpl w:val="7C4A8A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9" w15:restartNumberingAfterBreak="0">
    <w:nsid w:val="5C365A72"/>
    <w:multiLevelType w:val="multilevel"/>
    <w:tmpl w:val="06F66F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0" w15:restartNumberingAfterBreak="0">
    <w:nsid w:val="5D914383"/>
    <w:multiLevelType w:val="multilevel"/>
    <w:tmpl w:val="88F219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1" w15:restartNumberingAfterBreak="0">
    <w:nsid w:val="5EA24005"/>
    <w:multiLevelType w:val="multilevel"/>
    <w:tmpl w:val="70F867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2" w15:restartNumberingAfterBreak="0">
    <w:nsid w:val="5FB9115C"/>
    <w:multiLevelType w:val="multilevel"/>
    <w:tmpl w:val="780E16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3" w15:restartNumberingAfterBreak="0">
    <w:nsid w:val="61332568"/>
    <w:multiLevelType w:val="multilevel"/>
    <w:tmpl w:val="9DC050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4" w15:restartNumberingAfterBreak="0">
    <w:nsid w:val="62FF0ED9"/>
    <w:multiLevelType w:val="multilevel"/>
    <w:tmpl w:val="7B304A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5" w15:restartNumberingAfterBreak="0">
    <w:nsid w:val="646A089C"/>
    <w:multiLevelType w:val="multilevel"/>
    <w:tmpl w:val="D6B465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6" w15:restartNumberingAfterBreak="0">
    <w:nsid w:val="64BF5259"/>
    <w:multiLevelType w:val="multilevel"/>
    <w:tmpl w:val="C6A092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7" w15:restartNumberingAfterBreak="0">
    <w:nsid w:val="64C70026"/>
    <w:multiLevelType w:val="multilevel"/>
    <w:tmpl w:val="CED8AC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8" w15:restartNumberingAfterBreak="0">
    <w:nsid w:val="664B1289"/>
    <w:multiLevelType w:val="multilevel"/>
    <w:tmpl w:val="89EE05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9" w15:restartNumberingAfterBreak="0">
    <w:nsid w:val="667D1A27"/>
    <w:multiLevelType w:val="multilevel"/>
    <w:tmpl w:val="EE6095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0" w15:restartNumberingAfterBreak="0">
    <w:nsid w:val="66935FBB"/>
    <w:multiLevelType w:val="multilevel"/>
    <w:tmpl w:val="97F29F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1" w15:restartNumberingAfterBreak="0">
    <w:nsid w:val="66F17584"/>
    <w:multiLevelType w:val="multilevel"/>
    <w:tmpl w:val="4C6C22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2" w15:restartNumberingAfterBreak="0">
    <w:nsid w:val="67C94613"/>
    <w:multiLevelType w:val="multilevel"/>
    <w:tmpl w:val="303E16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3" w15:restartNumberingAfterBreak="0">
    <w:nsid w:val="6E307A6A"/>
    <w:multiLevelType w:val="multilevel"/>
    <w:tmpl w:val="1910F7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4" w15:restartNumberingAfterBreak="0">
    <w:nsid w:val="6E3F3F9E"/>
    <w:multiLevelType w:val="multilevel"/>
    <w:tmpl w:val="8334DD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5" w15:restartNumberingAfterBreak="0">
    <w:nsid w:val="6E4A5487"/>
    <w:multiLevelType w:val="multilevel"/>
    <w:tmpl w:val="0F741C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6" w15:restartNumberingAfterBreak="0">
    <w:nsid w:val="6F722BA0"/>
    <w:multiLevelType w:val="multilevel"/>
    <w:tmpl w:val="C83E9B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7" w15:restartNumberingAfterBreak="0">
    <w:nsid w:val="6FBD6BD2"/>
    <w:multiLevelType w:val="multilevel"/>
    <w:tmpl w:val="460804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8" w15:restartNumberingAfterBreak="0">
    <w:nsid w:val="71116D1C"/>
    <w:multiLevelType w:val="multilevel"/>
    <w:tmpl w:val="497EB8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9" w15:restartNumberingAfterBreak="0">
    <w:nsid w:val="71895D64"/>
    <w:multiLevelType w:val="multilevel"/>
    <w:tmpl w:val="2AE876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0" w15:restartNumberingAfterBreak="0">
    <w:nsid w:val="71B15BD6"/>
    <w:multiLevelType w:val="multilevel"/>
    <w:tmpl w:val="E446E1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1" w15:restartNumberingAfterBreak="0">
    <w:nsid w:val="72242981"/>
    <w:multiLevelType w:val="multilevel"/>
    <w:tmpl w:val="E64A24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2" w15:restartNumberingAfterBreak="0">
    <w:nsid w:val="740526C9"/>
    <w:multiLevelType w:val="multilevel"/>
    <w:tmpl w:val="3FC276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3" w15:restartNumberingAfterBreak="0">
    <w:nsid w:val="746B7680"/>
    <w:multiLevelType w:val="multilevel"/>
    <w:tmpl w:val="A4E2EE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4" w15:restartNumberingAfterBreak="0">
    <w:nsid w:val="74716207"/>
    <w:multiLevelType w:val="multilevel"/>
    <w:tmpl w:val="EF2E46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5" w15:restartNumberingAfterBreak="0">
    <w:nsid w:val="74F10058"/>
    <w:multiLevelType w:val="multilevel"/>
    <w:tmpl w:val="CCBE49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6" w15:restartNumberingAfterBreak="0">
    <w:nsid w:val="74FF24AE"/>
    <w:multiLevelType w:val="multilevel"/>
    <w:tmpl w:val="A4827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7" w15:restartNumberingAfterBreak="0">
    <w:nsid w:val="76323BD1"/>
    <w:multiLevelType w:val="multilevel"/>
    <w:tmpl w:val="F6EC49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8" w15:restartNumberingAfterBreak="0">
    <w:nsid w:val="76FF6806"/>
    <w:multiLevelType w:val="multilevel"/>
    <w:tmpl w:val="186674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9" w15:restartNumberingAfterBreak="0">
    <w:nsid w:val="775673A9"/>
    <w:multiLevelType w:val="multilevel"/>
    <w:tmpl w:val="E5466D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0" w15:restartNumberingAfterBreak="0">
    <w:nsid w:val="77ED1985"/>
    <w:multiLevelType w:val="multilevel"/>
    <w:tmpl w:val="85B855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1" w15:restartNumberingAfterBreak="0">
    <w:nsid w:val="78A7016C"/>
    <w:multiLevelType w:val="multilevel"/>
    <w:tmpl w:val="96C6D2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2" w15:restartNumberingAfterBreak="0">
    <w:nsid w:val="78BB6EDC"/>
    <w:multiLevelType w:val="multilevel"/>
    <w:tmpl w:val="706EA9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3" w15:restartNumberingAfterBreak="0">
    <w:nsid w:val="78E84100"/>
    <w:multiLevelType w:val="multilevel"/>
    <w:tmpl w:val="B99075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4" w15:restartNumberingAfterBreak="0">
    <w:nsid w:val="79C376B9"/>
    <w:multiLevelType w:val="multilevel"/>
    <w:tmpl w:val="CED097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5" w15:restartNumberingAfterBreak="0">
    <w:nsid w:val="7C3726AA"/>
    <w:multiLevelType w:val="multilevel"/>
    <w:tmpl w:val="1AB850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6" w15:restartNumberingAfterBreak="0">
    <w:nsid w:val="7CE405BA"/>
    <w:multiLevelType w:val="multilevel"/>
    <w:tmpl w:val="B8622F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7" w15:restartNumberingAfterBreak="0">
    <w:nsid w:val="7CFE7FE1"/>
    <w:multiLevelType w:val="multilevel"/>
    <w:tmpl w:val="73CA9B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8" w15:restartNumberingAfterBreak="0">
    <w:nsid w:val="7E9E48E9"/>
    <w:multiLevelType w:val="multilevel"/>
    <w:tmpl w:val="90B266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9" w15:restartNumberingAfterBreak="0">
    <w:nsid w:val="7F3728D7"/>
    <w:multiLevelType w:val="multilevel"/>
    <w:tmpl w:val="D0ACCF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0" w15:restartNumberingAfterBreak="0">
    <w:nsid w:val="7F4663B9"/>
    <w:multiLevelType w:val="multilevel"/>
    <w:tmpl w:val="E12039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1" w15:restartNumberingAfterBreak="0">
    <w:nsid w:val="7FB17D21"/>
    <w:multiLevelType w:val="multilevel"/>
    <w:tmpl w:val="51B4DE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90"/>
  </w:num>
  <w:num w:numId="3">
    <w:abstractNumId w:val="123"/>
  </w:num>
  <w:num w:numId="4">
    <w:abstractNumId w:val="120"/>
  </w:num>
  <w:num w:numId="5">
    <w:abstractNumId w:val="93"/>
  </w:num>
  <w:num w:numId="6">
    <w:abstractNumId w:val="86"/>
  </w:num>
  <w:num w:numId="7">
    <w:abstractNumId w:val="8"/>
  </w:num>
  <w:num w:numId="8">
    <w:abstractNumId w:val="60"/>
  </w:num>
  <w:num w:numId="9">
    <w:abstractNumId w:val="5"/>
  </w:num>
  <w:num w:numId="10">
    <w:abstractNumId w:val="96"/>
  </w:num>
  <w:num w:numId="11">
    <w:abstractNumId w:val="124"/>
  </w:num>
  <w:num w:numId="12">
    <w:abstractNumId w:val="130"/>
  </w:num>
  <w:num w:numId="13">
    <w:abstractNumId w:val="47"/>
  </w:num>
  <w:num w:numId="14">
    <w:abstractNumId w:val="82"/>
  </w:num>
  <w:num w:numId="15">
    <w:abstractNumId w:val="83"/>
  </w:num>
  <w:num w:numId="16">
    <w:abstractNumId w:val="16"/>
  </w:num>
  <w:num w:numId="17">
    <w:abstractNumId w:val="40"/>
  </w:num>
  <w:num w:numId="18">
    <w:abstractNumId w:val="57"/>
  </w:num>
  <w:num w:numId="19">
    <w:abstractNumId w:val="12"/>
  </w:num>
  <w:num w:numId="20">
    <w:abstractNumId w:val="94"/>
  </w:num>
  <w:num w:numId="21">
    <w:abstractNumId w:val="30"/>
  </w:num>
  <w:num w:numId="22">
    <w:abstractNumId w:val="56"/>
  </w:num>
  <w:num w:numId="23">
    <w:abstractNumId w:val="35"/>
  </w:num>
  <w:num w:numId="24">
    <w:abstractNumId w:val="38"/>
  </w:num>
  <w:num w:numId="25">
    <w:abstractNumId w:val="91"/>
  </w:num>
  <w:num w:numId="26">
    <w:abstractNumId w:val="77"/>
  </w:num>
  <w:num w:numId="27">
    <w:abstractNumId w:val="10"/>
  </w:num>
  <w:num w:numId="28">
    <w:abstractNumId w:val="11"/>
  </w:num>
  <w:num w:numId="29">
    <w:abstractNumId w:val="61"/>
  </w:num>
  <w:num w:numId="30">
    <w:abstractNumId w:val="31"/>
  </w:num>
  <w:num w:numId="31">
    <w:abstractNumId w:val="1"/>
  </w:num>
  <w:num w:numId="32">
    <w:abstractNumId w:val="121"/>
  </w:num>
  <w:num w:numId="33">
    <w:abstractNumId w:val="134"/>
  </w:num>
  <w:num w:numId="34">
    <w:abstractNumId w:val="62"/>
  </w:num>
  <w:num w:numId="35">
    <w:abstractNumId w:val="129"/>
  </w:num>
  <w:num w:numId="36">
    <w:abstractNumId w:val="110"/>
  </w:num>
  <w:num w:numId="37">
    <w:abstractNumId w:val="132"/>
  </w:num>
  <w:num w:numId="38">
    <w:abstractNumId w:val="135"/>
  </w:num>
  <w:num w:numId="39">
    <w:abstractNumId w:val="41"/>
  </w:num>
  <w:num w:numId="40">
    <w:abstractNumId w:val="119"/>
  </w:num>
  <w:num w:numId="41">
    <w:abstractNumId w:val="6"/>
  </w:num>
  <w:num w:numId="42">
    <w:abstractNumId w:val="64"/>
  </w:num>
  <w:num w:numId="43">
    <w:abstractNumId w:val="114"/>
  </w:num>
  <w:num w:numId="44">
    <w:abstractNumId w:val="32"/>
  </w:num>
  <w:num w:numId="45">
    <w:abstractNumId w:val="53"/>
  </w:num>
  <w:num w:numId="46">
    <w:abstractNumId w:val="105"/>
  </w:num>
  <w:num w:numId="47">
    <w:abstractNumId w:val="108"/>
  </w:num>
  <w:num w:numId="48">
    <w:abstractNumId w:val="20"/>
  </w:num>
  <w:num w:numId="49">
    <w:abstractNumId w:val="46"/>
  </w:num>
  <w:num w:numId="50">
    <w:abstractNumId w:val="66"/>
  </w:num>
  <w:num w:numId="51">
    <w:abstractNumId w:val="84"/>
  </w:num>
  <w:num w:numId="52">
    <w:abstractNumId w:val="70"/>
  </w:num>
  <w:num w:numId="53">
    <w:abstractNumId w:val="97"/>
  </w:num>
  <w:num w:numId="54">
    <w:abstractNumId w:val="100"/>
  </w:num>
  <w:num w:numId="55">
    <w:abstractNumId w:val="138"/>
  </w:num>
  <w:num w:numId="56">
    <w:abstractNumId w:val="23"/>
  </w:num>
  <w:num w:numId="57">
    <w:abstractNumId w:val="15"/>
  </w:num>
  <w:num w:numId="58">
    <w:abstractNumId w:val="65"/>
  </w:num>
  <w:num w:numId="59">
    <w:abstractNumId w:val="81"/>
  </w:num>
  <w:num w:numId="60">
    <w:abstractNumId w:val="49"/>
  </w:num>
  <w:num w:numId="61">
    <w:abstractNumId w:val="76"/>
  </w:num>
  <w:num w:numId="62">
    <w:abstractNumId w:val="25"/>
  </w:num>
  <w:num w:numId="63">
    <w:abstractNumId w:val="107"/>
  </w:num>
  <w:num w:numId="64">
    <w:abstractNumId w:val="17"/>
  </w:num>
  <w:num w:numId="65">
    <w:abstractNumId w:val="67"/>
  </w:num>
  <w:num w:numId="66">
    <w:abstractNumId w:val="19"/>
  </w:num>
  <w:num w:numId="67">
    <w:abstractNumId w:val="59"/>
  </w:num>
  <w:num w:numId="68">
    <w:abstractNumId w:val="128"/>
  </w:num>
  <w:num w:numId="69">
    <w:abstractNumId w:val="7"/>
  </w:num>
  <w:num w:numId="70">
    <w:abstractNumId w:val="39"/>
  </w:num>
  <w:num w:numId="71">
    <w:abstractNumId w:val="34"/>
  </w:num>
  <w:num w:numId="72">
    <w:abstractNumId w:val="71"/>
  </w:num>
  <w:num w:numId="73">
    <w:abstractNumId w:val="116"/>
  </w:num>
  <w:num w:numId="74">
    <w:abstractNumId w:val="141"/>
  </w:num>
  <w:num w:numId="75">
    <w:abstractNumId w:val="51"/>
  </w:num>
  <w:num w:numId="76">
    <w:abstractNumId w:val="69"/>
  </w:num>
  <w:num w:numId="77">
    <w:abstractNumId w:val="63"/>
  </w:num>
  <w:num w:numId="78">
    <w:abstractNumId w:val="118"/>
  </w:num>
  <w:num w:numId="79">
    <w:abstractNumId w:val="52"/>
  </w:num>
  <w:num w:numId="80">
    <w:abstractNumId w:val="48"/>
  </w:num>
  <w:num w:numId="81">
    <w:abstractNumId w:val="117"/>
  </w:num>
  <w:num w:numId="82">
    <w:abstractNumId w:val="104"/>
  </w:num>
  <w:num w:numId="83">
    <w:abstractNumId w:val="79"/>
  </w:num>
  <w:num w:numId="84">
    <w:abstractNumId w:val="14"/>
  </w:num>
  <w:num w:numId="85">
    <w:abstractNumId w:val="26"/>
  </w:num>
  <w:num w:numId="86">
    <w:abstractNumId w:val="18"/>
  </w:num>
  <w:num w:numId="87">
    <w:abstractNumId w:val="73"/>
  </w:num>
  <w:num w:numId="88">
    <w:abstractNumId w:val="103"/>
  </w:num>
  <w:num w:numId="89">
    <w:abstractNumId w:val="29"/>
  </w:num>
  <w:num w:numId="90">
    <w:abstractNumId w:val="42"/>
  </w:num>
  <w:num w:numId="91">
    <w:abstractNumId w:val="87"/>
  </w:num>
  <w:num w:numId="92">
    <w:abstractNumId w:val="27"/>
  </w:num>
  <w:num w:numId="93">
    <w:abstractNumId w:val="24"/>
  </w:num>
  <w:num w:numId="94">
    <w:abstractNumId w:val="131"/>
  </w:num>
  <w:num w:numId="95">
    <w:abstractNumId w:val="139"/>
  </w:num>
  <w:num w:numId="96">
    <w:abstractNumId w:val="45"/>
  </w:num>
  <w:num w:numId="97">
    <w:abstractNumId w:val="106"/>
  </w:num>
  <w:num w:numId="98">
    <w:abstractNumId w:val="9"/>
  </w:num>
  <w:num w:numId="99">
    <w:abstractNumId w:val="22"/>
  </w:num>
  <w:num w:numId="100">
    <w:abstractNumId w:val="4"/>
  </w:num>
  <w:num w:numId="101">
    <w:abstractNumId w:val="89"/>
  </w:num>
  <w:num w:numId="102">
    <w:abstractNumId w:val="127"/>
  </w:num>
  <w:num w:numId="103">
    <w:abstractNumId w:val="92"/>
  </w:num>
  <w:num w:numId="104">
    <w:abstractNumId w:val="33"/>
  </w:num>
  <w:num w:numId="105">
    <w:abstractNumId w:val="37"/>
  </w:num>
  <w:num w:numId="106">
    <w:abstractNumId w:val="126"/>
  </w:num>
  <w:num w:numId="107">
    <w:abstractNumId w:val="102"/>
  </w:num>
  <w:num w:numId="108">
    <w:abstractNumId w:val="140"/>
  </w:num>
  <w:num w:numId="109">
    <w:abstractNumId w:val="113"/>
  </w:num>
  <w:num w:numId="110">
    <w:abstractNumId w:val="98"/>
  </w:num>
  <w:num w:numId="111">
    <w:abstractNumId w:val="101"/>
  </w:num>
  <w:num w:numId="112">
    <w:abstractNumId w:val="2"/>
  </w:num>
  <w:num w:numId="113">
    <w:abstractNumId w:val="55"/>
  </w:num>
  <w:num w:numId="114">
    <w:abstractNumId w:val="88"/>
  </w:num>
  <w:num w:numId="115">
    <w:abstractNumId w:val="133"/>
  </w:num>
  <w:num w:numId="116">
    <w:abstractNumId w:val="99"/>
  </w:num>
  <w:num w:numId="117">
    <w:abstractNumId w:val="44"/>
  </w:num>
  <w:num w:numId="118">
    <w:abstractNumId w:val="85"/>
  </w:num>
  <w:num w:numId="119">
    <w:abstractNumId w:val="109"/>
  </w:num>
  <w:num w:numId="120">
    <w:abstractNumId w:val="78"/>
  </w:num>
  <w:num w:numId="121">
    <w:abstractNumId w:val="125"/>
  </w:num>
  <w:num w:numId="122">
    <w:abstractNumId w:val="122"/>
  </w:num>
  <w:num w:numId="123">
    <w:abstractNumId w:val="58"/>
  </w:num>
  <w:num w:numId="124">
    <w:abstractNumId w:val="72"/>
  </w:num>
  <w:num w:numId="125">
    <w:abstractNumId w:val="54"/>
  </w:num>
  <w:num w:numId="126">
    <w:abstractNumId w:val="0"/>
  </w:num>
  <w:num w:numId="127">
    <w:abstractNumId w:val="75"/>
  </w:num>
  <w:num w:numId="128">
    <w:abstractNumId w:val="74"/>
  </w:num>
  <w:num w:numId="129">
    <w:abstractNumId w:val="111"/>
  </w:num>
  <w:num w:numId="130">
    <w:abstractNumId w:val="28"/>
  </w:num>
  <w:num w:numId="131">
    <w:abstractNumId w:val="50"/>
  </w:num>
  <w:num w:numId="132">
    <w:abstractNumId w:val="112"/>
  </w:num>
  <w:num w:numId="133">
    <w:abstractNumId w:val="80"/>
  </w:num>
  <w:num w:numId="134">
    <w:abstractNumId w:val="21"/>
  </w:num>
  <w:num w:numId="135">
    <w:abstractNumId w:val="36"/>
  </w:num>
  <w:num w:numId="136">
    <w:abstractNumId w:val="137"/>
  </w:num>
  <w:num w:numId="137">
    <w:abstractNumId w:val="95"/>
  </w:num>
  <w:num w:numId="138">
    <w:abstractNumId w:val="43"/>
  </w:num>
  <w:num w:numId="139">
    <w:abstractNumId w:val="136"/>
  </w:num>
  <w:num w:numId="140">
    <w:abstractNumId w:val="115"/>
  </w:num>
  <w:num w:numId="141">
    <w:abstractNumId w:val="68"/>
  </w:num>
  <w:num w:numId="142">
    <w:abstractNumId w:val="13"/>
  </w:num>
  <w:numIdMacAtCleanup w:val="1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bcwNjM0NjQxMTRW0lEKTi0uzszPAykwrAUAlJnx8CwAAAA="/>
  </w:docVars>
  <w:rsids>
    <w:rsidRoot w:val="00C628E3"/>
    <w:rsid w:val="00111E61"/>
    <w:rsid w:val="001257D3"/>
    <w:rsid w:val="001A799C"/>
    <w:rsid w:val="00480705"/>
    <w:rsid w:val="00492138"/>
    <w:rsid w:val="005A1668"/>
    <w:rsid w:val="007E0432"/>
    <w:rsid w:val="008F0BFF"/>
    <w:rsid w:val="00B45927"/>
    <w:rsid w:val="00C628E3"/>
    <w:rsid w:val="00D56832"/>
    <w:rsid w:val="00EC4720"/>
    <w:rsid w:val="00F97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277A1C-06E2-4E28-9A48-6555E0877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3</Words>
  <Characters>22024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hite</dc:creator>
  <cp:lastModifiedBy>David White</cp:lastModifiedBy>
  <cp:revision>2</cp:revision>
  <dcterms:created xsi:type="dcterms:W3CDTF">2021-05-17T17:57:00Z</dcterms:created>
  <dcterms:modified xsi:type="dcterms:W3CDTF">2021-05-17T17:57:00Z</dcterms:modified>
</cp:coreProperties>
</file>